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3CD5F7" w14:textId="745D8108" w:rsidR="00047789" w:rsidRPr="00C512C4" w:rsidRDefault="002832CB" w:rsidP="007D2493">
      <w:pPr>
        <w:ind w:left="0" w:firstLine="0"/>
        <w:rPr>
          <w:b/>
          <w:lang w:val="en-GB"/>
        </w:rPr>
      </w:pPr>
      <w:r w:rsidRPr="00C512C4">
        <w:rPr>
          <w:b/>
        </w:rPr>
        <w:t xml:space="preserve">Knowledge and Attitudes Toward Early Initiation of Breastfeeding Among Postpartum Mothers in a Tertiary Hospital in Tamale, Ghana: A Cross-sectional Study </w:t>
      </w:r>
    </w:p>
    <w:p w14:paraId="4090CEF8" w14:textId="77777777" w:rsidR="002832CB" w:rsidRPr="002F66C5" w:rsidRDefault="002832CB">
      <w:pPr>
        <w:rPr>
          <w:lang w:val="en-GB"/>
        </w:rPr>
      </w:pPr>
    </w:p>
    <w:p w14:paraId="2465EBFC" w14:textId="7F44DAE5" w:rsidR="00047789" w:rsidRPr="002F66C5" w:rsidRDefault="0094378F">
      <w:pPr>
        <w:rPr>
          <w:lang w:val="en-GB"/>
        </w:rPr>
      </w:pPr>
      <w:r w:rsidRPr="002F66C5">
        <w:rPr>
          <w:b/>
          <w:sz w:val="22"/>
        </w:rPr>
        <w:t xml:space="preserve">ABSTRACT </w:t>
      </w:r>
    </w:p>
    <w:p w14:paraId="6DD3E6EE" w14:textId="64A7C0F9" w:rsidR="00640D5B" w:rsidRPr="002F66C5" w:rsidRDefault="00640D5B" w:rsidP="00640D5B">
      <w:pPr>
        <w:spacing w:after="0" w:line="240" w:lineRule="auto"/>
        <w:ind w:left="0" w:firstLine="0"/>
      </w:pPr>
      <w:r w:rsidRPr="002F66C5">
        <w:rPr>
          <w:b/>
          <w:bCs/>
        </w:rPr>
        <w:t>Background:</w:t>
      </w:r>
      <w:r w:rsidRPr="002F66C5">
        <w:t xml:space="preserve"> Early breastfeeding initiation is a WHO recommendation aimed at improving neonatal health outcomes. The study was conducted to explore the </w:t>
      </w:r>
      <w:r w:rsidR="00815908" w:rsidRPr="002F66C5">
        <w:t>knowledge</w:t>
      </w:r>
      <w:r w:rsidRPr="002F66C5">
        <w:t xml:space="preserve"> and </w:t>
      </w:r>
      <w:r w:rsidR="00815908" w:rsidRPr="002F66C5">
        <w:t>attitudes</w:t>
      </w:r>
      <w:r w:rsidRPr="002F66C5">
        <w:t xml:space="preserve"> of early initiation of breastfeeding among puerperal mothers </w:t>
      </w:r>
      <w:r w:rsidR="004358BA" w:rsidRPr="002F66C5">
        <w:t>in a Tertiary</w:t>
      </w:r>
      <w:r w:rsidRPr="002F66C5">
        <w:t xml:space="preserve"> Hospital</w:t>
      </w:r>
      <w:r w:rsidR="004358BA" w:rsidRPr="002F66C5">
        <w:t xml:space="preserve"> in Tamale</w:t>
      </w:r>
      <w:r w:rsidRPr="002F66C5">
        <w:t xml:space="preserve">. </w:t>
      </w:r>
    </w:p>
    <w:p w14:paraId="76BCF770" w14:textId="0EACD21E" w:rsidR="00640D5B" w:rsidRPr="002F66C5" w:rsidRDefault="00640D5B" w:rsidP="006D1569">
      <w:pPr>
        <w:spacing w:after="0" w:line="240" w:lineRule="auto"/>
        <w:ind w:left="0" w:firstLine="0"/>
      </w:pPr>
      <w:r w:rsidRPr="002F66C5">
        <w:rPr>
          <w:b/>
          <w:bCs/>
        </w:rPr>
        <w:t>Methods:</w:t>
      </w:r>
      <w:r w:rsidRPr="002F66C5">
        <w:t xml:space="preserve"> </w:t>
      </w:r>
      <w:r w:rsidR="006D1569" w:rsidRPr="006D1569">
        <w:t xml:space="preserve">The study employed a descriptive cross-sectional design </w:t>
      </w:r>
      <w:r w:rsidR="006D1569" w:rsidRPr="002F66C5">
        <w:t>with a qualitative approach</w:t>
      </w:r>
      <w:r w:rsidR="006D1569">
        <w:t xml:space="preserve"> conducted within the hospital</w:t>
      </w:r>
      <w:r w:rsidR="006D1569" w:rsidRPr="006D1569">
        <w:t>. The employed method was a systematic random sampling procedure.</w:t>
      </w:r>
      <w:r w:rsidR="006D1569">
        <w:t xml:space="preserve"> </w:t>
      </w:r>
      <w:r w:rsidRPr="002F66C5">
        <w:t xml:space="preserve">A total of 15 puerperal mothers were purposively selected from the </w:t>
      </w:r>
      <w:proofErr w:type="spellStart"/>
      <w:r w:rsidRPr="002F66C5">
        <w:t>labo</w:t>
      </w:r>
      <w:r w:rsidR="006D1569">
        <w:t>u</w:t>
      </w:r>
      <w:r w:rsidRPr="002F66C5">
        <w:t>r</w:t>
      </w:r>
      <w:proofErr w:type="spellEnd"/>
      <w:r w:rsidRPr="002F66C5">
        <w:t xml:space="preserve"> and maternity wards of Tamale Teaching Hospital. In-depth face-to-face interviews were conducted using a semi-structured guide, and the data collected were analyzed through thematic analysis. </w:t>
      </w:r>
    </w:p>
    <w:p w14:paraId="448AB31D" w14:textId="73C517A4" w:rsidR="009178A8" w:rsidRPr="002F66C5" w:rsidRDefault="00640D5B" w:rsidP="009178A8">
      <w:pPr>
        <w:spacing w:after="0" w:line="240" w:lineRule="auto"/>
        <w:ind w:left="0" w:firstLine="0"/>
      </w:pPr>
      <w:r w:rsidRPr="002F66C5">
        <w:rPr>
          <w:b/>
          <w:bCs/>
        </w:rPr>
        <w:t>Results:</w:t>
      </w:r>
      <w:r w:rsidRPr="002F66C5">
        <w:t xml:space="preserve"> The study found that </w:t>
      </w:r>
      <w:r w:rsidR="00EE3EC0">
        <w:t xml:space="preserve">70% of </w:t>
      </w:r>
      <w:r w:rsidRPr="002F66C5">
        <w:t xml:space="preserve">mothers generally understand early initiation of breastfeeding (EIB) as beginning breastfeeding immediately after childbirth, aligning with international guidelines. Their knowledge about the importance of feeding colostrum within the first hour after birth exceeds findings in some developing countries, indicating a high level of awareness. </w:t>
      </w:r>
      <w:r w:rsidR="009178A8" w:rsidRPr="002F66C5">
        <w:t xml:space="preserve">They also showed positive attitudes toward early initiation of breastfeeding to foster an emotional bond with their babies and to provide nourishment to satisfy hunger. </w:t>
      </w:r>
    </w:p>
    <w:p w14:paraId="1B70AF6B" w14:textId="78A0395D" w:rsidR="002E210B" w:rsidRPr="002E210B" w:rsidRDefault="009178A8" w:rsidP="002E210B">
      <w:pPr>
        <w:spacing w:after="0" w:line="240" w:lineRule="auto"/>
        <w:ind w:left="0" w:firstLine="0"/>
      </w:pPr>
      <w:r w:rsidRPr="002F66C5">
        <w:rPr>
          <w:b/>
          <w:bCs/>
        </w:rPr>
        <w:t>Conclusion:</w:t>
      </w:r>
      <w:r w:rsidRPr="002F66C5">
        <w:t xml:space="preserve"> Puerperal mothers displayed varying levels of understanding of what EIB entails. While some correctly associate EIB with starting breastfeeding immediately after birth, others have a less precise understanding. Mothers are willing to initiate breastfeeding early after giving birth</w:t>
      </w:r>
      <w:r w:rsidR="002F66C5" w:rsidRPr="002F66C5">
        <w:t>,</w:t>
      </w:r>
      <w:r w:rsidRPr="002F66C5">
        <w:t xml:space="preserve"> but some still have uncertainty about colostrum. </w:t>
      </w:r>
      <w:r w:rsidR="002E210B" w:rsidRPr="002E210B">
        <w:t xml:space="preserve">There is compelling evidence that treatments like group prenatal care in Ghana can enhance exclusive breastfeeding knowledge and </w:t>
      </w:r>
      <w:proofErr w:type="spellStart"/>
      <w:r w:rsidR="002E210B" w:rsidRPr="002E210B">
        <w:t>behaviours</w:t>
      </w:r>
      <w:proofErr w:type="spellEnd"/>
      <w:r w:rsidR="002E210B" w:rsidRPr="002E210B">
        <w:t xml:space="preserve">, including attitudes towards early initiation. Immediate breastfeeding assistance, skin-to-skin contact, and other Baby-Friendly Hospital Initiative procedures should be instituted at all birthing </w:t>
      </w:r>
      <w:proofErr w:type="spellStart"/>
      <w:r w:rsidR="002E210B" w:rsidRPr="002E210B">
        <w:t>centres</w:t>
      </w:r>
      <w:proofErr w:type="spellEnd"/>
      <w:r w:rsidR="002E210B" w:rsidRPr="002E210B">
        <w:t xml:space="preserve">. This will facilitate both the consolidation of knowledge and the efficacy of </w:t>
      </w:r>
      <w:r w:rsidR="00B16DF7">
        <w:t xml:space="preserve">an </w:t>
      </w:r>
      <w:r w:rsidR="002E210B" w:rsidRPr="002E210B">
        <w:t>early start. Community health systems can enhance post-discharge assistance for mothers and strengthen early initiation messages.</w:t>
      </w:r>
      <w:r w:rsidR="002E210B">
        <w:t xml:space="preserve"> </w:t>
      </w:r>
    </w:p>
    <w:p w14:paraId="51EC82E4" w14:textId="77777777" w:rsidR="009178A8" w:rsidRPr="002F66C5" w:rsidRDefault="009178A8" w:rsidP="00640D5B">
      <w:pPr>
        <w:spacing w:after="0" w:line="240" w:lineRule="auto"/>
        <w:ind w:left="0" w:firstLine="0"/>
      </w:pPr>
    </w:p>
    <w:p w14:paraId="666A2AA8" w14:textId="77777777" w:rsidR="009178A8" w:rsidRPr="002F66C5" w:rsidRDefault="009178A8" w:rsidP="00640D5B">
      <w:pPr>
        <w:spacing w:after="0" w:line="240" w:lineRule="auto"/>
        <w:ind w:left="0" w:firstLine="0"/>
      </w:pPr>
    </w:p>
    <w:p w14:paraId="6981DDBC" w14:textId="5ED82413" w:rsidR="00640D5B" w:rsidRPr="002F66C5" w:rsidRDefault="00177825">
      <w:pPr>
        <w:rPr>
          <w:lang w:val="en-GB"/>
        </w:rPr>
      </w:pPr>
      <w:r w:rsidRPr="002F66C5">
        <w:rPr>
          <w:b/>
          <w:bCs/>
          <w:lang w:val="en-GB"/>
        </w:rPr>
        <w:t>Keywords:</w:t>
      </w:r>
      <w:r w:rsidR="00640D5B" w:rsidRPr="002F66C5">
        <w:rPr>
          <w:lang w:val="en-GB"/>
        </w:rPr>
        <w:t xml:space="preserve"> </w:t>
      </w:r>
      <w:r w:rsidRPr="002F66C5">
        <w:rPr>
          <w:b/>
          <w:bCs/>
          <w:i/>
          <w:iCs/>
          <w:lang w:val="en-GB"/>
        </w:rPr>
        <w:t xml:space="preserve">Practice, Knowledge, Attitude, </w:t>
      </w:r>
      <w:r w:rsidRPr="002F66C5">
        <w:rPr>
          <w:b/>
          <w:bCs/>
          <w:i/>
          <w:iCs/>
        </w:rPr>
        <w:t>Early, Initiation, Breastfeeding</w:t>
      </w:r>
    </w:p>
    <w:p w14:paraId="4A30AA10" w14:textId="77777777" w:rsidR="00640D5B" w:rsidRPr="002F66C5" w:rsidRDefault="00640D5B">
      <w:pPr>
        <w:rPr>
          <w:lang w:val="en-GB"/>
        </w:rPr>
      </w:pPr>
    </w:p>
    <w:p w14:paraId="19307556" w14:textId="77777777" w:rsidR="009B5E32" w:rsidRPr="002F66C5" w:rsidRDefault="009B5E32">
      <w:pPr>
        <w:rPr>
          <w:lang w:val="en-GB"/>
        </w:rPr>
      </w:pPr>
    </w:p>
    <w:p w14:paraId="43365100" w14:textId="72447744" w:rsidR="00047789" w:rsidRPr="002F66C5" w:rsidRDefault="00EF1170">
      <w:pPr>
        <w:rPr>
          <w:b/>
          <w:bCs/>
          <w:lang w:val="en-GB"/>
        </w:rPr>
      </w:pPr>
      <w:r w:rsidRPr="002F66C5">
        <w:rPr>
          <w:b/>
          <w:bCs/>
          <w:lang w:val="en-GB"/>
        </w:rPr>
        <w:t xml:space="preserve">INTRODUCTION </w:t>
      </w:r>
    </w:p>
    <w:p w14:paraId="20CBF621" w14:textId="69E8542E" w:rsidR="00EF1170" w:rsidRPr="002F66C5" w:rsidRDefault="00C8754F" w:rsidP="00EF1170">
      <w:pPr>
        <w:spacing w:after="160" w:line="477" w:lineRule="auto"/>
        <w:ind w:left="-15" w:right="53" w:firstLine="0"/>
      </w:pPr>
      <w:r w:rsidRPr="002F66C5">
        <w:t xml:space="preserve">Breastfeeding remains a vital public health intervention for reducing newborn illness and death due to its significant benefits. Initiating breastfeeding early and </w:t>
      </w:r>
      <w:proofErr w:type="spellStart"/>
      <w:r w:rsidRPr="002F66C5">
        <w:t>practi</w:t>
      </w:r>
      <w:r w:rsidR="00B16DF7">
        <w:t>s</w:t>
      </w:r>
      <w:r w:rsidRPr="002F66C5">
        <w:t>ing</w:t>
      </w:r>
      <w:proofErr w:type="spellEnd"/>
      <w:r w:rsidRPr="002F66C5">
        <w:t xml:space="preserve"> exclusive breastfeeding during the first six months greatly </w:t>
      </w:r>
      <w:r w:rsidR="00F93C10" w:rsidRPr="002F66C5">
        <w:t>decreases</w:t>
      </w:r>
      <w:r w:rsidRPr="002F66C5">
        <w:t xml:space="preserve"> neonatal mortality by 20% and mortality under age </w:t>
      </w:r>
      <w:r w:rsidRPr="002F66C5">
        <w:lastRenderedPageBreak/>
        <w:t xml:space="preserve">five by 13%. Additionally, research shows that early initiation of breastfeeding lowers the risk of infant illnesses such as diarrhea, prevents undernutrition, and supports infants in fighting infections (Bernardo et al., 2013; Eidelman, 2012; </w:t>
      </w:r>
      <w:proofErr w:type="spellStart"/>
      <w:r w:rsidRPr="002F66C5">
        <w:t>Phukan</w:t>
      </w:r>
      <w:proofErr w:type="spellEnd"/>
      <w:r w:rsidRPr="002F66C5">
        <w:t xml:space="preserve"> et al., 2018</w:t>
      </w:r>
      <w:r w:rsidR="00627D57">
        <w:t xml:space="preserve">; </w:t>
      </w:r>
      <w:proofErr w:type="spellStart"/>
      <w:r w:rsidR="00627D57" w:rsidRPr="00627D57">
        <w:t>Tejesh</w:t>
      </w:r>
      <w:proofErr w:type="spellEnd"/>
      <w:r w:rsidR="00627D57">
        <w:t xml:space="preserve"> &amp; </w:t>
      </w:r>
      <w:r w:rsidR="00627D57" w:rsidRPr="00627D57">
        <w:t>Margaret</w:t>
      </w:r>
      <w:r w:rsidR="00627D57">
        <w:t>, 2021</w:t>
      </w:r>
      <w:r w:rsidRPr="002F66C5">
        <w:t xml:space="preserve">). Positioning the infant at the breast within an hour after birth, known as early initiation of breastfeeding (EIB), is recommended. According to World Health Organization (WHO) guidelines, this involves providing the baby with breast milk immediately within the first hour of life. The WHO recommends beginning breastfeeding within the first hour, </w:t>
      </w:r>
      <w:proofErr w:type="spellStart"/>
      <w:r w:rsidRPr="002F66C5">
        <w:t>practi</w:t>
      </w:r>
      <w:r w:rsidR="00B16DF7">
        <w:t>s</w:t>
      </w:r>
      <w:r w:rsidRPr="002F66C5">
        <w:t>ing</w:t>
      </w:r>
      <w:proofErr w:type="spellEnd"/>
      <w:r w:rsidRPr="002F66C5">
        <w:t xml:space="preserve"> exclusive breastfeeding for six months, and continuing breastfeeding for up to two years, with the addition of complementary foods at six months, to promote optimal nutrition</w:t>
      </w:r>
      <w:r w:rsidR="00F93C10" w:rsidRPr="002F66C5">
        <w:t>,</w:t>
      </w:r>
      <w:r w:rsidRPr="002F66C5">
        <w:t xml:space="preserve"> as noted by Edwards</w:t>
      </w:r>
      <w:r w:rsidR="00F93C10" w:rsidRPr="002F66C5">
        <w:t xml:space="preserve"> (</w:t>
      </w:r>
      <w:r w:rsidRPr="002F66C5">
        <w:t xml:space="preserve">2018). Furthermore, it is advised that all newborns receive EIB. Based on the prevalence of EIBF, classifications are as follows: 0–29% poor, 30–49% fair, 50–80% good, and 90–100% very good (Ahmed et al., 2019). </w:t>
      </w:r>
    </w:p>
    <w:p w14:paraId="6FF564CF" w14:textId="23C626BC" w:rsidR="00EF1170" w:rsidRPr="002F66C5" w:rsidRDefault="00EF1170" w:rsidP="00EF1170">
      <w:pPr>
        <w:spacing w:after="160" w:line="477" w:lineRule="auto"/>
        <w:ind w:left="-15" w:right="53" w:firstLine="0"/>
      </w:pPr>
      <w:r w:rsidRPr="002F66C5">
        <w:t>Despite the health advantages of early breastfeeding, several nations still do not begin early initiation of breastfeeding for their newborns (</w:t>
      </w:r>
      <w:proofErr w:type="spellStart"/>
      <w:r w:rsidRPr="002F66C5">
        <w:t>Gebremeskel</w:t>
      </w:r>
      <w:proofErr w:type="spellEnd"/>
      <w:r w:rsidRPr="002F66C5">
        <w:t xml:space="preserve"> et al., 2019). The incidence of prompt breastfeeding beginning (within an hour) is 43% worldwide and 58% in Africa, per UNICEF (2014). Additionally, another study that looked at breastfeeding patterns around the world found that nearly all nations provide breastmilk to more than 80% of newborns. Notwithstanding the recommendations made by the WHO more than 25 years ago, only approximately half of infants start breastfeeding during the first hour of life. In a related study, the prevalence of EIB was examined across three continents (Africa, Latin America, and Asia) using secondary data from the WHO global survey on maternal and perinatal health. According to the findings, the prevalence of EIB varies greatly by nation, ranging from 17.7% to 98% (on average 57.6%). Consequently, EIB internationally differed greatly between nations (Watson et al., 2021). The circumstances in </w:t>
      </w:r>
      <w:r w:rsidRPr="002F66C5">
        <w:lastRenderedPageBreak/>
        <w:t xml:space="preserve">Ghana are comparable to those in other nations. A study that examined the trends in EIB in Ghana from 1998 to 2014 using data from Demographic and Health Surveys found that 55.1% of children in Ghana received EIB and that region of residence and cesarean delivery were reliable predictors of EIB use (Norman et al., 2022). Additionally, a study found that up to 23.3% of babies delivered at KATH who received EIB did so after 16 hours of birth, which is more than a third of them (39.5%). Comparing it to the WHO recommendation and </w:t>
      </w:r>
      <w:proofErr w:type="gramStart"/>
      <w:r w:rsidRPr="002F66C5">
        <w:t>taking into account</w:t>
      </w:r>
      <w:proofErr w:type="gramEnd"/>
      <w:r w:rsidRPr="002F66C5">
        <w:t xml:space="preserve"> that KATH is a large institution that serves as a referral center for the Ashanti region</w:t>
      </w:r>
      <w:r w:rsidR="00445E1E" w:rsidRPr="002F66C5">
        <w:t>,</w:t>
      </w:r>
      <w:r w:rsidRPr="002F66C5">
        <w:t xml:space="preserve"> as well as nearby regions like the Northern portion of Ghana, it is evident that it is suboptimal (</w:t>
      </w:r>
      <w:proofErr w:type="spellStart"/>
      <w:r w:rsidRPr="002F66C5">
        <w:t>Phukan</w:t>
      </w:r>
      <w:proofErr w:type="spellEnd"/>
      <w:r w:rsidRPr="002F66C5">
        <w:t xml:space="preserve"> et al., 2018). A further study from </w:t>
      </w:r>
      <w:proofErr w:type="spellStart"/>
      <w:r w:rsidRPr="002F66C5">
        <w:t>Kintampo</w:t>
      </w:r>
      <w:proofErr w:type="spellEnd"/>
      <w:r w:rsidRPr="002F66C5">
        <w:t>, Ghana</w:t>
      </w:r>
      <w:r w:rsidR="00445E1E" w:rsidRPr="002F66C5">
        <w:t>,</w:t>
      </w:r>
      <w:r w:rsidRPr="002F66C5">
        <w:t xml:space="preserve"> an area adjacent to the Northern part of Ghana</w:t>
      </w:r>
      <w:r w:rsidR="00445E1E" w:rsidRPr="002F66C5">
        <w:t>,</w:t>
      </w:r>
      <w:r w:rsidRPr="002F66C5">
        <w:t xml:space="preserve"> found that 29% of mothers started initiation of breastfeeding within an hour of giving birth (Edwards, 2018). </w:t>
      </w:r>
    </w:p>
    <w:p w14:paraId="6EF12544" w14:textId="183765B6" w:rsidR="00EF1170" w:rsidRPr="002F66C5" w:rsidRDefault="00EF1170" w:rsidP="00EF1170">
      <w:pPr>
        <w:spacing w:after="160" w:line="477" w:lineRule="auto"/>
        <w:ind w:left="-15" w:right="53" w:firstLine="0"/>
      </w:pPr>
      <w:r w:rsidRPr="002F66C5">
        <w:t xml:space="preserve">On the other hand, several factors and obstacles have prevented EIB for all babies from being accomplished. Some of these barriers, such as cesarean delivery, maternal pregnancy problems, nulliparity, the absence of documented postnatal guidelines, low birth weight, neonatal resuscitation, etc., have been discussed in many </w:t>
      </w:r>
      <w:r w:rsidR="00284155" w:rsidRPr="002F66C5">
        <w:t>studies</w:t>
      </w:r>
      <w:r w:rsidRPr="002F66C5">
        <w:t xml:space="preserve"> (</w:t>
      </w:r>
      <w:proofErr w:type="spellStart"/>
      <w:r w:rsidRPr="002F66C5">
        <w:t>Jagiello</w:t>
      </w:r>
      <w:proofErr w:type="spellEnd"/>
      <w:r w:rsidRPr="002F66C5">
        <w:t xml:space="preserve"> &amp; Azulay </w:t>
      </w:r>
      <w:proofErr w:type="spellStart"/>
      <w:r w:rsidRPr="002F66C5">
        <w:t>Chertok</w:t>
      </w:r>
      <w:proofErr w:type="spellEnd"/>
      <w:r w:rsidRPr="002F66C5">
        <w:t>, 2015). Other problems cited as impeding the use of EIBF include physical weakness, discomfort in the mother, limited nursing knowledge, not rooming in, and cultural traditions</w:t>
      </w:r>
      <w:r w:rsidR="00284155" w:rsidRPr="002F66C5">
        <w:t>,</w:t>
      </w:r>
      <w:r w:rsidRPr="002F66C5">
        <w:t xml:space="preserve"> including the view of colostrum as "unclean" milk (Schafer et al., 2017). UNICEF and WHO developed the Baby Friendly Hospital Initiative (BFHI) in 1991 to promote and safeguard maternal and child health. The BFHI did this by making sure that breastfeeding mothers receive support and assistance at facilities that provide maternal health care. It has been demonstrated that the BFHI directly affects the rates of early breastfeeding initiation at different hospital levels (Li et al., 2020). Skin-to-skin contact between a mother and her newborn also improves EIB. According to a study, when babies are placed skin-to-skin with their mothers, their rooting reflexes are easily elicited, and early </w:t>
      </w:r>
      <w:r w:rsidRPr="002F66C5">
        <w:lastRenderedPageBreak/>
        <w:t xml:space="preserve">breastfeeding and bonding are promoted. Thus, it is important to encourage skin-to-skin contact following delivery (Chang et al., 2020). In both wealthy and developing nations, like Ghana, the practice of early breastfeeding initiation is still subpar and problematic. The effects of EIB on mothers who are in labor have only been the subject of a small number of investigations. The majority of mothers do not practice EIB, according to anecdotal evidence from the researcher's five years of experience working in the postnatal ward of the Tamale Teaching Hospital. Determining the behaviors and effects of EIB among puerperal mothers who give birth at the Tamale Teaching Hospital would thus be the aim of this study. </w:t>
      </w:r>
    </w:p>
    <w:p w14:paraId="0675E6CD" w14:textId="77777777" w:rsidR="00EF1170" w:rsidRPr="002F66C5" w:rsidRDefault="00EF1170" w:rsidP="00EF1170">
      <w:pPr>
        <w:rPr>
          <w:lang w:val="en-GB"/>
        </w:rPr>
      </w:pPr>
    </w:p>
    <w:p w14:paraId="74F816E8" w14:textId="650048DD" w:rsidR="00EF1170" w:rsidRPr="002F66C5" w:rsidRDefault="00EF1170" w:rsidP="00EF1170">
      <w:pPr>
        <w:rPr>
          <w:b/>
          <w:bCs/>
          <w:lang w:val="en-GB"/>
        </w:rPr>
      </w:pPr>
      <w:r w:rsidRPr="002F66C5">
        <w:rPr>
          <w:b/>
          <w:bCs/>
          <w:lang w:val="en-GB"/>
        </w:rPr>
        <w:t xml:space="preserve">METHODS </w:t>
      </w:r>
    </w:p>
    <w:p w14:paraId="0AC0FD19" w14:textId="59DDDCBD" w:rsidR="00EF1170" w:rsidRPr="002F66C5" w:rsidRDefault="00C53280" w:rsidP="00A81D94">
      <w:pPr>
        <w:spacing w:line="360" w:lineRule="auto"/>
      </w:pPr>
      <w:r w:rsidRPr="002F66C5">
        <w:rPr>
          <w:lang w:val="en-GB"/>
        </w:rPr>
        <w:t xml:space="preserve">Research Design: </w:t>
      </w:r>
      <w:r w:rsidRPr="002F66C5">
        <w:t xml:space="preserve">In this study, the qualitative research methodology has been employed. Thus, the exploratory-descriptive design was considered appropriate for the study. </w:t>
      </w:r>
    </w:p>
    <w:p w14:paraId="0B7BF0C5" w14:textId="56B08023" w:rsidR="00C53280" w:rsidRPr="002F66C5" w:rsidRDefault="00D670C9" w:rsidP="00A81D94">
      <w:pPr>
        <w:spacing w:line="360" w:lineRule="auto"/>
      </w:pPr>
      <w:r w:rsidRPr="002F66C5">
        <w:t xml:space="preserve">Research Setting: This research was conducted at Tamale Teaching Hospital (TTH). </w:t>
      </w:r>
    </w:p>
    <w:p w14:paraId="7E36FE51" w14:textId="6C7849DE" w:rsidR="00D670C9" w:rsidRPr="002F66C5" w:rsidRDefault="000E61B9" w:rsidP="00A81D94">
      <w:pPr>
        <w:spacing w:line="360" w:lineRule="auto"/>
      </w:pPr>
      <w:r w:rsidRPr="002F66C5">
        <w:t xml:space="preserve">Study Population: The central focus of this study is on mothers who have recently given birth to newborn babies at the labor and maternity wards of the Tamale Teaching Hospital. </w:t>
      </w:r>
    </w:p>
    <w:p w14:paraId="6C81DDBD" w14:textId="1538840F" w:rsidR="009E3D5F" w:rsidRPr="002F66C5" w:rsidRDefault="009E3D5F" w:rsidP="00A81D94">
      <w:pPr>
        <w:spacing w:line="360" w:lineRule="auto"/>
        <w:ind w:left="0" w:firstLine="0"/>
      </w:pPr>
      <w:r w:rsidRPr="002F66C5">
        <w:t xml:space="preserve">Inclusion criteria: Puerperal women (18-49) years were the required age range of mothers who participated in the study. Women who have delivered live infants within 72 hours. Mothers willing to participate and provide </w:t>
      </w:r>
      <w:r w:rsidR="00F553BB">
        <w:t xml:space="preserve">written </w:t>
      </w:r>
      <w:r w:rsidRPr="002F66C5">
        <w:t xml:space="preserve">informed consent were considered eligible for inclusion in the study. </w:t>
      </w:r>
    </w:p>
    <w:p w14:paraId="45A434EE" w14:textId="665E4636" w:rsidR="009E3D5F" w:rsidRPr="002F66C5" w:rsidRDefault="009E3D5F" w:rsidP="00A81D94">
      <w:pPr>
        <w:spacing w:line="360" w:lineRule="auto"/>
        <w:ind w:left="0" w:firstLine="0"/>
      </w:pPr>
      <w:r w:rsidRPr="002F66C5">
        <w:t>Exclusion criteria: Mothers who qualify for the study but need intensive care post-delivery due to complications. Additionally, mothers with medical conditions or complications that may significantly affect their breastfeeding practices or their ability to recall and articulate their experiences accurately were excluded to maintain the quality and reliability of the data collected.</w:t>
      </w:r>
      <w:r w:rsidR="00144FD9" w:rsidRPr="002F66C5">
        <w:t xml:space="preserve"> </w:t>
      </w:r>
      <w:r w:rsidRPr="002F66C5">
        <w:t xml:space="preserve">The study also excluded mothers who had experienced stillbirths or neonatal deaths, as their </w:t>
      </w:r>
      <w:r w:rsidRPr="002F66C5">
        <w:lastRenderedPageBreak/>
        <w:t xml:space="preserve">experiences and perspectives may differ significantly from </w:t>
      </w:r>
      <w:r w:rsidR="00144FD9" w:rsidRPr="002F66C5">
        <w:t xml:space="preserve">those of </w:t>
      </w:r>
      <w:r w:rsidRPr="002F66C5">
        <w:t xml:space="preserve">mothers with live births and may require a separate investigation. </w:t>
      </w:r>
    </w:p>
    <w:p w14:paraId="5959D571" w14:textId="5C57DE5E" w:rsidR="00144FD9" w:rsidRPr="002F66C5" w:rsidRDefault="00F86ACF" w:rsidP="00A81D94">
      <w:pPr>
        <w:spacing w:line="360" w:lineRule="auto"/>
        <w:ind w:left="0" w:firstLine="0"/>
      </w:pPr>
      <w:r w:rsidRPr="002F66C5">
        <w:t xml:space="preserve">Sample Size: </w:t>
      </w:r>
      <w:r w:rsidR="008B25B3" w:rsidRPr="002F66C5">
        <w:t>The research problem was clearly articulated, and the sample size of fifteen individuals was considered enough for this qualitative investigation because of the group's relative homogeneity. No additional themes surfaced following the 12th interview, and the final three interviews corroborated previous findings, signifying data saturation.   This aligns with qualitative research recommendations indicating that saturation is typically attained in focused studies after conducting 6 to 12 interviews.</w:t>
      </w:r>
      <w:r w:rsidRPr="002F66C5">
        <w:t xml:space="preserve"> This sample size was enough for an in-depth exploration of the research topic and enabled the researcher to gather detailed information on the early breastfeeding initiation knowledge, attitudes, and related factors among the puerperal mothers.</w:t>
      </w:r>
      <w:r w:rsidR="00051CEC" w:rsidRPr="002F66C5">
        <w:t xml:space="preserve"> </w:t>
      </w:r>
    </w:p>
    <w:p w14:paraId="0B661ECF" w14:textId="09F84F6A" w:rsidR="00F86ACF" w:rsidRPr="002F66C5" w:rsidRDefault="003A735C" w:rsidP="00A81D94">
      <w:pPr>
        <w:spacing w:line="360" w:lineRule="auto"/>
        <w:ind w:left="0" w:firstLine="0"/>
      </w:pPr>
      <w:r w:rsidRPr="002F66C5">
        <w:t xml:space="preserve">Sampling </w:t>
      </w:r>
      <w:r w:rsidR="008F283E" w:rsidRPr="002F66C5">
        <w:t>Method</w:t>
      </w:r>
      <w:r w:rsidRPr="002F66C5">
        <w:t xml:space="preserve">: Purposive sampling, a non-probability sampling technique in which units are selected due to the possession of certain characteristics needed to answer the research questions, was used to sample </w:t>
      </w:r>
      <w:r w:rsidR="00E976EF" w:rsidRPr="002F66C5">
        <w:t>participants</w:t>
      </w:r>
      <w:r w:rsidRPr="002F66C5">
        <w:t xml:space="preserve"> for the study</w:t>
      </w:r>
      <w:r w:rsidR="00E976EF" w:rsidRPr="002F66C5">
        <w:t xml:space="preserve"> (Creswell, 2013)</w:t>
      </w:r>
      <w:r w:rsidRPr="002F66C5">
        <w:t xml:space="preserve">. </w:t>
      </w:r>
    </w:p>
    <w:p w14:paraId="03B8193B" w14:textId="7B218090" w:rsidR="003A735C" w:rsidRPr="002F66C5" w:rsidRDefault="00022892" w:rsidP="00A81D94">
      <w:pPr>
        <w:spacing w:line="360" w:lineRule="auto"/>
        <w:ind w:left="0" w:firstLine="0"/>
        <w:rPr>
          <w:color w:val="404040"/>
        </w:rPr>
      </w:pPr>
      <w:r w:rsidRPr="002F66C5">
        <w:t>Data Collection Instrument</w:t>
      </w:r>
      <w:r w:rsidR="003807F0" w:rsidRPr="002F66C5">
        <w:t xml:space="preserve"> and Procedures</w:t>
      </w:r>
      <w:r w:rsidRPr="002F66C5">
        <w:t xml:space="preserve">: </w:t>
      </w:r>
      <w:r w:rsidR="004E1E34" w:rsidRPr="002F66C5">
        <w:t xml:space="preserve">For this study, a semi-structured interview guide was used to conduct in-depth face-to-face interviews with the </w:t>
      </w:r>
      <w:r w:rsidR="00395280" w:rsidRPr="002F66C5">
        <w:t>participant</w:t>
      </w:r>
      <w:r w:rsidR="004E1E34" w:rsidRPr="002F66C5">
        <w:t xml:space="preserve">s. </w:t>
      </w:r>
      <w:r w:rsidR="00222FC0" w:rsidRPr="002F66C5">
        <w:t>Before</w:t>
      </w:r>
      <w:r w:rsidR="00EF16B4" w:rsidRPr="002F66C5">
        <w:t xml:space="preserve"> commencing data collection, the researcher obtained ethical approval from the Research Directorate of the Tamale Teaching Hospital. This approval letter was subsequently copied and sent to the deputy chief midwifery officer (DCMO) of the </w:t>
      </w:r>
      <w:proofErr w:type="spellStart"/>
      <w:r w:rsidR="00EF16B4" w:rsidRPr="002F66C5">
        <w:t>labour</w:t>
      </w:r>
      <w:proofErr w:type="spellEnd"/>
      <w:r w:rsidR="00EF16B4" w:rsidRPr="002F66C5">
        <w:t xml:space="preserve"> and maternity wards</w:t>
      </w:r>
      <w:r w:rsidR="00222FC0" w:rsidRPr="002F66C5">
        <w:t>,</w:t>
      </w:r>
      <w:r w:rsidR="00EF16B4" w:rsidRPr="002F66C5">
        <w:t xml:space="preserve"> who introduced the researcher to the unit heads to seek their permission to undertake the data collection at the wards/units. Data collection commenced on </w:t>
      </w:r>
      <w:r w:rsidR="00EF16B4" w:rsidRPr="002F66C5">
        <w:rPr>
          <w:color w:val="404040"/>
        </w:rPr>
        <w:t>June 23 and continued till July 7,</w:t>
      </w:r>
      <w:r w:rsidR="001C5B86" w:rsidRPr="002F66C5">
        <w:rPr>
          <w:color w:val="404040"/>
        </w:rPr>
        <w:t xml:space="preserve"> </w:t>
      </w:r>
      <w:r w:rsidR="00EF16B4" w:rsidRPr="002F66C5">
        <w:rPr>
          <w:color w:val="404040"/>
        </w:rPr>
        <w:t>202</w:t>
      </w:r>
      <w:r w:rsidR="006E3A8D">
        <w:rPr>
          <w:color w:val="404040"/>
        </w:rPr>
        <w:t>3</w:t>
      </w:r>
      <w:r w:rsidR="00EF16B4" w:rsidRPr="002F66C5">
        <w:rPr>
          <w:color w:val="404040"/>
        </w:rPr>
        <w:t xml:space="preserve">. </w:t>
      </w:r>
    </w:p>
    <w:p w14:paraId="730212AA" w14:textId="3E22D104" w:rsidR="00EF16B4" w:rsidRPr="002F66C5" w:rsidRDefault="00FF0741" w:rsidP="00A81D94">
      <w:pPr>
        <w:spacing w:line="360" w:lineRule="auto"/>
        <w:ind w:left="0" w:firstLine="0"/>
      </w:pPr>
      <w:r w:rsidRPr="002F66C5">
        <w:t xml:space="preserve">Data Analysis: </w:t>
      </w:r>
      <w:r w:rsidR="00EC6D2D" w:rsidRPr="002F66C5">
        <w:t>Thematic analysis technique was used to analyze data for the study in NVivo (version 14) software</w:t>
      </w:r>
      <w:r w:rsidR="006B4F40" w:rsidRPr="002F66C5">
        <w:t xml:space="preserve"> (Jackson &amp; </w:t>
      </w:r>
      <w:proofErr w:type="spellStart"/>
      <w:r w:rsidR="006B4F40" w:rsidRPr="002F66C5">
        <w:t>Bazeley</w:t>
      </w:r>
      <w:proofErr w:type="spellEnd"/>
      <w:r w:rsidR="006B4F40" w:rsidRPr="002F66C5">
        <w:t>, 2019; Clarke &amp; Braun, 2017)</w:t>
      </w:r>
      <w:r w:rsidR="00EC6D2D" w:rsidRPr="002F66C5">
        <w:t xml:space="preserve">. This is done by identifying, analyzing, and reporting patterns within data. </w:t>
      </w:r>
      <w:r w:rsidR="00B16DF7">
        <w:t>C</w:t>
      </w:r>
      <w:r w:rsidR="000C6758" w:rsidRPr="002F66C5">
        <w:t xml:space="preserve">oding was carried out by highlighting relevant sections of the text to generate the emerging themes. Each major theme was further divided into subthemes, and the corresponding codes were grouped as sub-codes under the main nodes. </w:t>
      </w:r>
    </w:p>
    <w:p w14:paraId="47DFCDCB" w14:textId="77777777" w:rsidR="004437C4" w:rsidRPr="002F66C5" w:rsidRDefault="004437C4" w:rsidP="00A81D94">
      <w:pPr>
        <w:spacing w:line="360" w:lineRule="auto"/>
        <w:ind w:left="0" w:firstLine="0"/>
      </w:pPr>
    </w:p>
    <w:p w14:paraId="52BFE834" w14:textId="14DF9F78" w:rsidR="00994868" w:rsidRPr="002F66C5" w:rsidRDefault="00994868" w:rsidP="00144FD9">
      <w:pPr>
        <w:ind w:left="0" w:firstLine="0"/>
        <w:rPr>
          <w:b/>
          <w:bCs/>
        </w:rPr>
      </w:pPr>
      <w:r w:rsidRPr="002F66C5">
        <w:rPr>
          <w:b/>
          <w:bCs/>
        </w:rPr>
        <w:t>RESULTS</w:t>
      </w:r>
    </w:p>
    <w:p w14:paraId="1BD9F0EB" w14:textId="71D5CE74" w:rsidR="00F43B0A" w:rsidRPr="002F66C5" w:rsidRDefault="00F43B0A" w:rsidP="00040CE6">
      <w:pPr>
        <w:spacing w:after="160" w:line="477" w:lineRule="auto"/>
        <w:ind w:left="0" w:right="53" w:firstLine="0"/>
      </w:pPr>
      <w:r w:rsidRPr="002F66C5">
        <w:rPr>
          <w:b/>
          <w:bCs/>
        </w:rPr>
        <w:lastRenderedPageBreak/>
        <w:t xml:space="preserve">Demographic characteristics of participants </w:t>
      </w:r>
    </w:p>
    <w:p w14:paraId="29F38B37" w14:textId="68DA5ACA" w:rsidR="00040CE6" w:rsidRPr="002F66C5" w:rsidRDefault="00040CE6" w:rsidP="00040CE6">
      <w:pPr>
        <w:spacing w:after="160" w:line="477" w:lineRule="auto"/>
        <w:ind w:left="0" w:right="53" w:firstLine="0"/>
      </w:pPr>
      <w:r w:rsidRPr="002F66C5">
        <w:t xml:space="preserve">A total of 15 breastfeeding mothers were drawn from puerperal mothers who delivered at the Tamale Teaching Hospital. All participants were married women, and most (73.3%) of them were within the mid-adult age category of 30 </w:t>
      </w:r>
      <w:r w:rsidR="00222FC0" w:rsidRPr="002F66C5">
        <w:t>to</w:t>
      </w:r>
      <w:r w:rsidRPr="002F66C5">
        <w:t xml:space="preserve"> 40 years.  The majority (80%) of the mothers were multiparous, while 20% were breastfeeding their first babies at the time of the study. </w:t>
      </w:r>
      <w:r w:rsidR="00222FC0" w:rsidRPr="002F66C5">
        <w:t>In terms of</w:t>
      </w:r>
      <w:r w:rsidRPr="002F66C5">
        <w:t xml:space="preserve"> their religious background, most (66.7%) were Muslims</w:t>
      </w:r>
      <w:r w:rsidR="00DD7519" w:rsidRPr="002F66C5">
        <w:t>,</w:t>
      </w:r>
      <w:r w:rsidRPr="002F66C5">
        <w:t xml:space="preserve"> and 33.3% were Christians. Most of the participants had at least </w:t>
      </w:r>
      <w:r w:rsidR="00222FC0" w:rsidRPr="002F66C5">
        <w:t xml:space="preserve">a </w:t>
      </w:r>
      <w:r w:rsidRPr="002F66C5">
        <w:t>secondary level of education</w:t>
      </w:r>
      <w:r w:rsidR="00222FC0" w:rsidRPr="002F66C5">
        <w:t>,</w:t>
      </w:r>
      <w:r w:rsidRPr="002F66C5">
        <w:t xml:space="preserve"> with a significant number attaining tertiary </w:t>
      </w:r>
      <w:r w:rsidR="00034724" w:rsidRPr="002F66C5">
        <w:t>qualifications</w:t>
      </w:r>
      <w:r w:rsidRPr="002F66C5">
        <w:t>. A significant proportion of the mothers were traders who sold drinks, sachet water, and fast foods to earn a living. A few others were civil servants who were nurses and administrators.</w:t>
      </w:r>
    </w:p>
    <w:p w14:paraId="403EE376" w14:textId="2F7A2689" w:rsidR="00EC39F4" w:rsidRPr="002F66C5" w:rsidRDefault="00034724" w:rsidP="00040CE6">
      <w:pPr>
        <w:spacing w:after="160" w:line="477" w:lineRule="auto"/>
        <w:ind w:left="-15" w:right="53" w:firstLine="0"/>
      </w:pPr>
      <w:r w:rsidRPr="002F66C5">
        <w:t>Two m</w:t>
      </w:r>
      <w:r w:rsidR="00EC39F4" w:rsidRPr="002F66C5">
        <w:t>ajor themes were developed according to the specific objectives outlined</w:t>
      </w:r>
      <w:r w:rsidRPr="002F66C5">
        <w:t xml:space="preserve"> and they are knowledge of early initiation</w:t>
      </w:r>
      <w:r w:rsidR="00B605AF" w:rsidRPr="002F66C5">
        <w:t xml:space="preserve"> of breastfeeding</w:t>
      </w:r>
      <w:r w:rsidRPr="002F66C5">
        <w:t xml:space="preserve"> and attitude towards colostrum feeding</w:t>
      </w:r>
      <w:r w:rsidR="00EC39F4" w:rsidRPr="002F66C5">
        <w:t xml:space="preserve">. </w:t>
      </w:r>
      <w:r w:rsidRPr="002F66C5">
        <w:t xml:space="preserve">Five </w:t>
      </w:r>
      <w:r w:rsidR="00EC39F4" w:rsidRPr="002F66C5">
        <w:t xml:space="preserve">subthemes were then generated under </w:t>
      </w:r>
      <w:r w:rsidRPr="002F66C5">
        <w:t xml:space="preserve">the </w:t>
      </w:r>
      <w:r w:rsidR="00AD2AF0" w:rsidRPr="002F66C5">
        <w:t xml:space="preserve">main </w:t>
      </w:r>
      <w:r w:rsidR="00EC39F4" w:rsidRPr="002F66C5">
        <w:t>theme</w:t>
      </w:r>
      <w:r w:rsidR="00AD2AF0" w:rsidRPr="002F66C5">
        <w:t>s</w:t>
      </w:r>
      <w:r w:rsidR="00EC39F4" w:rsidRPr="002F66C5">
        <w:t xml:space="preserve"> and categorized based on the common findings they convey. </w:t>
      </w:r>
    </w:p>
    <w:p w14:paraId="47A8F25E" w14:textId="575D3A8B" w:rsidR="00EC39F4" w:rsidRPr="002F66C5" w:rsidRDefault="00EC39F4" w:rsidP="00EC39F4">
      <w:pPr>
        <w:spacing w:after="64" w:line="259" w:lineRule="auto"/>
        <w:ind w:left="0" w:firstLine="0"/>
        <w:jc w:val="left"/>
      </w:pPr>
      <w:r w:rsidRPr="002F66C5">
        <w:rPr>
          <w:b/>
          <w:i/>
          <w:color w:val="5B9BD5"/>
        </w:rPr>
        <w:t xml:space="preserve">Table </w:t>
      </w:r>
      <w:r w:rsidR="007354F9">
        <w:rPr>
          <w:b/>
          <w:i/>
          <w:color w:val="5B9BD5"/>
        </w:rPr>
        <w:t>1</w:t>
      </w:r>
      <w:r w:rsidRPr="002F66C5">
        <w:rPr>
          <w:b/>
          <w:i/>
          <w:color w:val="5B9BD5"/>
        </w:rPr>
        <w:t xml:space="preserve">: Themes and sub-themes guiding the analysis </w:t>
      </w:r>
    </w:p>
    <w:p w14:paraId="3766EB72" w14:textId="77777777" w:rsidR="00EC39F4" w:rsidRPr="002F66C5" w:rsidRDefault="00EC39F4" w:rsidP="00EC39F4">
      <w:pPr>
        <w:spacing w:after="0" w:line="259" w:lineRule="auto"/>
        <w:ind w:left="0" w:firstLine="0"/>
        <w:jc w:val="left"/>
      </w:pPr>
      <w:r w:rsidRPr="002F66C5">
        <w:rPr>
          <w:rFonts w:ascii="Calibri" w:eastAsia="Calibri" w:hAnsi="Calibri" w:cs="Calibri"/>
          <w:i/>
          <w:color w:val="44546A"/>
          <w:sz w:val="18"/>
        </w:rPr>
        <w:t xml:space="preserve"> </w:t>
      </w:r>
    </w:p>
    <w:tbl>
      <w:tblPr>
        <w:tblStyle w:val="TableGrid"/>
        <w:tblW w:w="10151" w:type="dxa"/>
        <w:tblInd w:w="4" w:type="dxa"/>
        <w:tblCellMar>
          <w:top w:w="14" w:type="dxa"/>
          <w:right w:w="49" w:type="dxa"/>
        </w:tblCellMar>
        <w:tblLook w:val="04A0" w:firstRow="1" w:lastRow="0" w:firstColumn="1" w:lastColumn="0" w:noHBand="0" w:noVBand="1"/>
      </w:tblPr>
      <w:tblGrid>
        <w:gridCol w:w="4338"/>
        <w:gridCol w:w="5813"/>
      </w:tblGrid>
      <w:tr w:rsidR="00EC39F4" w:rsidRPr="002F66C5" w14:paraId="4D7924CA" w14:textId="77777777" w:rsidTr="00EC39F4">
        <w:trPr>
          <w:trHeight w:val="425"/>
        </w:trPr>
        <w:tc>
          <w:tcPr>
            <w:tcW w:w="4338" w:type="dxa"/>
            <w:tcBorders>
              <w:top w:val="single" w:sz="3" w:space="0" w:color="000000"/>
              <w:left w:val="single" w:sz="3" w:space="0" w:color="000000"/>
              <w:bottom w:val="single" w:sz="3" w:space="0" w:color="000000"/>
              <w:right w:val="single" w:sz="3" w:space="0" w:color="000000"/>
            </w:tcBorders>
          </w:tcPr>
          <w:p w14:paraId="02635274" w14:textId="77777777" w:rsidR="00EC39F4" w:rsidRPr="002F66C5" w:rsidRDefault="00EC39F4" w:rsidP="00353434">
            <w:pPr>
              <w:spacing w:after="0" w:line="259" w:lineRule="auto"/>
              <w:ind w:left="0" w:firstLine="0"/>
              <w:jc w:val="left"/>
            </w:pPr>
            <w:r w:rsidRPr="002F66C5">
              <w:t xml:space="preserve">THEMES </w:t>
            </w:r>
          </w:p>
        </w:tc>
        <w:tc>
          <w:tcPr>
            <w:tcW w:w="5813" w:type="dxa"/>
            <w:tcBorders>
              <w:top w:val="single" w:sz="3" w:space="0" w:color="000000"/>
              <w:left w:val="single" w:sz="3" w:space="0" w:color="000000"/>
              <w:bottom w:val="single" w:sz="3" w:space="0" w:color="000000"/>
              <w:right w:val="single" w:sz="3" w:space="0" w:color="000000"/>
            </w:tcBorders>
          </w:tcPr>
          <w:p w14:paraId="375EDE0B" w14:textId="77777777" w:rsidR="00EC39F4" w:rsidRPr="002F66C5" w:rsidRDefault="00EC39F4" w:rsidP="00353434">
            <w:pPr>
              <w:spacing w:after="0" w:line="259" w:lineRule="auto"/>
              <w:ind w:left="0" w:firstLine="0"/>
              <w:jc w:val="left"/>
            </w:pPr>
            <w:r w:rsidRPr="002F66C5">
              <w:t xml:space="preserve">SUB-THEMES </w:t>
            </w:r>
          </w:p>
        </w:tc>
      </w:tr>
      <w:tr w:rsidR="00EC39F4" w:rsidRPr="002F66C5" w14:paraId="6BEDB391" w14:textId="77777777" w:rsidTr="00EC39F4">
        <w:trPr>
          <w:trHeight w:val="440"/>
        </w:trPr>
        <w:tc>
          <w:tcPr>
            <w:tcW w:w="4338" w:type="dxa"/>
            <w:vMerge w:val="restart"/>
            <w:tcBorders>
              <w:top w:val="single" w:sz="3" w:space="0" w:color="000000"/>
              <w:left w:val="single" w:sz="3" w:space="0" w:color="000000"/>
              <w:bottom w:val="single" w:sz="3" w:space="0" w:color="000000"/>
              <w:right w:val="single" w:sz="3" w:space="0" w:color="000000"/>
            </w:tcBorders>
          </w:tcPr>
          <w:p w14:paraId="3B852D3A" w14:textId="77777777" w:rsidR="00EC39F4" w:rsidRPr="002F66C5" w:rsidRDefault="00EC39F4" w:rsidP="00353434">
            <w:pPr>
              <w:spacing w:after="116" w:line="259" w:lineRule="auto"/>
              <w:ind w:left="0" w:firstLine="0"/>
              <w:jc w:val="left"/>
            </w:pPr>
            <w:r w:rsidRPr="002F66C5">
              <w:t xml:space="preserve">1. Knowledge of early Initiation </w:t>
            </w:r>
          </w:p>
          <w:p w14:paraId="7F24EDB9" w14:textId="77777777" w:rsidR="00EC39F4" w:rsidRPr="002F66C5" w:rsidRDefault="00EC39F4" w:rsidP="00353434">
            <w:pPr>
              <w:spacing w:after="0" w:line="259" w:lineRule="auto"/>
              <w:ind w:left="720" w:firstLine="0"/>
              <w:jc w:val="left"/>
            </w:pPr>
            <w:r w:rsidRPr="002F66C5">
              <w:t xml:space="preserve"> </w:t>
            </w:r>
          </w:p>
        </w:tc>
        <w:tc>
          <w:tcPr>
            <w:tcW w:w="5813" w:type="dxa"/>
            <w:tcBorders>
              <w:top w:val="single" w:sz="3" w:space="0" w:color="000000"/>
              <w:left w:val="single" w:sz="3" w:space="0" w:color="000000"/>
              <w:bottom w:val="single" w:sz="3" w:space="0" w:color="000000"/>
              <w:right w:val="single" w:sz="3" w:space="0" w:color="000000"/>
            </w:tcBorders>
          </w:tcPr>
          <w:p w14:paraId="46C0C260" w14:textId="77777777" w:rsidR="00EC39F4" w:rsidRPr="002F66C5" w:rsidRDefault="00EC39F4" w:rsidP="00353434">
            <w:pPr>
              <w:spacing w:after="0" w:line="259" w:lineRule="auto"/>
              <w:ind w:left="360" w:firstLine="0"/>
              <w:jc w:val="left"/>
            </w:pPr>
            <w:r w:rsidRPr="002F66C5">
              <w:rPr>
                <w:rFonts w:ascii="Segoe UI Symbol" w:eastAsia="Segoe UI Symbol" w:hAnsi="Segoe UI Symbol" w:cs="Segoe UI Symbol"/>
              </w:rPr>
              <w:t>•</w:t>
            </w:r>
            <w:r w:rsidRPr="002F66C5">
              <w:rPr>
                <w:rFonts w:ascii="Arial" w:eastAsia="Arial" w:hAnsi="Arial" w:cs="Arial"/>
              </w:rPr>
              <w:t xml:space="preserve"> </w:t>
            </w:r>
            <w:r w:rsidRPr="002F66C5">
              <w:t xml:space="preserve">Immediate Initiation </w:t>
            </w:r>
          </w:p>
        </w:tc>
      </w:tr>
      <w:tr w:rsidR="00EC39F4" w:rsidRPr="002F66C5" w14:paraId="4AE09CA8" w14:textId="77777777" w:rsidTr="00EC39F4">
        <w:trPr>
          <w:trHeight w:val="440"/>
        </w:trPr>
        <w:tc>
          <w:tcPr>
            <w:tcW w:w="0" w:type="auto"/>
            <w:vMerge/>
            <w:tcBorders>
              <w:top w:val="nil"/>
              <w:left w:val="single" w:sz="3" w:space="0" w:color="000000"/>
              <w:bottom w:val="nil"/>
              <w:right w:val="single" w:sz="3" w:space="0" w:color="000000"/>
            </w:tcBorders>
          </w:tcPr>
          <w:p w14:paraId="190EA196" w14:textId="77777777" w:rsidR="00EC39F4" w:rsidRPr="002F66C5" w:rsidRDefault="00EC39F4" w:rsidP="00353434">
            <w:pPr>
              <w:spacing w:after="160" w:line="259" w:lineRule="auto"/>
              <w:ind w:left="0" w:firstLine="0"/>
              <w:jc w:val="left"/>
            </w:pPr>
          </w:p>
        </w:tc>
        <w:tc>
          <w:tcPr>
            <w:tcW w:w="5813" w:type="dxa"/>
            <w:tcBorders>
              <w:top w:val="single" w:sz="3" w:space="0" w:color="000000"/>
              <w:left w:val="single" w:sz="3" w:space="0" w:color="000000"/>
              <w:bottom w:val="single" w:sz="3" w:space="0" w:color="000000"/>
              <w:right w:val="single" w:sz="3" w:space="0" w:color="000000"/>
            </w:tcBorders>
          </w:tcPr>
          <w:p w14:paraId="6159BE26" w14:textId="77777777" w:rsidR="00EC39F4" w:rsidRPr="002F66C5" w:rsidRDefault="00EC39F4" w:rsidP="00353434">
            <w:pPr>
              <w:spacing w:after="0" w:line="259" w:lineRule="auto"/>
              <w:ind w:left="360" w:firstLine="0"/>
              <w:jc w:val="left"/>
            </w:pPr>
            <w:r w:rsidRPr="002F66C5">
              <w:rPr>
                <w:rFonts w:ascii="Segoe UI Symbol" w:eastAsia="Segoe UI Symbol" w:hAnsi="Segoe UI Symbol" w:cs="Segoe UI Symbol"/>
              </w:rPr>
              <w:t>•</w:t>
            </w:r>
            <w:r w:rsidRPr="002F66C5">
              <w:rPr>
                <w:rFonts w:ascii="Arial" w:eastAsia="Arial" w:hAnsi="Arial" w:cs="Arial"/>
              </w:rPr>
              <w:t xml:space="preserve"> </w:t>
            </w:r>
            <w:r w:rsidRPr="002F66C5">
              <w:t xml:space="preserve">Time to start </w:t>
            </w:r>
          </w:p>
        </w:tc>
      </w:tr>
      <w:tr w:rsidR="00EC39F4" w:rsidRPr="002F66C5" w14:paraId="6A2A09A1" w14:textId="77777777" w:rsidTr="00EC39F4">
        <w:trPr>
          <w:trHeight w:val="424"/>
        </w:trPr>
        <w:tc>
          <w:tcPr>
            <w:tcW w:w="0" w:type="auto"/>
            <w:vMerge/>
            <w:tcBorders>
              <w:top w:val="nil"/>
              <w:left w:val="single" w:sz="3" w:space="0" w:color="000000"/>
              <w:bottom w:val="single" w:sz="3" w:space="0" w:color="000000"/>
              <w:right w:val="single" w:sz="3" w:space="0" w:color="000000"/>
            </w:tcBorders>
          </w:tcPr>
          <w:p w14:paraId="25E6C59B" w14:textId="77777777" w:rsidR="00EC39F4" w:rsidRPr="002F66C5" w:rsidRDefault="00EC39F4" w:rsidP="00353434">
            <w:pPr>
              <w:spacing w:after="160" w:line="259" w:lineRule="auto"/>
              <w:ind w:left="0" w:firstLine="0"/>
              <w:jc w:val="left"/>
            </w:pPr>
          </w:p>
        </w:tc>
        <w:tc>
          <w:tcPr>
            <w:tcW w:w="5813" w:type="dxa"/>
            <w:tcBorders>
              <w:top w:val="single" w:sz="3" w:space="0" w:color="000000"/>
              <w:left w:val="single" w:sz="3" w:space="0" w:color="000000"/>
              <w:bottom w:val="single" w:sz="3" w:space="0" w:color="000000"/>
              <w:right w:val="single" w:sz="3" w:space="0" w:color="000000"/>
            </w:tcBorders>
          </w:tcPr>
          <w:p w14:paraId="2137865B" w14:textId="2EC90256" w:rsidR="00EC39F4" w:rsidRPr="002F66C5" w:rsidRDefault="00EC39F4" w:rsidP="00353434">
            <w:pPr>
              <w:tabs>
                <w:tab w:val="center" w:pos="514"/>
                <w:tab w:val="center" w:pos="1919"/>
              </w:tabs>
              <w:spacing w:after="0" w:line="259" w:lineRule="auto"/>
              <w:ind w:left="0" w:firstLine="0"/>
              <w:jc w:val="left"/>
            </w:pPr>
            <w:r w:rsidRPr="002F66C5">
              <w:rPr>
                <w:rFonts w:ascii="Calibri" w:eastAsia="Calibri" w:hAnsi="Calibri" w:cs="Calibri"/>
                <w:sz w:val="22"/>
              </w:rPr>
              <w:tab/>
            </w:r>
            <w:r w:rsidRPr="002F66C5">
              <w:rPr>
                <w:rFonts w:ascii="Segoe UI Symbol" w:eastAsia="Segoe UI Symbol" w:hAnsi="Segoe UI Symbol" w:cs="Segoe UI Symbol"/>
                <w:sz w:val="20"/>
              </w:rPr>
              <w:t>•</w:t>
            </w:r>
            <w:r w:rsidRPr="002F66C5">
              <w:rPr>
                <w:rFonts w:ascii="Arial" w:eastAsia="Arial" w:hAnsi="Arial" w:cs="Arial"/>
                <w:sz w:val="20"/>
              </w:rPr>
              <w:t xml:space="preserve"> </w:t>
            </w:r>
            <w:r w:rsidR="00C546E6" w:rsidRPr="002F66C5">
              <w:t>U</w:t>
            </w:r>
            <w:r w:rsidRPr="002F66C5">
              <w:t>nderstanding</w:t>
            </w:r>
            <w:r w:rsidR="00C546E6" w:rsidRPr="002F66C5">
              <w:t xml:space="preserve"> of early initiation</w:t>
            </w:r>
            <w:r w:rsidRPr="002F66C5">
              <w:t xml:space="preserve"> </w:t>
            </w:r>
          </w:p>
        </w:tc>
      </w:tr>
      <w:tr w:rsidR="00EC39F4" w:rsidRPr="002F66C5" w14:paraId="7A287A26" w14:textId="77777777" w:rsidTr="00EC39F4">
        <w:trPr>
          <w:trHeight w:val="852"/>
        </w:trPr>
        <w:tc>
          <w:tcPr>
            <w:tcW w:w="4338" w:type="dxa"/>
            <w:vMerge w:val="restart"/>
            <w:tcBorders>
              <w:top w:val="single" w:sz="3" w:space="0" w:color="000000"/>
              <w:left w:val="single" w:sz="3" w:space="0" w:color="000000"/>
              <w:bottom w:val="single" w:sz="3" w:space="0" w:color="000000"/>
              <w:right w:val="single" w:sz="3" w:space="0" w:color="000000"/>
            </w:tcBorders>
          </w:tcPr>
          <w:p w14:paraId="495726AC" w14:textId="5B96DD1D" w:rsidR="00EC39F4" w:rsidRPr="002F66C5" w:rsidRDefault="009011AC" w:rsidP="00353434">
            <w:pPr>
              <w:spacing w:after="0" w:line="259" w:lineRule="auto"/>
              <w:ind w:left="0" w:firstLine="0"/>
              <w:jc w:val="left"/>
            </w:pPr>
            <w:r w:rsidRPr="002F66C5">
              <w:t>2</w:t>
            </w:r>
            <w:r w:rsidR="00EC39F4" w:rsidRPr="002F66C5">
              <w:t xml:space="preserve">. Attitudes towards Colostrum feeding </w:t>
            </w:r>
          </w:p>
        </w:tc>
        <w:tc>
          <w:tcPr>
            <w:tcW w:w="5813" w:type="dxa"/>
            <w:tcBorders>
              <w:top w:val="single" w:sz="3" w:space="0" w:color="000000"/>
              <w:left w:val="single" w:sz="3" w:space="0" w:color="000000"/>
              <w:bottom w:val="single" w:sz="3" w:space="0" w:color="000000"/>
              <w:right w:val="single" w:sz="3" w:space="0" w:color="000000"/>
            </w:tcBorders>
          </w:tcPr>
          <w:p w14:paraId="2F736CFA" w14:textId="77777777" w:rsidR="00EC39F4" w:rsidRPr="002F66C5" w:rsidRDefault="00EC39F4" w:rsidP="00353434">
            <w:pPr>
              <w:spacing w:after="0" w:line="259" w:lineRule="auto"/>
              <w:ind w:left="720" w:hanging="360"/>
              <w:jc w:val="left"/>
            </w:pPr>
            <w:r w:rsidRPr="002F66C5">
              <w:rPr>
                <w:rFonts w:ascii="Segoe UI Symbol" w:eastAsia="Segoe UI Symbol" w:hAnsi="Segoe UI Symbol" w:cs="Segoe UI Symbol"/>
              </w:rPr>
              <w:t>•</w:t>
            </w:r>
            <w:r w:rsidRPr="002F66C5">
              <w:rPr>
                <w:rFonts w:ascii="Arial" w:eastAsia="Arial" w:hAnsi="Arial" w:cs="Arial"/>
              </w:rPr>
              <w:t xml:space="preserve"> </w:t>
            </w:r>
            <w:r w:rsidRPr="002F66C5">
              <w:t xml:space="preserve">Recognition </w:t>
            </w:r>
            <w:r w:rsidRPr="002F66C5">
              <w:tab/>
              <w:t xml:space="preserve">of </w:t>
            </w:r>
            <w:r w:rsidRPr="002F66C5">
              <w:tab/>
              <w:t xml:space="preserve">colostrum's </w:t>
            </w:r>
            <w:r w:rsidRPr="002F66C5">
              <w:tab/>
              <w:t xml:space="preserve">nutritional value/benefits </w:t>
            </w:r>
          </w:p>
        </w:tc>
      </w:tr>
      <w:tr w:rsidR="00EC39F4" w:rsidRPr="002F66C5" w14:paraId="138880C4" w14:textId="77777777" w:rsidTr="00EC39F4">
        <w:trPr>
          <w:trHeight w:val="444"/>
        </w:trPr>
        <w:tc>
          <w:tcPr>
            <w:tcW w:w="0" w:type="auto"/>
            <w:vMerge/>
            <w:tcBorders>
              <w:top w:val="nil"/>
              <w:left w:val="single" w:sz="3" w:space="0" w:color="000000"/>
              <w:bottom w:val="single" w:sz="3" w:space="0" w:color="000000"/>
              <w:right w:val="single" w:sz="3" w:space="0" w:color="000000"/>
            </w:tcBorders>
          </w:tcPr>
          <w:p w14:paraId="7DE30102" w14:textId="77777777" w:rsidR="00EC39F4" w:rsidRPr="002F66C5" w:rsidRDefault="00EC39F4" w:rsidP="00353434">
            <w:pPr>
              <w:spacing w:after="160" w:line="259" w:lineRule="auto"/>
              <w:ind w:left="0" w:firstLine="0"/>
              <w:jc w:val="left"/>
            </w:pPr>
          </w:p>
        </w:tc>
        <w:tc>
          <w:tcPr>
            <w:tcW w:w="5813" w:type="dxa"/>
            <w:tcBorders>
              <w:top w:val="single" w:sz="3" w:space="0" w:color="000000"/>
              <w:left w:val="single" w:sz="3" w:space="0" w:color="000000"/>
              <w:bottom w:val="single" w:sz="3" w:space="0" w:color="000000"/>
              <w:right w:val="single" w:sz="3" w:space="0" w:color="000000"/>
            </w:tcBorders>
          </w:tcPr>
          <w:p w14:paraId="08AA97A6" w14:textId="30596AFC" w:rsidR="00EC39F4" w:rsidRPr="002F66C5" w:rsidRDefault="00EC39F4" w:rsidP="00353434">
            <w:pPr>
              <w:spacing w:after="0" w:line="259" w:lineRule="auto"/>
              <w:ind w:left="360" w:firstLine="0"/>
              <w:jc w:val="left"/>
            </w:pPr>
            <w:r w:rsidRPr="002F66C5">
              <w:rPr>
                <w:rFonts w:ascii="Segoe UI Symbol" w:eastAsia="Segoe UI Symbol" w:hAnsi="Segoe UI Symbol" w:cs="Segoe UI Symbol"/>
              </w:rPr>
              <w:t>•</w:t>
            </w:r>
            <w:r w:rsidRPr="002F66C5">
              <w:rPr>
                <w:rFonts w:ascii="Arial" w:eastAsia="Arial" w:hAnsi="Arial" w:cs="Arial"/>
              </w:rPr>
              <w:t xml:space="preserve"> </w:t>
            </w:r>
            <w:r w:rsidRPr="002F66C5">
              <w:t xml:space="preserve">Uncertainty about colostrum and its </w:t>
            </w:r>
            <w:proofErr w:type="spellStart"/>
            <w:r w:rsidRPr="002F66C5">
              <w:t>colour</w:t>
            </w:r>
            <w:proofErr w:type="spellEnd"/>
            <w:r w:rsidRPr="002F66C5">
              <w:t xml:space="preserve"> </w:t>
            </w:r>
          </w:p>
        </w:tc>
      </w:tr>
    </w:tbl>
    <w:p w14:paraId="218A5E2D" w14:textId="77777777" w:rsidR="00994868" w:rsidRPr="002F66C5" w:rsidRDefault="00994868" w:rsidP="00144FD9">
      <w:pPr>
        <w:ind w:left="0" w:firstLine="0"/>
      </w:pPr>
    </w:p>
    <w:p w14:paraId="280F7278" w14:textId="77777777" w:rsidR="00EC6D2D" w:rsidRPr="002F66C5" w:rsidRDefault="00EC6D2D" w:rsidP="00144FD9">
      <w:pPr>
        <w:ind w:left="0" w:firstLine="0"/>
      </w:pPr>
    </w:p>
    <w:p w14:paraId="3D8EE9BC" w14:textId="77777777" w:rsidR="0019798A" w:rsidRPr="002F66C5" w:rsidRDefault="0019798A" w:rsidP="0019798A">
      <w:pPr>
        <w:pStyle w:val="Heading2"/>
        <w:ind w:left="-5"/>
      </w:pPr>
      <w:r w:rsidRPr="002F66C5">
        <w:lastRenderedPageBreak/>
        <w:t xml:space="preserve">Knowledge of early initiation </w:t>
      </w:r>
    </w:p>
    <w:p w14:paraId="2EA9ADE9" w14:textId="17D23763" w:rsidR="0019798A" w:rsidRPr="002F66C5" w:rsidRDefault="0019798A" w:rsidP="0019798A">
      <w:pPr>
        <w:spacing w:after="160" w:line="477" w:lineRule="auto"/>
        <w:ind w:left="-5" w:right="53"/>
      </w:pPr>
      <w:r w:rsidRPr="002F66C5">
        <w:t xml:space="preserve">An expectant mother’s knowledge of early breastfeeding initiation and its benefits to their unborn </w:t>
      </w:r>
      <w:r w:rsidR="00A45463" w:rsidRPr="002F66C5">
        <w:t>baby</w:t>
      </w:r>
      <w:r w:rsidRPr="002F66C5">
        <w:t xml:space="preserve"> is critical to their initiation of the practice immediately after delivery. This theme described mothers’ views on their understanding of the term “early initiation of breastfeeding”, how it should be practiced, and its benefits. </w:t>
      </w:r>
    </w:p>
    <w:p w14:paraId="3E818A9A" w14:textId="705C1305" w:rsidR="0019798A" w:rsidRPr="002F66C5" w:rsidRDefault="0019798A" w:rsidP="0019798A">
      <w:pPr>
        <w:pStyle w:val="Heading3"/>
        <w:spacing w:after="157"/>
        <w:ind w:left="-5"/>
      </w:pPr>
      <w:bookmarkStart w:id="0" w:name="_Toc88659"/>
      <w:r w:rsidRPr="002F66C5">
        <w:t xml:space="preserve">Immediate Initiation: </w:t>
      </w:r>
      <w:bookmarkEnd w:id="0"/>
    </w:p>
    <w:p w14:paraId="0AAF1050" w14:textId="3111B4F0" w:rsidR="0019798A" w:rsidRPr="002F66C5" w:rsidRDefault="0019798A" w:rsidP="0019798A">
      <w:pPr>
        <w:spacing w:after="149" w:line="486" w:lineRule="auto"/>
        <w:ind w:left="-15" w:right="54" w:firstLine="0"/>
        <w:jc w:val="left"/>
      </w:pPr>
      <w:r w:rsidRPr="002F66C5">
        <w:t xml:space="preserve">This subtheme presents findings on the mothers’ understanding of what </w:t>
      </w:r>
      <w:r w:rsidR="00A45463" w:rsidRPr="002F66C5">
        <w:t xml:space="preserve">the </w:t>
      </w:r>
      <w:r w:rsidRPr="002F66C5">
        <w:t xml:space="preserve">immediate initiation of breastfeeding </w:t>
      </w:r>
      <w:r w:rsidR="00A45463" w:rsidRPr="002F66C5">
        <w:t>means</w:t>
      </w:r>
      <w:r w:rsidRPr="002F66C5">
        <w:t xml:space="preserve">. The mothers demonstrated a clear understanding that immediate initiation means starting to breastfeed the baby immediately after birth, often the first thing a mother must do after birth.  Two mothers who had different delivery experiences (one delivered via </w:t>
      </w:r>
      <w:r w:rsidR="00B71D12" w:rsidRPr="002F66C5">
        <w:t>C</w:t>
      </w:r>
      <w:r w:rsidR="00B71D12">
        <w:t>esarean Section (C</w:t>
      </w:r>
      <w:r w:rsidRPr="002F66C5">
        <w:t>/S</w:t>
      </w:r>
      <w:r w:rsidR="00B71D12">
        <w:t>)</w:t>
      </w:r>
      <w:r w:rsidRPr="002F66C5">
        <w:t xml:space="preserve"> and the other through natural vaginal delivery) both explained immediate initiation to mean the first thing a mother is supposed to do after giving birth, which is putting the breast into the baby’s mouth to suck.</w:t>
      </w:r>
      <w:r w:rsidRPr="002F66C5">
        <w:rPr>
          <w:b/>
        </w:rPr>
        <w:t xml:space="preserve"> </w:t>
      </w:r>
    </w:p>
    <w:p w14:paraId="791182C8" w14:textId="77777777" w:rsidR="0019798A" w:rsidRPr="002F66C5" w:rsidRDefault="0019798A" w:rsidP="0019798A">
      <w:pPr>
        <w:spacing w:after="148" w:line="487" w:lineRule="auto"/>
        <w:ind w:left="715" w:right="57"/>
      </w:pPr>
      <w:r w:rsidRPr="002F66C5">
        <w:rPr>
          <w:i/>
        </w:rPr>
        <w:t xml:space="preserve">“My understanding is that just after delivery, the first thing you [the mother] should do is to put the breast milk in the child's mouth [C/S 04]”. </w:t>
      </w:r>
    </w:p>
    <w:p w14:paraId="2FD33BED" w14:textId="77777777" w:rsidR="0019798A" w:rsidRPr="002F66C5" w:rsidRDefault="0019798A" w:rsidP="0019798A">
      <w:pPr>
        <w:spacing w:after="148" w:line="487" w:lineRule="auto"/>
        <w:ind w:left="715" w:right="57"/>
      </w:pPr>
      <w:r w:rsidRPr="002F66C5">
        <w:rPr>
          <w:i/>
        </w:rPr>
        <w:t xml:space="preserve">"I think just after delivery, the first thing you should do is to put the breast milk in the child's mouth” [SVD2]. </w:t>
      </w:r>
    </w:p>
    <w:p w14:paraId="55AEC3F2" w14:textId="77777777" w:rsidR="0019798A" w:rsidRPr="002F66C5" w:rsidRDefault="0019798A" w:rsidP="0019798A">
      <w:pPr>
        <w:spacing w:after="160" w:line="477" w:lineRule="auto"/>
        <w:ind w:left="-5" w:right="53"/>
      </w:pPr>
      <w:r w:rsidRPr="002F66C5">
        <w:t xml:space="preserve">C/S 07 said early initiation of breastfeeding implies how fast a mother puts her baby to the breast after delivery. </w:t>
      </w:r>
    </w:p>
    <w:p w14:paraId="2C9FF461" w14:textId="77777777" w:rsidR="0019798A" w:rsidRPr="002F66C5" w:rsidRDefault="0019798A" w:rsidP="0019798A">
      <w:pPr>
        <w:spacing w:after="148" w:line="487" w:lineRule="auto"/>
        <w:ind w:left="715" w:right="57"/>
        <w:rPr>
          <w:i/>
        </w:rPr>
      </w:pPr>
      <w:r w:rsidRPr="002F66C5">
        <w:rPr>
          <w:i/>
        </w:rPr>
        <w:t xml:space="preserve">“What I understand by early initiation of breastfeeding is how early or how fast you start to breastfeed after giving birth [C/S 07]”. </w:t>
      </w:r>
    </w:p>
    <w:p w14:paraId="3B5AA68B" w14:textId="77777777" w:rsidR="009C5C93" w:rsidRPr="002F66C5" w:rsidRDefault="009C5C93" w:rsidP="009C5C93">
      <w:pPr>
        <w:spacing w:after="148" w:line="487" w:lineRule="auto"/>
        <w:ind w:right="57"/>
        <w:rPr>
          <w:iCs/>
        </w:rPr>
      </w:pPr>
    </w:p>
    <w:p w14:paraId="0F6F026F" w14:textId="07330F85" w:rsidR="0019798A" w:rsidRPr="002F66C5" w:rsidRDefault="0019798A" w:rsidP="0019798A">
      <w:pPr>
        <w:spacing w:after="407" w:line="263" w:lineRule="auto"/>
        <w:ind w:left="-5"/>
        <w:jc w:val="left"/>
      </w:pPr>
      <w:r w:rsidRPr="002F66C5">
        <w:rPr>
          <w:b/>
        </w:rPr>
        <w:lastRenderedPageBreak/>
        <w:t>Time to start</w:t>
      </w:r>
      <w:r w:rsidRPr="002F66C5">
        <w:t xml:space="preserve">: </w:t>
      </w:r>
    </w:p>
    <w:p w14:paraId="30BD23F5" w14:textId="6EB53D78" w:rsidR="0019798A" w:rsidRPr="002F66C5" w:rsidRDefault="0019798A" w:rsidP="0019798A">
      <w:pPr>
        <w:spacing w:after="160" w:line="477" w:lineRule="auto"/>
        <w:ind w:left="-5" w:right="53"/>
      </w:pPr>
      <w:r w:rsidRPr="002F66C5">
        <w:t xml:space="preserve">The mothers shared varying opinions on the timeframe post-delivery within which EIB should commence. While some said breastfeeding ought to be initiated within 30 minutes after delivery, others chose one hour, and some also said that breastfeeding is early when the baby is put to the breast within 2 hours after delivery. Timeliness is seen as a key aspect of early breastfeeding initiation. </w:t>
      </w:r>
      <w:r w:rsidRPr="002F66C5">
        <w:rPr>
          <w:b/>
        </w:rPr>
        <w:t xml:space="preserve"> </w:t>
      </w:r>
    </w:p>
    <w:p w14:paraId="63193A5B" w14:textId="0EB85898" w:rsidR="0019798A" w:rsidRPr="002F66C5" w:rsidRDefault="0019798A" w:rsidP="0019798A">
      <w:pPr>
        <w:spacing w:after="160" w:line="476" w:lineRule="auto"/>
        <w:ind w:left="-5" w:right="53"/>
      </w:pPr>
      <w:r w:rsidRPr="002F66C5">
        <w:t xml:space="preserve">A </w:t>
      </w:r>
      <w:r w:rsidR="00AC7147" w:rsidRPr="002F66C5">
        <w:t>37-year-old</w:t>
      </w:r>
      <w:r w:rsidRPr="002F66C5">
        <w:t xml:space="preserve"> mother said that for a mother to follow early breastfeeding initiation guidelines, breastfeeding must be initiated within 30 minutes after delivery.   </w:t>
      </w:r>
    </w:p>
    <w:p w14:paraId="59E0926B" w14:textId="0A96EB71" w:rsidR="0019798A" w:rsidRPr="002F66C5" w:rsidRDefault="0019798A" w:rsidP="0019798A">
      <w:pPr>
        <w:spacing w:after="148" w:line="487" w:lineRule="auto"/>
        <w:ind w:left="715" w:right="57"/>
      </w:pPr>
      <w:r w:rsidRPr="002F66C5">
        <w:rPr>
          <w:i/>
        </w:rPr>
        <w:t xml:space="preserve">“What I know is that when God helps you to deliver safely, after 30minutes you have to give the baby breastmilk because it is good and it </w:t>
      </w:r>
      <w:r w:rsidR="00AC7147" w:rsidRPr="002F66C5">
        <w:rPr>
          <w:i/>
        </w:rPr>
        <w:t>helps</w:t>
      </w:r>
      <w:r w:rsidRPr="002F66C5">
        <w:rPr>
          <w:i/>
        </w:rPr>
        <w:t xml:space="preserve"> to prevent the baby from falling sick” [C/S 12]. </w:t>
      </w:r>
    </w:p>
    <w:p w14:paraId="175DF927" w14:textId="77777777" w:rsidR="0019798A" w:rsidRPr="002F66C5" w:rsidRDefault="0019798A" w:rsidP="0019798A">
      <w:pPr>
        <w:spacing w:after="406"/>
        <w:ind w:left="-5" w:right="53"/>
      </w:pPr>
      <w:r w:rsidRPr="002F66C5">
        <w:t xml:space="preserve">SVD 14 shared a similar opinion, saying: </w:t>
      </w:r>
    </w:p>
    <w:p w14:paraId="0B2BFE53" w14:textId="24E26F98" w:rsidR="0019798A" w:rsidRPr="002F66C5" w:rsidRDefault="0019798A" w:rsidP="0019798A">
      <w:pPr>
        <w:spacing w:after="148" w:line="487" w:lineRule="auto"/>
        <w:ind w:left="715" w:right="57"/>
      </w:pPr>
      <w:r w:rsidRPr="002F66C5">
        <w:rPr>
          <w:i/>
        </w:rPr>
        <w:t>“I think the best way to start breastfeeding early is to give the baby the breast to suck within the first 30 minutes after you give birth</w:t>
      </w:r>
      <w:r w:rsidR="00DD0190" w:rsidRPr="002F66C5">
        <w:rPr>
          <w:i/>
        </w:rPr>
        <w:t>,</w:t>
      </w:r>
      <w:r w:rsidRPr="002F66C5">
        <w:rPr>
          <w:i/>
        </w:rPr>
        <w:t xml:space="preserve"> and the midwives clean the baby and bring him to you at the bed” [ SVD 14] </w:t>
      </w:r>
    </w:p>
    <w:p w14:paraId="31C86FA0" w14:textId="32161278" w:rsidR="0019798A" w:rsidRPr="002F66C5" w:rsidRDefault="0019798A" w:rsidP="0019798A">
      <w:pPr>
        <w:spacing w:line="477" w:lineRule="auto"/>
        <w:ind w:left="-5" w:right="53"/>
      </w:pPr>
      <w:r w:rsidRPr="002F66C5">
        <w:t xml:space="preserve">C/S 09 had a different view. She stated that breastfeeding is </w:t>
      </w:r>
      <w:r w:rsidR="00DD0190" w:rsidRPr="002F66C5">
        <w:t>initiated</w:t>
      </w:r>
      <w:r w:rsidRPr="002F66C5">
        <w:t xml:space="preserve"> when the baby is made to suck an hour post-delivery. </w:t>
      </w:r>
    </w:p>
    <w:p w14:paraId="716F0CD0" w14:textId="16AAFA22" w:rsidR="0019798A" w:rsidRPr="002F66C5" w:rsidRDefault="0019798A" w:rsidP="0019798A">
      <w:pPr>
        <w:spacing w:after="148" w:line="487" w:lineRule="auto"/>
        <w:ind w:left="715" w:right="57"/>
      </w:pPr>
      <w:r w:rsidRPr="002F66C5">
        <w:rPr>
          <w:i/>
        </w:rPr>
        <w:t>“Per my understanding</w:t>
      </w:r>
      <w:r w:rsidR="00DD0190" w:rsidRPr="002F66C5">
        <w:rPr>
          <w:i/>
        </w:rPr>
        <w:t>,</w:t>
      </w:r>
      <w:r w:rsidRPr="002F66C5">
        <w:rPr>
          <w:i/>
        </w:rPr>
        <w:t xml:space="preserve"> it is putting the baby to suck an hour after delivery</w:t>
      </w:r>
      <w:r w:rsidR="00DD0190" w:rsidRPr="002F66C5">
        <w:rPr>
          <w:i/>
        </w:rPr>
        <w:t>,</w:t>
      </w:r>
      <w:r w:rsidRPr="002F66C5">
        <w:rPr>
          <w:i/>
        </w:rPr>
        <w:t xml:space="preserve"> be it normal delivery or C/S” [C/S 09]. </w:t>
      </w:r>
    </w:p>
    <w:p w14:paraId="4C4B7089" w14:textId="77777777" w:rsidR="0019798A" w:rsidRPr="002F66C5" w:rsidRDefault="0019798A" w:rsidP="0019798A">
      <w:pPr>
        <w:spacing w:after="159" w:line="477" w:lineRule="auto"/>
        <w:ind w:left="-5" w:right="53"/>
      </w:pPr>
      <w:r w:rsidRPr="002F66C5">
        <w:t xml:space="preserve">One mother explained she did not recollect the timeframe within which she initiated breastfeeding, but that she waited until the midwife instructed her to breastfeed her baby before she did.  </w:t>
      </w:r>
    </w:p>
    <w:p w14:paraId="0529240B" w14:textId="206EFCF2" w:rsidR="0019798A" w:rsidRPr="002F66C5" w:rsidRDefault="0019798A" w:rsidP="0019798A">
      <w:pPr>
        <w:spacing w:after="148" w:line="487" w:lineRule="auto"/>
        <w:ind w:left="715" w:right="57"/>
      </w:pPr>
      <w:r w:rsidRPr="002F66C5">
        <w:rPr>
          <w:i/>
        </w:rPr>
        <w:lastRenderedPageBreak/>
        <w:t xml:space="preserve">I don’t know what time I started. I waited until the midwife told me to start [breastfeeding] before I put the breast in the </w:t>
      </w:r>
      <w:r w:rsidR="00DD0190" w:rsidRPr="002F66C5">
        <w:rPr>
          <w:i/>
        </w:rPr>
        <w:t>baby's</w:t>
      </w:r>
      <w:r w:rsidRPr="002F66C5">
        <w:rPr>
          <w:i/>
        </w:rPr>
        <w:t xml:space="preserve"> mouth [C/S 06] </w:t>
      </w:r>
    </w:p>
    <w:p w14:paraId="16587F88" w14:textId="51AC250C" w:rsidR="0019798A" w:rsidRPr="002F66C5" w:rsidRDefault="0019798A" w:rsidP="0019798A">
      <w:pPr>
        <w:pStyle w:val="Heading6"/>
        <w:spacing w:after="408"/>
        <w:ind w:left="-5"/>
      </w:pPr>
      <w:r w:rsidRPr="002F66C5">
        <w:t xml:space="preserve">Understanding </w:t>
      </w:r>
      <w:r w:rsidR="00C546E6" w:rsidRPr="002F66C5">
        <w:t>of Early Initiation</w:t>
      </w:r>
    </w:p>
    <w:p w14:paraId="5C214D76" w14:textId="2E9C6406" w:rsidR="0019798A" w:rsidRPr="002F66C5" w:rsidRDefault="0019798A" w:rsidP="0019798A">
      <w:pPr>
        <w:spacing w:after="160" w:line="477" w:lineRule="auto"/>
        <w:ind w:left="-5" w:right="53"/>
      </w:pPr>
      <w:r w:rsidRPr="002F66C5">
        <w:t xml:space="preserve">Another sub-theme that ran through the views of most of the women was the belief that early initiation of breastfeeding is an essential feeding every newborn </w:t>
      </w:r>
      <w:proofErr w:type="gramStart"/>
      <w:r w:rsidR="00DD0190" w:rsidRPr="002F66C5">
        <w:t>needs</w:t>
      </w:r>
      <w:proofErr w:type="gramEnd"/>
      <w:r w:rsidRPr="002F66C5">
        <w:t xml:space="preserve"> because they believed the babies may be feeling hungry after birth. The mothers expressed the idea that they think their babies do not consume anything while in the womb, so providing breast milk immediately is necessary to satisfy their hunger. </w:t>
      </w:r>
    </w:p>
    <w:p w14:paraId="04A58588" w14:textId="77777777" w:rsidR="0019798A" w:rsidRPr="002F66C5" w:rsidRDefault="0019798A" w:rsidP="0019798A">
      <w:pPr>
        <w:spacing w:after="0" w:line="487" w:lineRule="auto"/>
        <w:ind w:left="715" w:right="57"/>
      </w:pPr>
      <w:r w:rsidRPr="002F66C5">
        <w:rPr>
          <w:i/>
        </w:rPr>
        <w:t xml:space="preserve">"I feel like when the baby is inside my womb, he or she doesn't eat. So, after delivering, I have to give him the breast milk to suck immediately because the baby may be hungry”. </w:t>
      </w:r>
    </w:p>
    <w:p w14:paraId="5D0067D4" w14:textId="77777777" w:rsidR="0019798A" w:rsidRPr="002F66C5" w:rsidRDefault="0019798A" w:rsidP="0019798A">
      <w:pPr>
        <w:spacing w:after="412" w:line="259" w:lineRule="auto"/>
        <w:ind w:left="715" w:right="57"/>
      </w:pPr>
      <w:r w:rsidRPr="002F66C5">
        <w:rPr>
          <w:i/>
        </w:rPr>
        <w:t xml:space="preserve">[SVD 06]. </w:t>
      </w:r>
    </w:p>
    <w:p w14:paraId="739C1D68" w14:textId="77777777" w:rsidR="0019798A" w:rsidRPr="002F66C5" w:rsidRDefault="0019798A" w:rsidP="0019798A">
      <w:pPr>
        <w:spacing w:after="148" w:line="487" w:lineRule="auto"/>
        <w:ind w:left="715" w:right="57"/>
      </w:pPr>
      <w:r w:rsidRPr="002F66C5">
        <w:rPr>
          <w:i/>
        </w:rPr>
        <w:t xml:space="preserve">“As soon as they [midwives] finished cleaning me and the baby, I asked them to give her to me and I gave her the breast to start sucking because I felt she was hungry from the womb”. [SVD 13] </w:t>
      </w:r>
    </w:p>
    <w:p w14:paraId="4721267A" w14:textId="77777777" w:rsidR="0019798A" w:rsidRPr="002F66C5" w:rsidRDefault="0019798A" w:rsidP="0019798A">
      <w:pPr>
        <w:spacing w:after="148" w:line="487" w:lineRule="auto"/>
        <w:ind w:left="715" w:right="57"/>
      </w:pPr>
      <w:r w:rsidRPr="002F66C5">
        <w:rPr>
          <w:i/>
        </w:rPr>
        <w:t xml:space="preserve">“It all depends on being healthy. If you are healthy, then you can breastfeed at any time when you deliver”. [SVD 14] </w:t>
      </w:r>
    </w:p>
    <w:p w14:paraId="7406793B" w14:textId="52D74DAD" w:rsidR="004E1E34" w:rsidRPr="002F66C5" w:rsidRDefault="004E1E34" w:rsidP="00144FD9">
      <w:pPr>
        <w:ind w:left="0" w:firstLine="0"/>
      </w:pPr>
    </w:p>
    <w:p w14:paraId="0065CC4B" w14:textId="77777777" w:rsidR="0019798A" w:rsidRPr="002F66C5" w:rsidRDefault="0019798A" w:rsidP="00144FD9">
      <w:pPr>
        <w:ind w:left="0" w:firstLine="0"/>
      </w:pPr>
    </w:p>
    <w:p w14:paraId="7D888437" w14:textId="77777777" w:rsidR="00F55E98" w:rsidRPr="002F66C5" w:rsidRDefault="00F55E98" w:rsidP="00F55E98">
      <w:pPr>
        <w:pStyle w:val="Heading2"/>
        <w:ind w:left="-5"/>
      </w:pPr>
      <w:r w:rsidRPr="002F66C5">
        <w:t xml:space="preserve">Attitudes towards Colostrum Feeding </w:t>
      </w:r>
    </w:p>
    <w:p w14:paraId="79453A46" w14:textId="774908CA" w:rsidR="00F55E98" w:rsidRPr="002F66C5" w:rsidRDefault="00F55E98" w:rsidP="00F55E98">
      <w:pPr>
        <w:spacing w:after="161" w:line="476" w:lineRule="auto"/>
        <w:ind w:left="-5" w:right="53"/>
      </w:pPr>
      <w:r w:rsidRPr="002F66C5">
        <w:t>This theme looked at how mothers considered giving colostrum to their newborns</w:t>
      </w:r>
      <w:r w:rsidR="003E6900" w:rsidRPr="002F66C5">
        <w:t>,</w:t>
      </w:r>
      <w:r w:rsidRPr="002F66C5">
        <w:t xml:space="preserve"> </w:t>
      </w:r>
      <w:proofErr w:type="gramStart"/>
      <w:r w:rsidRPr="002F66C5">
        <w:t>taking into account</w:t>
      </w:r>
      <w:proofErr w:type="gramEnd"/>
      <w:r w:rsidRPr="002F66C5">
        <w:t xml:space="preserve"> their knowledge about its health benefits as well as their beliefs. </w:t>
      </w:r>
    </w:p>
    <w:p w14:paraId="6FD978DA" w14:textId="24F99C21" w:rsidR="00F55E98" w:rsidRPr="002F66C5" w:rsidRDefault="00F55E98" w:rsidP="00F55E98">
      <w:pPr>
        <w:pStyle w:val="Heading6"/>
        <w:spacing w:after="407"/>
        <w:ind w:left="-5"/>
      </w:pPr>
      <w:r w:rsidRPr="002F66C5">
        <w:lastRenderedPageBreak/>
        <w:t xml:space="preserve">Recognition of Colostrum's Nutritional Value </w:t>
      </w:r>
    </w:p>
    <w:p w14:paraId="04FE32EB" w14:textId="77777777" w:rsidR="00F55E98" w:rsidRPr="002F66C5" w:rsidRDefault="00F55E98" w:rsidP="00F55E98">
      <w:pPr>
        <w:spacing w:line="476" w:lineRule="auto"/>
        <w:ind w:left="-5" w:right="53"/>
      </w:pPr>
      <w:r w:rsidRPr="002F66C5">
        <w:t xml:space="preserve">Mothers in this study acknowledged the nutritional value of colostrum and considered it beneficial for their babies' health. </w:t>
      </w:r>
    </w:p>
    <w:p w14:paraId="26F40E41" w14:textId="77777777" w:rsidR="00F55E98" w:rsidRPr="002F66C5" w:rsidRDefault="00F55E98" w:rsidP="00F55E98">
      <w:pPr>
        <w:spacing w:after="148" w:line="487" w:lineRule="auto"/>
        <w:ind w:left="370" w:right="57"/>
      </w:pPr>
      <w:r w:rsidRPr="002F66C5">
        <w:rPr>
          <w:i/>
        </w:rPr>
        <w:t xml:space="preserve">"From what the midwives have told me during my ANC, the first milk that comes out immediately after I deliver is very nutritious and good for the health of the baby." [SVD 01] </w:t>
      </w:r>
    </w:p>
    <w:p w14:paraId="7BD3A5E2" w14:textId="77777777" w:rsidR="00F55E98" w:rsidRPr="002F66C5" w:rsidRDefault="00F55E98" w:rsidP="00F55E98">
      <w:pPr>
        <w:spacing w:after="412" w:line="259" w:lineRule="auto"/>
        <w:ind w:left="360" w:firstLine="0"/>
        <w:jc w:val="left"/>
      </w:pPr>
      <w:r w:rsidRPr="002F66C5">
        <w:rPr>
          <w:i/>
        </w:rPr>
        <w:t xml:space="preserve"> </w:t>
      </w:r>
    </w:p>
    <w:p w14:paraId="018FB9E1" w14:textId="21D7D043" w:rsidR="00F55E98" w:rsidRPr="002F66C5" w:rsidRDefault="00F55E98" w:rsidP="00F55E98">
      <w:pPr>
        <w:spacing w:after="148" w:line="487" w:lineRule="auto"/>
        <w:ind w:right="57"/>
      </w:pPr>
      <w:r w:rsidRPr="002F66C5">
        <w:rPr>
          <w:b/>
        </w:rPr>
        <w:t xml:space="preserve">  </w:t>
      </w:r>
      <w:r w:rsidRPr="002F66C5">
        <w:rPr>
          <w:i/>
        </w:rPr>
        <w:t>"I learn it is very good for the baby</w:t>
      </w:r>
      <w:r w:rsidR="00DD0190" w:rsidRPr="002F66C5">
        <w:rPr>
          <w:i/>
        </w:rPr>
        <w:t>,</w:t>
      </w:r>
      <w:r w:rsidRPr="002F66C5">
        <w:rPr>
          <w:i/>
        </w:rPr>
        <w:t xml:space="preserve"> and you should ensure that after delivery</w:t>
      </w:r>
      <w:r w:rsidR="00DD0190" w:rsidRPr="002F66C5">
        <w:rPr>
          <w:i/>
        </w:rPr>
        <w:t>,</w:t>
      </w:r>
      <w:r w:rsidRPr="002F66C5">
        <w:rPr>
          <w:i/>
        </w:rPr>
        <w:t xml:space="preserve"> your child takes that particular yellow milk because it has health benefits to the child." [C/S 09] </w:t>
      </w:r>
    </w:p>
    <w:p w14:paraId="01DA9A13" w14:textId="77777777" w:rsidR="00F55E98" w:rsidRPr="002F66C5" w:rsidRDefault="00F55E98" w:rsidP="00F55E98">
      <w:pPr>
        <w:spacing w:after="412" w:line="259" w:lineRule="auto"/>
        <w:ind w:left="715" w:right="57"/>
      </w:pPr>
      <w:r w:rsidRPr="002F66C5">
        <w:rPr>
          <w:i/>
        </w:rPr>
        <w:t xml:space="preserve">“I think it is good to give it because I heard it prevents diseases”. [SVD 11] </w:t>
      </w:r>
    </w:p>
    <w:p w14:paraId="3A557A42" w14:textId="77777777" w:rsidR="00F55E98" w:rsidRPr="002F66C5" w:rsidRDefault="00F55E98" w:rsidP="00F55E98">
      <w:pPr>
        <w:pStyle w:val="Heading6"/>
        <w:spacing w:after="407"/>
        <w:ind w:left="-5"/>
      </w:pPr>
      <w:r w:rsidRPr="002F66C5">
        <w:t xml:space="preserve">4.6.2 Uncertainty about Colostrum and its </w:t>
      </w:r>
      <w:proofErr w:type="spellStart"/>
      <w:r w:rsidRPr="002F66C5">
        <w:t>colour</w:t>
      </w:r>
      <w:proofErr w:type="spellEnd"/>
      <w:r w:rsidRPr="002F66C5">
        <w:t xml:space="preserve"> </w:t>
      </w:r>
    </w:p>
    <w:p w14:paraId="7C401385" w14:textId="15A00E17" w:rsidR="00F55E98" w:rsidRPr="002F66C5" w:rsidRDefault="00F55E98" w:rsidP="00F55E98">
      <w:pPr>
        <w:spacing w:after="160" w:line="477" w:lineRule="auto"/>
        <w:ind w:left="-15" w:right="53" w:firstLine="720"/>
      </w:pPr>
      <w:r w:rsidRPr="002F66C5">
        <w:t xml:space="preserve">In this subtheme, mothers admit uncertainty about colostrum, stating that they do not know much about it but are willing to provide it because it is the first milk produced after birth. Although all the mothers demonstrated </w:t>
      </w:r>
      <w:r w:rsidR="00B76442" w:rsidRPr="002F66C5">
        <w:t xml:space="preserve">a </w:t>
      </w:r>
      <w:r w:rsidRPr="002F66C5">
        <w:t>positive attitude about giving the first breastmilk (colostrum) to their newborn babies, some of them expressed concerns that</w:t>
      </w:r>
      <w:r w:rsidR="00B76442" w:rsidRPr="002F66C5">
        <w:t>,</w:t>
      </w:r>
      <w:r w:rsidRPr="002F66C5">
        <w:t xml:space="preserve"> from their experience, the yellowish appearance of colostrum </w:t>
      </w:r>
      <w:r w:rsidR="00B76442" w:rsidRPr="002F66C5">
        <w:t>has</w:t>
      </w:r>
      <w:r w:rsidRPr="002F66C5">
        <w:t xml:space="preserve"> often made other women perceive it as "dirty", and thus, do not want to give it </w:t>
      </w:r>
      <w:r w:rsidR="00B76442" w:rsidRPr="002F66C5">
        <w:t xml:space="preserve">to </w:t>
      </w:r>
      <w:r w:rsidRPr="002F66C5">
        <w:t xml:space="preserve">their babies.   </w:t>
      </w:r>
    </w:p>
    <w:p w14:paraId="4139C93B" w14:textId="38495708" w:rsidR="00F55E98" w:rsidRPr="002F66C5" w:rsidRDefault="00F55E98" w:rsidP="00F55E98">
      <w:pPr>
        <w:spacing w:after="252" w:line="259" w:lineRule="auto"/>
        <w:ind w:left="715" w:right="57"/>
      </w:pPr>
      <w:r w:rsidRPr="002F66C5">
        <w:rPr>
          <w:i/>
        </w:rPr>
        <w:t>"I don’t know much about it</w:t>
      </w:r>
      <w:r w:rsidR="00B76442" w:rsidRPr="002F66C5">
        <w:rPr>
          <w:i/>
        </w:rPr>
        <w:t>,</w:t>
      </w:r>
      <w:r w:rsidRPr="002F66C5">
        <w:rPr>
          <w:i/>
        </w:rPr>
        <w:t xml:space="preserve"> but I will give it because it is the first thing that comes out. </w:t>
      </w:r>
    </w:p>
    <w:p w14:paraId="60E9B645" w14:textId="77777777" w:rsidR="00F55E98" w:rsidRPr="002F66C5" w:rsidRDefault="00F55E98" w:rsidP="00F55E98">
      <w:pPr>
        <w:spacing w:after="412" w:line="259" w:lineRule="auto"/>
        <w:ind w:left="715" w:right="57"/>
      </w:pPr>
      <w:r w:rsidRPr="002F66C5">
        <w:rPr>
          <w:i/>
        </w:rPr>
        <w:t xml:space="preserve">And I don't know if it's good or not." [SVD 10] </w:t>
      </w:r>
    </w:p>
    <w:p w14:paraId="01026D1B" w14:textId="4343EE6C" w:rsidR="00F55E98" w:rsidRPr="002F66C5" w:rsidRDefault="00F55E98" w:rsidP="00F55E98">
      <w:pPr>
        <w:spacing w:after="413" w:line="259" w:lineRule="auto"/>
        <w:ind w:left="715" w:right="57"/>
      </w:pPr>
      <w:r w:rsidRPr="002F66C5">
        <w:rPr>
          <w:i/>
        </w:rPr>
        <w:t>"They feel that the yellow one is dirty</w:t>
      </w:r>
      <w:r w:rsidR="00B76442" w:rsidRPr="002F66C5">
        <w:rPr>
          <w:i/>
        </w:rPr>
        <w:t>,</w:t>
      </w:r>
      <w:r w:rsidRPr="002F66C5">
        <w:rPr>
          <w:i/>
        </w:rPr>
        <w:t xml:space="preserve"> and if you give </w:t>
      </w:r>
      <w:r w:rsidR="00B76442" w:rsidRPr="002F66C5">
        <w:rPr>
          <w:i/>
        </w:rPr>
        <w:t xml:space="preserve">it, </w:t>
      </w:r>
      <w:r w:rsidRPr="002F66C5">
        <w:rPr>
          <w:i/>
        </w:rPr>
        <w:t xml:space="preserve">it will worry the baby." [SVD 14] </w:t>
      </w:r>
    </w:p>
    <w:p w14:paraId="552057D5" w14:textId="41349A81" w:rsidR="00F55E98" w:rsidRPr="002F66C5" w:rsidRDefault="00F55E98" w:rsidP="00F55E98">
      <w:pPr>
        <w:spacing w:after="148" w:line="487" w:lineRule="auto"/>
        <w:ind w:left="715" w:right="57"/>
      </w:pPr>
      <w:r w:rsidRPr="002F66C5">
        <w:rPr>
          <w:i/>
        </w:rPr>
        <w:lastRenderedPageBreak/>
        <w:t xml:space="preserve">“Mostly when the breast milk is coming, the first one looks yellowish, people think it's bad. Especially if you go home, they will press and pour that one away. You start with the white one, but with the education, they made us understand that one is even the good one”. [SVD 08] </w:t>
      </w:r>
    </w:p>
    <w:p w14:paraId="43CBA71F" w14:textId="77777777" w:rsidR="000E61B9" w:rsidRPr="002F66C5" w:rsidRDefault="000E61B9" w:rsidP="00EF1170"/>
    <w:p w14:paraId="1703CF05" w14:textId="5BCFCCD7" w:rsidR="00F55E98" w:rsidRPr="002F66C5" w:rsidRDefault="00713AD2" w:rsidP="00EF1170">
      <w:pPr>
        <w:rPr>
          <w:b/>
          <w:bCs/>
        </w:rPr>
      </w:pPr>
      <w:r w:rsidRPr="002F66C5">
        <w:rPr>
          <w:b/>
          <w:bCs/>
        </w:rPr>
        <w:t xml:space="preserve">DISCUSSION </w:t>
      </w:r>
    </w:p>
    <w:p w14:paraId="291A07B7" w14:textId="370610F4" w:rsidR="001E69F2" w:rsidRPr="002F66C5" w:rsidRDefault="001E69F2" w:rsidP="001E69F2">
      <w:pPr>
        <w:spacing w:after="157" w:line="479" w:lineRule="auto"/>
        <w:ind w:left="-15" w:right="53" w:firstLine="0"/>
      </w:pPr>
      <w:r w:rsidRPr="002F66C5">
        <w:t xml:space="preserve">This study explored the knowledge and attitude of mothers towards early initiation of breastfeeding among mothers who delivered at Tamale Teaching Hospital (TTH). Discussion of findings was done in line with the main objective of the study. </w:t>
      </w:r>
    </w:p>
    <w:p w14:paraId="173BA95B" w14:textId="77777777" w:rsidR="001E69F2" w:rsidRPr="002F66C5" w:rsidRDefault="001E69F2" w:rsidP="001E69F2">
      <w:pPr>
        <w:spacing w:after="157" w:line="479" w:lineRule="auto"/>
        <w:ind w:left="-15" w:right="53" w:firstLine="0"/>
        <w:rPr>
          <w:b/>
          <w:bCs/>
        </w:rPr>
      </w:pPr>
      <w:r w:rsidRPr="002F66C5">
        <w:rPr>
          <w:b/>
          <w:bCs/>
        </w:rPr>
        <w:t xml:space="preserve">Knowledge of mothers on early initiation of breastfeeding  </w:t>
      </w:r>
    </w:p>
    <w:p w14:paraId="3D871CB3" w14:textId="251E51FA" w:rsidR="00C32B73" w:rsidRPr="002F66C5" w:rsidRDefault="00C32B73" w:rsidP="001E69F2">
      <w:pPr>
        <w:spacing w:after="157" w:line="479" w:lineRule="auto"/>
        <w:ind w:left="-15" w:right="53" w:firstLine="0"/>
      </w:pPr>
      <w:r w:rsidRPr="002F66C5">
        <w:t>The mothers in this study generally understood early breastfeeding initiation to mean the practice of starting to breastfeed their babies immediately after birth, often within the first hour after delivery. This understanding is in line with the World Health Organization (2018) guidelines</w:t>
      </w:r>
      <w:r w:rsidR="009D4B71" w:rsidRPr="002F66C5">
        <w:t>,</w:t>
      </w:r>
      <w:r w:rsidRPr="002F66C5">
        <w:t xml:space="preserve"> which recommend that mothers should “initiate breastfeeding within the first hour of birth to provide the newborn with colostrum, the nutrient-rich first milk.” (World Health Organization, 2018). This understanding is critical because colostrum is packed with immune-boosting properties and serves as the baby's first vaccine against infections (Martens et al., 2016). Timeliness in breastfeeding initiation is extremely important because studies show that during this initial hour, the baby is often in a state of alertness and readiness to feed, making it easier for them to latch onto the breast effectively (Beauregard et al., 2019; </w:t>
      </w:r>
      <w:proofErr w:type="spellStart"/>
      <w:r w:rsidRPr="002F66C5">
        <w:t>Claesson</w:t>
      </w:r>
      <w:proofErr w:type="spellEnd"/>
      <w:r w:rsidRPr="002F66C5">
        <w:t xml:space="preserve"> et al., 2018; Hunter &amp; </w:t>
      </w:r>
      <w:proofErr w:type="spellStart"/>
      <w:r w:rsidRPr="002F66C5">
        <w:t>Cattelona</w:t>
      </w:r>
      <w:proofErr w:type="spellEnd"/>
      <w:r w:rsidRPr="002F66C5">
        <w:t xml:space="preserve">, 2014). The awareness of the mothers on the required </w:t>
      </w:r>
      <w:r w:rsidR="00F812D4" w:rsidRPr="002F66C5">
        <w:t>one-hour</w:t>
      </w:r>
      <w:r w:rsidRPr="002F66C5">
        <w:t xml:space="preserve"> timeframe within which breastfeeding should be initiated is encouraging</w:t>
      </w:r>
      <w:r w:rsidR="00F812D4" w:rsidRPr="002F66C5">
        <w:t>,</w:t>
      </w:r>
      <w:r w:rsidRPr="002F66C5">
        <w:t xml:space="preserve"> given that research shows that only 1 in every 5 </w:t>
      </w:r>
      <w:r w:rsidRPr="002F66C5">
        <w:lastRenderedPageBreak/>
        <w:t>newborn mothers in sub-Saharan Africa know of the required timeline post-delivery within which they are supposed to put their babies to the breast to feed (</w:t>
      </w:r>
      <w:proofErr w:type="spellStart"/>
      <w:r w:rsidRPr="002F66C5">
        <w:t>Victora</w:t>
      </w:r>
      <w:proofErr w:type="spellEnd"/>
      <w:r w:rsidRPr="002F66C5">
        <w:t xml:space="preserve"> et al., 2016). </w:t>
      </w:r>
    </w:p>
    <w:p w14:paraId="4EE08E52" w14:textId="6A37F794" w:rsidR="00C32B73" w:rsidRPr="002F66C5" w:rsidRDefault="00C32B73" w:rsidP="009D4B71">
      <w:pPr>
        <w:spacing w:after="160" w:line="477" w:lineRule="auto"/>
        <w:ind w:left="-5" w:right="53"/>
      </w:pPr>
      <w:r w:rsidRPr="002F66C5">
        <w:t xml:space="preserve">Literature on mothers’ awareness of the required timing for early breastfeeding indicates there is </w:t>
      </w:r>
      <w:r w:rsidR="00AD0493" w:rsidRPr="002F66C5">
        <w:t>higher</w:t>
      </w:r>
      <w:r w:rsidRPr="002F66C5">
        <w:t xml:space="preserve"> awareness of the practice in developed countries than in developing countries</w:t>
      </w:r>
      <w:r w:rsidR="00AD0493" w:rsidRPr="002F66C5">
        <w:t>,</w:t>
      </w:r>
      <w:r w:rsidRPr="002F66C5">
        <w:t xml:space="preserve"> such as Ghana.  It is</w:t>
      </w:r>
      <w:r w:rsidR="006641CE" w:rsidRPr="002F66C5">
        <w:t>,</w:t>
      </w:r>
      <w:r w:rsidRPr="002F66C5">
        <w:t xml:space="preserve"> however</w:t>
      </w:r>
      <w:r w:rsidR="00AD0493" w:rsidRPr="002F66C5">
        <w:t>,</w:t>
      </w:r>
      <w:r w:rsidRPr="002F66C5">
        <w:t xml:space="preserve"> important to note that in this study, the mothers demonstrated </w:t>
      </w:r>
      <w:r w:rsidR="00AD0493" w:rsidRPr="002F66C5">
        <w:t xml:space="preserve">an </w:t>
      </w:r>
      <w:r w:rsidRPr="002F66C5">
        <w:t xml:space="preserve">adequate understanding of the timeliness of early breastfeeding initiation and colostrum feeding </w:t>
      </w:r>
      <w:r w:rsidR="006641CE" w:rsidRPr="002F66C5">
        <w:t>compared to</w:t>
      </w:r>
      <w:r w:rsidRPr="002F66C5">
        <w:t xml:space="preserve"> what was found in a related study carried out in Pakistan (a developing country in the Middle East) by Aisha et al., (2016). In that study, only 14% of the women knew that the appropriate time for breastfeeding initiation was immediately after the birth (1/2 to 1hour), </w:t>
      </w:r>
      <w:r w:rsidR="006641CE" w:rsidRPr="002F66C5">
        <w:t>while</w:t>
      </w:r>
      <w:r w:rsidRPr="002F66C5">
        <w:t xml:space="preserve"> as </w:t>
      </w:r>
      <w:r w:rsidR="006641CE" w:rsidRPr="002F66C5">
        <w:t>many</w:t>
      </w:r>
      <w:r w:rsidRPr="002F66C5">
        <w:t xml:space="preserve"> as 86% of them started feeding 6-24 hours after delivery. Furthermore, mothers in this study were of the view that immediate breastfeeding initiation after delivery was their first act of care to address </w:t>
      </w:r>
      <w:r w:rsidR="006641CE" w:rsidRPr="002F66C5">
        <w:t xml:space="preserve">the </w:t>
      </w:r>
      <w:r w:rsidRPr="002F66C5">
        <w:t>hunger their babies may be feeling during those early moments after delivery. This view aligns with the innate feeding instincts of infants. Babies are born with a strong urge to feed shortly after delivery. This instinctual beh</w:t>
      </w:r>
      <w:bookmarkStart w:id="1" w:name="_GoBack"/>
      <w:bookmarkEnd w:id="1"/>
      <w:r w:rsidRPr="002F66C5">
        <w:t xml:space="preserve">avior, often referred to as the "breast crawl," involves the baby's active search for the breast and their ability to latch onto the nipple (Hailemariam et al., 2015). Therefore, having an appreciable understanding of this hunger drive has been shown to influence the desire of mothers to respond promptly to their baby's needs by providing the essential nourishment and comfort required in the early hours and days of life (Ballard &amp; Morrow, 2013). </w:t>
      </w:r>
    </w:p>
    <w:p w14:paraId="17C0B92E" w14:textId="2A38703D" w:rsidR="00C32B73" w:rsidRPr="002F66C5" w:rsidRDefault="00C32B73" w:rsidP="00C32B73">
      <w:pPr>
        <w:spacing w:after="160" w:line="477" w:lineRule="auto"/>
        <w:ind w:left="-5" w:right="53"/>
      </w:pPr>
      <w:r w:rsidRPr="002F66C5">
        <w:t xml:space="preserve"> </w:t>
      </w:r>
      <w:proofErr w:type="spellStart"/>
      <w:r w:rsidRPr="002F66C5">
        <w:t>Kuswara</w:t>
      </w:r>
      <w:proofErr w:type="spellEnd"/>
      <w:r w:rsidRPr="002F66C5">
        <w:t xml:space="preserve"> et al. (2021) argued that mothers’ understanding of the significance of initiating breastfeeding helps them to prioritize this practice and work with healthcare providers to ensure timely initiation, which in the long term enhances the health outcomes for both themselves and their infants. The puerperal mothers in this study demonstrated adequate knowledge </w:t>
      </w:r>
      <w:r w:rsidR="00084315" w:rsidRPr="002F66C5">
        <w:t>of</w:t>
      </w:r>
      <w:r w:rsidRPr="002F66C5">
        <w:t xml:space="preserve"> multiple health and psycho-social benefits associated with early initiation of breastfeeding. These included </w:t>
      </w:r>
      <w:r w:rsidRPr="002F66C5">
        <w:lastRenderedPageBreak/>
        <w:t xml:space="preserve">protection against illnesses, child cognitive development, strengthening of the mother-child bond, facilitation of uterine contraction, improvement in child cognitive development, and provision of all essential nutrients their babies need for growth. These findings are consistent with the numerous health benefits associated with early breastfeeding initiation as documented in previous research (Horta et al., 2007; Edmond et al., 2006; </w:t>
      </w:r>
      <w:proofErr w:type="spellStart"/>
      <w:r w:rsidRPr="002F66C5">
        <w:t>Victora</w:t>
      </w:r>
      <w:proofErr w:type="spellEnd"/>
      <w:r w:rsidRPr="002F66C5">
        <w:t xml:space="preserve"> et al., 2016).  </w:t>
      </w:r>
    </w:p>
    <w:p w14:paraId="578CE7EF" w14:textId="5BE40274" w:rsidR="00C32B73" w:rsidRPr="002F66C5" w:rsidRDefault="00C32B73" w:rsidP="006641CE">
      <w:pPr>
        <w:spacing w:after="156" w:line="480" w:lineRule="auto"/>
        <w:ind w:left="-15" w:right="53" w:firstLine="0"/>
      </w:pPr>
      <w:r w:rsidRPr="002F66C5">
        <w:t xml:space="preserve">Early breastfeeding initiation helps prevent childhood illnesses, particularly infectious diseases, because colostrum contains immune factors that protect the infant (Abie &amp; </w:t>
      </w:r>
      <w:proofErr w:type="spellStart"/>
      <w:r w:rsidRPr="002F66C5">
        <w:t>Goshu</w:t>
      </w:r>
      <w:proofErr w:type="spellEnd"/>
      <w:r w:rsidRPr="002F66C5">
        <w:t xml:space="preserve">, 2019). Early initiation of breastfeeding offers various health benefits, such as enhanced immunity against infections, lowered susceptibility to childhood illnesses like </w:t>
      </w:r>
      <w:proofErr w:type="spellStart"/>
      <w:r w:rsidRPr="002F66C5">
        <w:t>diarrhoea</w:t>
      </w:r>
      <w:proofErr w:type="spellEnd"/>
      <w:r w:rsidRPr="002F66C5">
        <w:t xml:space="preserve">, and overall improved child survival rates (Edmond et al., 2006; </w:t>
      </w:r>
      <w:proofErr w:type="spellStart"/>
      <w:r w:rsidRPr="002F66C5">
        <w:t>Oot</w:t>
      </w:r>
      <w:proofErr w:type="spellEnd"/>
      <w:r w:rsidRPr="002F66C5">
        <w:t xml:space="preserve"> et al., 2017). Colostrum which is the first milk produced after delivery is rich in in immunoglobulin G, which makes it’s the “best soldier” in protecting or safeguarding newborns against infections (Abie &amp; </w:t>
      </w:r>
      <w:proofErr w:type="spellStart"/>
      <w:r w:rsidRPr="002F66C5">
        <w:t>Goshu</w:t>
      </w:r>
      <w:proofErr w:type="spellEnd"/>
      <w:r w:rsidRPr="002F66C5">
        <w:t>, 2019), and there is vast evidence that giving colostrum to newborn babies can significantly reduce the risk of viral, bacterial, fungal and protozoan infections which infants are highly susceptible to (</w:t>
      </w:r>
      <w:proofErr w:type="spellStart"/>
      <w:r w:rsidRPr="002F66C5">
        <w:t>Conneely</w:t>
      </w:r>
      <w:proofErr w:type="spellEnd"/>
      <w:r w:rsidRPr="002F66C5">
        <w:t xml:space="preserve"> et al., 2014; </w:t>
      </w:r>
      <w:proofErr w:type="spellStart"/>
      <w:r w:rsidRPr="002F66C5">
        <w:t>Liben</w:t>
      </w:r>
      <w:proofErr w:type="spellEnd"/>
      <w:r w:rsidRPr="002F66C5">
        <w:t xml:space="preserve"> et al., 2016).  According to </w:t>
      </w:r>
      <w:proofErr w:type="spellStart"/>
      <w:r w:rsidRPr="002F66C5">
        <w:t>Menchetti</w:t>
      </w:r>
      <w:proofErr w:type="spellEnd"/>
      <w:r w:rsidRPr="002F66C5">
        <w:t xml:space="preserve"> et al. (2016), children who are deprived of colostrum are at a higher likelihood of experiencing a myriad of health issues, including increased susceptibility to infections, stunted growth, underweight conditions, and wasting (cachexia). </w:t>
      </w:r>
    </w:p>
    <w:p w14:paraId="043695EE" w14:textId="7E2748E1" w:rsidR="00C32B73" w:rsidRPr="002F66C5" w:rsidRDefault="00C32B73" w:rsidP="006641CE">
      <w:pPr>
        <w:spacing w:after="153" w:line="481" w:lineRule="auto"/>
        <w:ind w:left="-15" w:right="53" w:firstLine="0"/>
      </w:pPr>
      <w:r w:rsidRPr="002F66C5">
        <w:t>There was also a strong emphasis on the emotional bond between mother and child. This is in line with findings reported in previous research indicating that skin-to-skin contact and early breastfeeding enhance maternal-infant bonding and promote secure attachment (</w:t>
      </w:r>
      <w:proofErr w:type="spellStart"/>
      <w:r w:rsidRPr="002F66C5">
        <w:t>Ghanbari-Homayi</w:t>
      </w:r>
      <w:proofErr w:type="spellEnd"/>
      <w:r w:rsidRPr="002F66C5">
        <w:t xml:space="preserve"> et al., 2020; </w:t>
      </w:r>
      <w:proofErr w:type="spellStart"/>
      <w:r w:rsidRPr="002F66C5">
        <w:t>Lyellu</w:t>
      </w:r>
      <w:proofErr w:type="spellEnd"/>
      <w:r w:rsidRPr="002F66C5">
        <w:t xml:space="preserve"> et al., 2020; Safari et al., 2018). Evidence from clinical trials further indicates that the strength of this emotional bond established between a mother and her newborn baby during those early hours after delivery is a key predictor of the practice of exclusive </w:t>
      </w:r>
      <w:r w:rsidRPr="002F66C5">
        <w:lastRenderedPageBreak/>
        <w:t>breastfeeding and continued breastfeeding in the first 23 months of the child’s life (</w:t>
      </w:r>
      <w:proofErr w:type="spellStart"/>
      <w:r w:rsidRPr="002F66C5">
        <w:t>Lyellu</w:t>
      </w:r>
      <w:proofErr w:type="spellEnd"/>
      <w:r w:rsidRPr="002F66C5">
        <w:t xml:space="preserve"> et al., 2020; UNICEF, 2016).  Moreover, DeWitt et al. (2017) observed that “early feeding interactions between mother and infant may result in more positive feeding experiences and produce greater maternal sensitivity and responsiveness to infant needs”. Participants’ knowledge of the role </w:t>
      </w:r>
      <w:r w:rsidR="00676BDE" w:rsidRPr="002F66C5">
        <w:t xml:space="preserve">of </w:t>
      </w:r>
      <w:r w:rsidRPr="002F66C5">
        <w:t>EIB in uterine contraction and maternal well-being is consistent with established medical knowledge. Early initiation of breastfeeding stimulates the release of the hormone oxytocin (Edmond et al., 2006).  The release of oxytocin facilitates the contraction of the uterus</w:t>
      </w:r>
      <w:r w:rsidR="006641CE" w:rsidRPr="002F66C5">
        <w:t>,</w:t>
      </w:r>
      <w:r w:rsidRPr="002F66C5">
        <w:t xml:space="preserve"> which helps to reduce the risk of the woman suffering prolonged postpartum hemorrhage (</w:t>
      </w:r>
      <w:proofErr w:type="spellStart"/>
      <w:r w:rsidRPr="002F66C5">
        <w:t>Sobhy</w:t>
      </w:r>
      <w:proofErr w:type="spellEnd"/>
      <w:r w:rsidRPr="002F66C5">
        <w:t xml:space="preserve"> &amp; </w:t>
      </w:r>
      <w:proofErr w:type="spellStart"/>
      <w:r w:rsidRPr="002F66C5">
        <w:t>Mohame</w:t>
      </w:r>
      <w:proofErr w:type="spellEnd"/>
      <w:r w:rsidRPr="002F66C5">
        <w:t xml:space="preserve">, 2014). The sources of information mentioned in the study, including healthcare workers, family members, and friends, are well-documented channels for maternal education on breastfeeding. Healthcare providers, especially midwives and nurses, play a pivotal role in imparting knowledge and guidance during antenatal care sessions. This aligns with global initiatives promoting the "Ten Steps to Successful Breastfeeding" for maternity facilities, which emphasize the importance of healthcare staff in supporting breastfeeding (Rollins et al., 2016). The influence of family members, such as mothers and sisters, is also consistent with previous research that recognizes the impact of social networks on maternal breastfeeding practices (Tadesse &amp; </w:t>
      </w:r>
      <w:proofErr w:type="spellStart"/>
      <w:r w:rsidRPr="002F66C5">
        <w:t>Bolka</w:t>
      </w:r>
      <w:proofErr w:type="spellEnd"/>
      <w:r w:rsidRPr="002F66C5">
        <w:t xml:space="preserve">, 2019). Peer support, as mentioned in the study, further strengthens the idea that mothers learn from their social circles, highlighting the importance of promoting breastfeeding within communities. </w:t>
      </w:r>
    </w:p>
    <w:p w14:paraId="3D22799E" w14:textId="5DEA6999" w:rsidR="00C32B73" w:rsidRPr="002F66C5" w:rsidRDefault="00C32B73" w:rsidP="00DB602B">
      <w:pPr>
        <w:pStyle w:val="Heading2"/>
        <w:spacing w:before="0" w:line="360" w:lineRule="auto"/>
        <w:ind w:left="-5"/>
        <w:rPr>
          <w:rFonts w:asciiTheme="majorBidi" w:hAnsiTheme="majorBidi"/>
          <w:b/>
          <w:bCs/>
          <w:color w:val="auto"/>
          <w:sz w:val="24"/>
          <w:szCs w:val="24"/>
        </w:rPr>
      </w:pPr>
      <w:bookmarkStart w:id="2" w:name="_Toc88671"/>
      <w:r w:rsidRPr="002F66C5">
        <w:rPr>
          <w:rFonts w:asciiTheme="majorBidi" w:hAnsiTheme="majorBidi"/>
          <w:b/>
          <w:bCs/>
          <w:color w:val="auto"/>
          <w:sz w:val="24"/>
          <w:szCs w:val="24"/>
        </w:rPr>
        <w:t xml:space="preserve">Attitude of the </w:t>
      </w:r>
      <w:r w:rsidR="00C9482E" w:rsidRPr="002F66C5">
        <w:rPr>
          <w:rFonts w:asciiTheme="majorBidi" w:hAnsiTheme="majorBidi"/>
          <w:b/>
          <w:bCs/>
          <w:color w:val="auto"/>
          <w:sz w:val="24"/>
          <w:szCs w:val="24"/>
        </w:rPr>
        <w:t>mothers</w:t>
      </w:r>
      <w:r w:rsidRPr="002F66C5">
        <w:rPr>
          <w:rFonts w:asciiTheme="majorBidi" w:hAnsiTheme="majorBidi"/>
          <w:b/>
          <w:bCs/>
          <w:color w:val="auto"/>
          <w:sz w:val="24"/>
          <w:szCs w:val="24"/>
        </w:rPr>
        <w:t xml:space="preserve"> towards Early Initiation of </w:t>
      </w:r>
      <w:r w:rsidR="00C9482E" w:rsidRPr="002F66C5">
        <w:rPr>
          <w:rFonts w:asciiTheme="majorBidi" w:hAnsiTheme="majorBidi"/>
          <w:b/>
          <w:bCs/>
          <w:color w:val="auto"/>
          <w:sz w:val="24"/>
          <w:szCs w:val="24"/>
        </w:rPr>
        <w:t>Breastfeeding</w:t>
      </w:r>
      <w:r w:rsidRPr="002F66C5">
        <w:rPr>
          <w:rFonts w:asciiTheme="majorBidi" w:hAnsiTheme="majorBidi"/>
          <w:b/>
          <w:bCs/>
          <w:color w:val="auto"/>
          <w:sz w:val="24"/>
          <w:szCs w:val="24"/>
        </w:rPr>
        <w:t xml:space="preserve"> </w:t>
      </w:r>
      <w:bookmarkEnd w:id="2"/>
    </w:p>
    <w:p w14:paraId="6EA0780A" w14:textId="0A872812" w:rsidR="00C32B73" w:rsidRPr="002F66C5" w:rsidRDefault="00C32B73" w:rsidP="00224DBC">
      <w:pPr>
        <w:spacing w:after="155" w:line="477" w:lineRule="auto"/>
        <w:ind w:left="-15" w:right="53" w:firstLine="0"/>
      </w:pPr>
      <w:r w:rsidRPr="002F66C5">
        <w:t xml:space="preserve">The main motivation that drove most of the mothers to initiate breastfeeding shortly after delivery was their belief that babies are born hungry and thus would need nourishment once born into the world.  EIB practice among the women was also motivated by their maternal sense of </w:t>
      </w:r>
      <w:r w:rsidRPr="002F66C5">
        <w:lastRenderedPageBreak/>
        <w:t>responsibility and care for their newborns</w:t>
      </w:r>
      <w:r w:rsidR="00224DBC" w:rsidRPr="002F66C5">
        <w:t>,</w:t>
      </w:r>
      <w:r w:rsidRPr="002F66C5">
        <w:t xml:space="preserve"> as evident in their eagerness to provide their infants with their first taste of breast milk within moments of birth. This was manifested by the desire to ensure their babies received essential colostrum, a vital component of early breast milk known for its immunological properties (Edmond et al., 2006). Sharma (2017) describes the first hour after birth as the “golden hour” of the neonate’s life when the </w:t>
      </w:r>
      <w:r w:rsidR="00224DBC" w:rsidRPr="002F66C5">
        <w:t>high-quality</w:t>
      </w:r>
      <w:r w:rsidRPr="002F66C5">
        <w:t xml:space="preserve"> and nutrient-rich colostrum can do a lot in preparing them for life outside of the womb.   </w:t>
      </w:r>
    </w:p>
    <w:p w14:paraId="1D2A0914" w14:textId="558B60B7" w:rsidR="00C32B73" w:rsidRPr="002F66C5" w:rsidRDefault="00C32B73" w:rsidP="00224DBC">
      <w:pPr>
        <w:spacing w:after="160" w:line="477" w:lineRule="auto"/>
        <w:ind w:left="-15" w:right="53" w:firstLine="0"/>
      </w:pPr>
      <w:r w:rsidRPr="002F66C5">
        <w:t xml:space="preserve">The study identified positive attitudes among the mothers regarding their willingness </w:t>
      </w:r>
      <w:r w:rsidR="00224DBC" w:rsidRPr="002F66C5">
        <w:t xml:space="preserve">to </w:t>
      </w:r>
      <w:r w:rsidRPr="002F66C5">
        <w:t>give colostrum, the first milk produced after birth</w:t>
      </w:r>
      <w:r w:rsidR="00C9482E" w:rsidRPr="002F66C5">
        <w:t>,</w:t>
      </w:r>
      <w:r w:rsidRPr="002F66C5">
        <w:t xml:space="preserve"> to their babies. Many of them recognized its nutritional value and health benefits for their babies. This positive attitudinal tendency of the mothers is encouraging because colostrum feeding has been shown to have significant impacts on the immediate and future health of newborn infants</w:t>
      </w:r>
      <w:r w:rsidR="00C9482E" w:rsidRPr="002F66C5">
        <w:t>,</w:t>
      </w:r>
      <w:r w:rsidRPr="002F66C5">
        <w:t xml:space="preserve"> especially in developing countries like Ghana with high infant malnutrition rates and prevalence of infectious diseases leading to high incidences of mortality among children under five years old (Aisha et al., 2016).  Some mothers expressed uncertainty about colostrum but were still willing to provide it due to its status as the first milk after birth, showing their openness to the practice. However, a unique aspect emerged in the form of concerns about colostrum's yellowish color. Some mothers noted that others perceived it as "dirty" and tended to discard it, opting for the white milk instead. This observation sheds light on potential cultural beliefs and practices that may affect mothers' attitudes towards colostrum, emphasizing the importance of addressing cultural factors in promoting EIB (</w:t>
      </w:r>
      <w:proofErr w:type="spellStart"/>
      <w:r w:rsidRPr="002F66C5">
        <w:t>Faruque</w:t>
      </w:r>
      <w:proofErr w:type="spellEnd"/>
      <w:r w:rsidRPr="002F66C5">
        <w:t xml:space="preserve"> et al., 2017). </w:t>
      </w:r>
    </w:p>
    <w:p w14:paraId="63431BC2" w14:textId="00C1209C" w:rsidR="00713AD2" w:rsidRPr="002F66C5" w:rsidRDefault="00C32B73" w:rsidP="00C9482E">
      <w:pPr>
        <w:spacing w:line="360" w:lineRule="auto"/>
      </w:pPr>
      <w:r w:rsidRPr="002F66C5">
        <w:t xml:space="preserve">Mothers in this study reported overwhelmingly positive emotional responses to initiating breastfeeding early. They described feelings of joy, happiness, and excitement during these tender moments with their infants. These emotional responses affirm the earlier studies of </w:t>
      </w:r>
      <w:proofErr w:type="spellStart"/>
      <w:r w:rsidRPr="002F66C5">
        <w:t>GhanbariHomayi</w:t>
      </w:r>
      <w:proofErr w:type="spellEnd"/>
      <w:r w:rsidRPr="002F66C5">
        <w:t xml:space="preserve"> et al. (2020) and </w:t>
      </w:r>
      <w:proofErr w:type="spellStart"/>
      <w:r w:rsidRPr="002F66C5">
        <w:t>Widström</w:t>
      </w:r>
      <w:proofErr w:type="spellEnd"/>
      <w:r w:rsidRPr="002F66C5">
        <w:t xml:space="preserve"> et al. (2011)</w:t>
      </w:r>
      <w:r w:rsidR="00881004" w:rsidRPr="002F66C5">
        <w:t>,</w:t>
      </w:r>
      <w:r w:rsidRPr="002F66C5">
        <w:t xml:space="preserve"> which both reported that the joy of successful delivery often elicits excitement in neonatal mothers and </w:t>
      </w:r>
      <w:r w:rsidR="00881004" w:rsidRPr="002F66C5">
        <w:t>drives</w:t>
      </w:r>
      <w:r w:rsidRPr="002F66C5">
        <w:t xml:space="preserve"> a desire to establish </w:t>
      </w:r>
      <w:r w:rsidR="007F7AD1" w:rsidRPr="002F66C5">
        <w:t xml:space="preserve">a </w:t>
      </w:r>
      <w:r w:rsidRPr="002F66C5">
        <w:lastRenderedPageBreak/>
        <w:t>strong</w:t>
      </w:r>
      <w:r w:rsidR="00881004" w:rsidRPr="002F66C5">
        <w:t>,</w:t>
      </w:r>
      <w:r w:rsidRPr="002F66C5">
        <w:t xml:space="preserve"> profound emotional connection with babies through mothering acts like breastfeeding.   Even among </w:t>
      </w:r>
      <w:r w:rsidR="00881004" w:rsidRPr="002F66C5">
        <w:t>mothers</w:t>
      </w:r>
      <w:r w:rsidRPr="002F66C5">
        <w:t xml:space="preserve"> who acknowledged minor discomforts</w:t>
      </w:r>
      <w:r w:rsidR="007B205B">
        <w:t>, such as pain or tenderness, during the initiation of breastfeeding</w:t>
      </w:r>
      <w:r w:rsidRPr="002F66C5">
        <w:t xml:space="preserve">, they emphasized that these discomforts did not diminish the overall positive emotional experience. This revelation supports the notion that the value of emotional bonding mothers </w:t>
      </w:r>
      <w:proofErr w:type="gramStart"/>
      <w:r w:rsidR="007C24DC" w:rsidRPr="002F66C5">
        <w:t>feel</w:t>
      </w:r>
      <w:proofErr w:type="gramEnd"/>
      <w:r w:rsidRPr="002F66C5">
        <w:t xml:space="preserve"> in breastfeeding their babies often outweighs any temporary physical discomfort they may feel in the process (De Chateau &amp; </w:t>
      </w:r>
      <w:proofErr w:type="spellStart"/>
      <w:r w:rsidRPr="002F66C5">
        <w:t>Wiberg</w:t>
      </w:r>
      <w:proofErr w:type="spellEnd"/>
      <w:r w:rsidRPr="002F66C5">
        <w:t xml:space="preserve">, 2017). </w:t>
      </w:r>
    </w:p>
    <w:p w14:paraId="7D0AF2C7" w14:textId="77777777" w:rsidR="00C32B73" w:rsidRPr="002F66C5" w:rsidRDefault="00C32B73" w:rsidP="00C9482E">
      <w:pPr>
        <w:spacing w:line="360" w:lineRule="auto"/>
      </w:pPr>
    </w:p>
    <w:p w14:paraId="22676521" w14:textId="5A82EF06" w:rsidR="00C32B73" w:rsidRPr="002F66C5" w:rsidRDefault="00C32B73" w:rsidP="00C32B73">
      <w:pPr>
        <w:rPr>
          <w:b/>
          <w:bCs/>
        </w:rPr>
      </w:pPr>
      <w:r w:rsidRPr="002F66C5">
        <w:rPr>
          <w:b/>
          <w:bCs/>
        </w:rPr>
        <w:t xml:space="preserve">CONCLUSION </w:t>
      </w:r>
    </w:p>
    <w:p w14:paraId="063193F7" w14:textId="5505FC66" w:rsidR="00C32B73" w:rsidRDefault="007F7AD1" w:rsidP="007F7AD1">
      <w:pPr>
        <w:spacing w:line="478" w:lineRule="auto"/>
        <w:ind w:right="53"/>
      </w:pPr>
      <w:r w:rsidRPr="002F66C5">
        <w:t>The puerperal mothers in this study had varying levels of understanding regarding what EIB entails. While some mothers correctly associated EIB with initiating breastfeeding immediately after birth, others had a less precise understanding of the practice. Some of them inadvertently confused EIB with exclusive breastfeeding, and others lacked clarity on the optimal timing for initiating breastfeeding after delivery. They, however, demonstrated adequate knowledge of the benefits of early initiation of breastfeeding (EIB). Mothers in this study knew about the nutritional value of colostrum and were aware of its health benefits for their babies. All of them recognized the role of EIB in protecting their babies against childhood illnesses like jaundice, strengthening emotional bond with their babies through immediate contact, aiding uterine contraction post-delivery, promoting the babies’ long-term cognitive development, ensuring comprehensive infant nutrition, and preventing their breasts from engorgement. Generally, the mothers demonstrated positive attitudes about initiating breastfeeding early to establish an emotional connection with their babies and provide nourishment to address the hunger they may be feeling. Although some echoed public perceptions regarding the yellowish appearance of colostrum</w:t>
      </w:r>
      <w:r w:rsidR="001209B1" w:rsidRPr="002F66C5">
        <w:t>,</w:t>
      </w:r>
      <w:r w:rsidRPr="002F66C5">
        <w:t xml:space="preserve"> which makes other women perceive it as "dirty", they were still resolved on ensuring their newborn babies were given </w:t>
      </w:r>
      <w:r w:rsidRPr="002F66C5">
        <w:lastRenderedPageBreak/>
        <w:t>that first milk produced after birth (colostrum).  They felt a sense of joy, happiness, and excitement as they shared these precious moments with their babies.</w:t>
      </w:r>
      <w:r w:rsidR="00BF4F85" w:rsidRPr="002F66C5">
        <w:t xml:space="preserve"> </w:t>
      </w:r>
    </w:p>
    <w:p w14:paraId="32B809D8" w14:textId="3DA419DE" w:rsidR="003D1D78" w:rsidRDefault="003C3709" w:rsidP="007F7AD1">
      <w:pPr>
        <w:spacing w:line="478" w:lineRule="auto"/>
        <w:ind w:right="53"/>
        <w:rPr>
          <w:b/>
        </w:rPr>
      </w:pPr>
      <w:r w:rsidRPr="003E6E5E">
        <w:rPr>
          <w:b/>
        </w:rPr>
        <w:t xml:space="preserve">Ethical </w:t>
      </w:r>
      <w:r w:rsidR="00DC6372">
        <w:rPr>
          <w:b/>
        </w:rPr>
        <w:t>Approval</w:t>
      </w:r>
      <w:r w:rsidR="00D42DFD">
        <w:rPr>
          <w:b/>
        </w:rPr>
        <w:t xml:space="preserve">  </w:t>
      </w:r>
    </w:p>
    <w:p w14:paraId="77F57A4D" w14:textId="5E50D78C" w:rsidR="00892155" w:rsidRDefault="003C3709" w:rsidP="00892155">
      <w:pPr>
        <w:spacing w:line="478" w:lineRule="auto"/>
        <w:ind w:right="53"/>
      </w:pPr>
      <w:r w:rsidRPr="003C3709">
        <w:t>The research was conducted in accordance with the University of Ghana Graduate School research guidelines. The researcher first obtained a cover and introductory letters from the School of Nursing/Midwifery. These letters were then used to write to the Research Directorate of the Tamale Teaching Hospital, where the study was conducted, for a support letter.</w:t>
      </w:r>
      <w:r w:rsidR="00892155">
        <w:t xml:space="preserve"> </w:t>
      </w:r>
    </w:p>
    <w:p w14:paraId="5E69F1CB" w14:textId="69C2B3C5" w:rsidR="00B71D12" w:rsidRPr="00B71D12" w:rsidRDefault="00B71D12" w:rsidP="00892155">
      <w:pPr>
        <w:spacing w:line="478" w:lineRule="auto"/>
        <w:ind w:right="53"/>
        <w:rPr>
          <w:b/>
        </w:rPr>
      </w:pPr>
      <w:r>
        <w:rPr>
          <w:b/>
        </w:rPr>
        <w:t xml:space="preserve">Study </w:t>
      </w:r>
      <w:r w:rsidRPr="00B71D12">
        <w:rPr>
          <w:b/>
        </w:rPr>
        <w:t>Limitation</w:t>
      </w:r>
    </w:p>
    <w:p w14:paraId="74FEC1D9" w14:textId="1A0892F8" w:rsidR="00B71D12" w:rsidRDefault="00B71D12" w:rsidP="00892155">
      <w:pPr>
        <w:spacing w:line="478" w:lineRule="auto"/>
        <w:ind w:right="53"/>
      </w:pPr>
      <w:r>
        <w:t xml:space="preserve">Author(s) are aware about the small sample size used to conduct the research. More explicit research will be conducted in this area by using a greater number of samples in future. </w:t>
      </w:r>
    </w:p>
    <w:p w14:paraId="56F5F8C8" w14:textId="3FE60FB5" w:rsidR="00892155" w:rsidRPr="00892155" w:rsidRDefault="00892155" w:rsidP="00892155">
      <w:pPr>
        <w:spacing w:line="478" w:lineRule="auto"/>
        <w:ind w:right="53"/>
        <w:rPr>
          <w:b/>
        </w:rPr>
      </w:pPr>
      <w:r w:rsidRPr="00892155">
        <w:rPr>
          <w:b/>
        </w:rPr>
        <w:t xml:space="preserve">Consent </w:t>
      </w:r>
    </w:p>
    <w:p w14:paraId="29827A22" w14:textId="3556040C" w:rsidR="003C3709" w:rsidRPr="002F66C5" w:rsidRDefault="00892155" w:rsidP="00892155">
      <w:pPr>
        <w:spacing w:line="478" w:lineRule="auto"/>
        <w:ind w:right="53"/>
      </w:pPr>
      <w:r>
        <w:t>As per international standards or university standards, Participants’ written consent has been collected and preserved by the author(s).</w:t>
      </w:r>
    </w:p>
    <w:p w14:paraId="212CC410" w14:textId="77777777" w:rsidR="00F426EE" w:rsidRPr="00740879" w:rsidRDefault="00F426EE" w:rsidP="00F426EE">
      <w:pPr>
        <w:rPr>
          <w:highlight w:val="yellow"/>
        </w:rPr>
      </w:pPr>
      <w:r w:rsidRPr="00740879">
        <w:rPr>
          <w:highlight w:val="yellow"/>
        </w:rPr>
        <w:t>Disclaimer (Artificial intelligence)</w:t>
      </w:r>
    </w:p>
    <w:p w14:paraId="0770A484" w14:textId="77777777" w:rsidR="00F426EE" w:rsidRPr="00740879" w:rsidRDefault="00F426EE" w:rsidP="00F426EE">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17C4804" w14:textId="77777777" w:rsidR="00047789" w:rsidRPr="002F66C5" w:rsidRDefault="00047789" w:rsidP="007C24DC">
      <w:pPr>
        <w:ind w:left="0" w:firstLine="0"/>
        <w:rPr>
          <w:lang w:val="en-GB"/>
        </w:rPr>
      </w:pPr>
    </w:p>
    <w:p w14:paraId="0B51BF69" w14:textId="7398849D" w:rsidR="00047789" w:rsidRPr="002F66C5" w:rsidRDefault="001B2068">
      <w:pPr>
        <w:rPr>
          <w:b/>
          <w:bCs/>
          <w:lang w:val="en-GB"/>
        </w:rPr>
      </w:pPr>
      <w:r w:rsidRPr="002F66C5">
        <w:rPr>
          <w:b/>
          <w:bCs/>
          <w:lang w:val="en-GB"/>
        </w:rPr>
        <w:t xml:space="preserve">REFERENCE </w:t>
      </w:r>
    </w:p>
    <w:p w14:paraId="08265518" w14:textId="4481C3D1" w:rsidR="00E10CD4" w:rsidRPr="002F66C5" w:rsidRDefault="00E10CD4" w:rsidP="00286D4A">
      <w:pPr>
        <w:ind w:right="53"/>
      </w:pPr>
      <w:r w:rsidRPr="002F66C5">
        <w:t>Gunderson, E. P., &amp; Young-Wolff, K. C. (2021). Adverse Childhood Experiences</w:t>
      </w:r>
      <w:r w:rsidR="00286D4A">
        <w:t xml:space="preserve">: </w:t>
      </w:r>
      <w:r w:rsidR="00286D4A" w:rsidRPr="002F66C5">
        <w:t>Breastfeeding and emerging motherhood identity: An interpretative 019-4094-6</w:t>
      </w:r>
      <w:r w:rsidR="00286D4A">
        <w:t>,</w:t>
      </w:r>
      <w:r w:rsidR="00286D4A" w:rsidRPr="002F66C5">
        <w:t xml:space="preserve"> </w:t>
      </w:r>
      <w:r w:rsidR="00286D4A" w:rsidRPr="002F66C5">
        <w:rPr>
          <w:i/>
        </w:rPr>
        <w:t>16</w:t>
      </w:r>
      <w:r w:rsidR="00286D4A" w:rsidRPr="002F66C5">
        <w:t>(1), 76. https://doi.org/10.1186/s13006-021-00423-y</w:t>
      </w:r>
    </w:p>
    <w:p w14:paraId="420127BA" w14:textId="77777777" w:rsidR="000F2889" w:rsidRPr="000F2889" w:rsidRDefault="000F2889" w:rsidP="000F2889">
      <w:pPr>
        <w:spacing w:after="0" w:line="476" w:lineRule="auto"/>
        <w:ind w:left="705" w:right="53" w:hanging="720"/>
      </w:pPr>
      <w:proofErr w:type="spellStart"/>
      <w:r w:rsidRPr="000F2889">
        <w:lastRenderedPageBreak/>
        <w:t>Abdulraheem</w:t>
      </w:r>
      <w:proofErr w:type="spellEnd"/>
      <w:r w:rsidRPr="000F2889">
        <w:t xml:space="preserve">, R., &amp; </w:t>
      </w:r>
      <w:proofErr w:type="spellStart"/>
      <w:r w:rsidRPr="000F2889">
        <w:t>Binns</w:t>
      </w:r>
      <w:proofErr w:type="spellEnd"/>
      <w:r w:rsidRPr="000F2889">
        <w:t xml:space="preserve">, C. W. (2007). The infant feeding practices of mothers in the Maldives. </w:t>
      </w:r>
      <w:r w:rsidRPr="000F2889">
        <w:rPr>
          <w:i/>
          <w:iCs/>
        </w:rPr>
        <w:t>Public health nutrition</w:t>
      </w:r>
      <w:r w:rsidRPr="000F2889">
        <w:t xml:space="preserve">, </w:t>
      </w:r>
      <w:r w:rsidRPr="000F2889">
        <w:rPr>
          <w:i/>
          <w:iCs/>
        </w:rPr>
        <w:t>10</w:t>
      </w:r>
      <w:r w:rsidRPr="000F2889">
        <w:t>(5), 502–507. https://doi.org/10.1017/S1368980007223882</w:t>
      </w:r>
    </w:p>
    <w:p w14:paraId="792D33D1" w14:textId="44049C2E" w:rsidR="00E10CD4" w:rsidRPr="002F66C5" w:rsidRDefault="00E10CD4" w:rsidP="00B3774D">
      <w:pPr>
        <w:spacing w:after="0" w:line="476" w:lineRule="auto"/>
        <w:ind w:left="705" w:right="53" w:hanging="720"/>
      </w:pPr>
      <w:r w:rsidRPr="002F66C5">
        <w:t xml:space="preserve">Abie, B. M., &amp; </w:t>
      </w:r>
      <w:proofErr w:type="spellStart"/>
      <w:r w:rsidRPr="002F66C5">
        <w:t>Goshu</w:t>
      </w:r>
      <w:proofErr w:type="spellEnd"/>
      <w:r w:rsidRPr="002F66C5">
        <w:t xml:space="preserve">, Y. A. (2019). Early initiation of breastfeeding and colostrum feeding among mothers of children aged less than 24 months in Debre Tabor, northwest Ethiopia: </w:t>
      </w:r>
      <w:r w:rsidR="00286D4A" w:rsidRPr="002F66C5">
        <w:rPr>
          <w:i/>
        </w:rPr>
        <w:t>Breastfeeding Journal</w:t>
      </w:r>
      <w:r w:rsidR="00286D4A" w:rsidRPr="002F66C5">
        <w:t xml:space="preserve">, </w:t>
      </w:r>
      <w:r w:rsidR="00286D4A" w:rsidRPr="002F66C5">
        <w:rPr>
          <w:i/>
        </w:rPr>
        <w:t>16</w:t>
      </w:r>
      <w:r w:rsidR="00286D4A" w:rsidRPr="002F66C5">
        <w:t>(1), 88.</w:t>
      </w:r>
    </w:p>
    <w:p w14:paraId="5629D6CE" w14:textId="77777777" w:rsidR="00E10CD4" w:rsidRPr="002F66C5" w:rsidRDefault="00E10CD4" w:rsidP="00B3774D">
      <w:pPr>
        <w:spacing w:after="0" w:line="477" w:lineRule="auto"/>
        <w:jc w:val="center"/>
      </w:pPr>
      <w:proofErr w:type="spellStart"/>
      <w:r w:rsidRPr="002F66C5">
        <w:t>Adewuyi</w:t>
      </w:r>
      <w:proofErr w:type="spellEnd"/>
      <w:r w:rsidRPr="002F66C5">
        <w:t xml:space="preserve">, E. O., Zhao, Y., </w:t>
      </w:r>
      <w:proofErr w:type="spellStart"/>
      <w:r w:rsidRPr="002F66C5">
        <w:t>Khanal</w:t>
      </w:r>
      <w:proofErr w:type="spellEnd"/>
      <w:r w:rsidRPr="002F66C5">
        <w:t xml:space="preserve">, V., </w:t>
      </w:r>
      <w:proofErr w:type="spellStart"/>
      <w:r w:rsidRPr="002F66C5">
        <w:t>Auta</w:t>
      </w:r>
      <w:proofErr w:type="spellEnd"/>
      <w:r w:rsidRPr="002F66C5">
        <w:t xml:space="preserve">, A., &amp; </w:t>
      </w:r>
      <w:proofErr w:type="spellStart"/>
      <w:r w:rsidRPr="002F66C5">
        <w:t>Bulndi</w:t>
      </w:r>
      <w:proofErr w:type="spellEnd"/>
      <w:r w:rsidRPr="002F66C5">
        <w:t xml:space="preserve">, L. B. (2017). Rural-urban differences on the rates and factors associated with early initiation of breastfeeding in Nigeria: </w:t>
      </w:r>
    </w:p>
    <w:p w14:paraId="1E227CAC" w14:textId="77777777" w:rsidR="00E10CD4" w:rsidRPr="002F66C5" w:rsidRDefault="00E10CD4" w:rsidP="00B3774D">
      <w:pPr>
        <w:spacing w:after="252" w:line="259" w:lineRule="auto"/>
        <w:ind w:left="715" w:right="57"/>
      </w:pPr>
      <w:r w:rsidRPr="002F66C5">
        <w:t xml:space="preserve">After Gestational Diabetes. </w:t>
      </w:r>
      <w:r w:rsidRPr="002F66C5">
        <w:rPr>
          <w:i/>
        </w:rPr>
        <w:t>Journal of Obstetric, Gynecologic &amp; Neonatal Nursing</w:t>
      </w:r>
      <w:r w:rsidRPr="002F66C5">
        <w:t xml:space="preserve">, </w:t>
      </w:r>
    </w:p>
    <w:p w14:paraId="2C15922D" w14:textId="39CF1488" w:rsidR="00E10CD4" w:rsidRPr="002F66C5" w:rsidRDefault="00E10CD4" w:rsidP="00B3774D">
      <w:pPr>
        <w:spacing w:after="0" w:line="476" w:lineRule="auto"/>
        <w:ind w:left="705" w:right="53" w:hanging="720"/>
      </w:pPr>
      <w:r w:rsidRPr="002F66C5">
        <w:t xml:space="preserve">Ahmed, K. Y., Page, A., Arora, A., &amp; </w:t>
      </w:r>
      <w:proofErr w:type="spellStart"/>
      <w:r w:rsidRPr="002F66C5">
        <w:t>Ogbo</w:t>
      </w:r>
      <w:proofErr w:type="spellEnd"/>
      <w:r w:rsidRPr="002F66C5">
        <w:t xml:space="preserve">, F. A. (2019). Trends and determinants of early initiation of breastfeeding and exclusive breastfeeding in Ethiopia from 2000 to 2016. </w:t>
      </w:r>
      <w:r w:rsidR="00286D4A" w:rsidRPr="002F66C5">
        <w:rPr>
          <w:i/>
        </w:rPr>
        <w:t>44</w:t>
      </w:r>
      <w:r w:rsidR="00286D4A" w:rsidRPr="002F66C5">
        <w:t>(4), 500–509.</w:t>
      </w:r>
    </w:p>
    <w:p w14:paraId="52958AF5" w14:textId="50EF63C0" w:rsidR="00E10CD4" w:rsidRPr="002F66C5" w:rsidRDefault="008E462E" w:rsidP="008E462E">
      <w:pPr>
        <w:ind w:left="-5" w:right="53"/>
      </w:pPr>
      <w:r w:rsidRPr="008E462E">
        <w:t xml:space="preserve">Aisha, </w:t>
      </w:r>
      <w:proofErr w:type="gramStart"/>
      <w:r w:rsidRPr="008E462E">
        <w:t>R. ,</w:t>
      </w:r>
      <w:proofErr w:type="gramEnd"/>
      <w:r w:rsidRPr="008E462E">
        <w:t xml:space="preserve"> Batool, F. and Sultana, S. (2016) Knowledge, Attitude and Practices about Colostrum Feeding among Pregnant Women in Military Hospital Rawalpindi of Pakistan. </w:t>
      </w:r>
      <w:r w:rsidRPr="008E462E">
        <w:rPr>
          <w:i/>
          <w:iCs/>
        </w:rPr>
        <w:t>Open Journal of Nursing</w:t>
      </w:r>
      <w:r w:rsidRPr="008E462E">
        <w:t xml:space="preserve">, </w:t>
      </w:r>
      <w:r w:rsidRPr="008E462E">
        <w:rPr>
          <w:b/>
          <w:bCs/>
        </w:rPr>
        <w:t>6</w:t>
      </w:r>
      <w:r w:rsidRPr="008E462E">
        <w:t xml:space="preserve">, 309-313. </w:t>
      </w:r>
      <w:proofErr w:type="spellStart"/>
      <w:r w:rsidRPr="008E462E">
        <w:t>doi</w:t>
      </w:r>
      <w:proofErr w:type="spellEnd"/>
      <w:r w:rsidRPr="008E462E">
        <w:t xml:space="preserve">: </w:t>
      </w:r>
      <w:hyperlink r:id="rId7" w:tgtFrame="_blank" w:history="1">
        <w:r w:rsidRPr="008E462E">
          <w:rPr>
            <w:rStyle w:val="Hyperlink"/>
          </w:rPr>
          <w:t>10.4236/ojn.2016.64032</w:t>
        </w:r>
      </w:hyperlink>
      <w:r w:rsidRPr="008E462E">
        <w:t xml:space="preserve">. </w:t>
      </w:r>
    </w:p>
    <w:p w14:paraId="4E00C533" w14:textId="0B51D368" w:rsidR="00E10CD4" w:rsidRPr="002F66C5" w:rsidRDefault="00E10CD4" w:rsidP="00B3774D">
      <w:pPr>
        <w:spacing w:after="1" w:line="476" w:lineRule="auto"/>
        <w:ind w:left="705" w:right="53" w:hanging="720"/>
      </w:pPr>
      <w:r w:rsidRPr="002F66C5">
        <w:t xml:space="preserve">Badruddin, S. H., </w:t>
      </w:r>
      <w:proofErr w:type="spellStart"/>
      <w:r w:rsidRPr="002F66C5">
        <w:t>Inam</w:t>
      </w:r>
      <w:proofErr w:type="spellEnd"/>
      <w:r w:rsidRPr="002F66C5">
        <w:t xml:space="preserve">, S. N., </w:t>
      </w:r>
      <w:proofErr w:type="spellStart"/>
      <w:r w:rsidRPr="002F66C5">
        <w:t>Ramzanali</w:t>
      </w:r>
      <w:proofErr w:type="spellEnd"/>
      <w:r w:rsidRPr="002F66C5">
        <w:t xml:space="preserve">, S., &amp; Hendricks, K. (2017). Constraints to adoption of appropriate </w:t>
      </w:r>
      <w:proofErr w:type="gramStart"/>
      <w:r w:rsidRPr="002F66C5">
        <w:t>breast feeding</w:t>
      </w:r>
      <w:proofErr w:type="gramEnd"/>
      <w:r w:rsidRPr="002F66C5">
        <w:t xml:space="preserve"> practices in a squatter settlement in Karachi, Pakistan. </w:t>
      </w:r>
      <w:r w:rsidRPr="002F66C5">
        <w:rPr>
          <w:i/>
        </w:rPr>
        <w:t xml:space="preserve">JPMA. </w:t>
      </w:r>
      <w:r w:rsidR="00286D4A" w:rsidRPr="002F66C5">
        <w:rPr>
          <w:i/>
        </w:rPr>
        <w:t>18(2), 179-183.</w:t>
      </w:r>
    </w:p>
    <w:p w14:paraId="0E9A1A76" w14:textId="38D5B73D" w:rsidR="00E10CD4" w:rsidRPr="002F66C5" w:rsidRDefault="00E10CD4" w:rsidP="00B3774D">
      <w:pPr>
        <w:spacing w:line="477" w:lineRule="auto"/>
        <w:ind w:left="705" w:right="53" w:hanging="720"/>
      </w:pPr>
      <w:r w:rsidRPr="002F66C5">
        <w:t xml:space="preserve">Beauregard, J. L., </w:t>
      </w:r>
      <w:proofErr w:type="spellStart"/>
      <w:r w:rsidRPr="002F66C5">
        <w:t>Hamner</w:t>
      </w:r>
      <w:proofErr w:type="spellEnd"/>
      <w:r w:rsidRPr="002F66C5">
        <w:t xml:space="preserve">, H. C., Chen, J., Avila-Rodriguez, W., Elam-Evans, L. D., &amp; Perrine, C. G. (2019). Racial Disparities in Breastfeeding Initiation and Duration Among U.S. </w:t>
      </w:r>
      <w:r w:rsidR="00286D4A" w:rsidRPr="002F66C5">
        <w:t>3782(96)01757-4</w:t>
      </w:r>
      <w:r w:rsidR="00286D4A">
        <w:t xml:space="preserve"> </w:t>
      </w:r>
    </w:p>
    <w:p w14:paraId="48F5C7AE" w14:textId="77777777" w:rsidR="00E10CD4" w:rsidRPr="002F66C5" w:rsidRDefault="00E10CD4" w:rsidP="00B3774D">
      <w:pPr>
        <w:ind w:left="-5" w:right="53"/>
      </w:pPr>
      <w:proofErr w:type="spellStart"/>
      <w:r w:rsidRPr="002F66C5">
        <w:t>Berde</w:t>
      </w:r>
      <w:proofErr w:type="spellEnd"/>
      <w:r w:rsidRPr="002F66C5">
        <w:t xml:space="preserve">, A. S., &amp; </w:t>
      </w:r>
      <w:proofErr w:type="spellStart"/>
      <w:r w:rsidRPr="002F66C5">
        <w:t>Yalcin</w:t>
      </w:r>
      <w:proofErr w:type="spellEnd"/>
      <w:r w:rsidRPr="002F66C5">
        <w:t xml:space="preserve">, S. S. (2016). Determinants of early initiation of breastfeeding in Nigeria: </w:t>
      </w:r>
    </w:p>
    <w:p w14:paraId="17FA3B80" w14:textId="77777777" w:rsidR="00E10CD4" w:rsidRPr="002F66C5" w:rsidRDefault="00E10CD4" w:rsidP="00B3774D">
      <w:pPr>
        <w:ind w:left="730" w:right="53"/>
      </w:pPr>
      <w:r w:rsidRPr="002F66C5">
        <w:t xml:space="preserve">Breastfeeding in infancy: Identifying the program-relevant issues in Bangladesh. </w:t>
      </w:r>
    </w:p>
    <w:p w14:paraId="75C95671" w14:textId="77777777" w:rsidR="00E10CD4" w:rsidRPr="002F66C5" w:rsidRDefault="00E10CD4" w:rsidP="00B3774D">
      <w:pPr>
        <w:spacing w:after="41" w:line="477" w:lineRule="auto"/>
        <w:ind w:left="730" w:right="53"/>
      </w:pPr>
      <w:r w:rsidRPr="002F66C5">
        <w:t xml:space="preserve">Breastfeeding Initiation ─ United States, 2019. </w:t>
      </w:r>
      <w:r w:rsidRPr="002F66C5">
        <w:rPr>
          <w:i/>
        </w:rPr>
        <w:t>MMWR. Morbidity and Mortality Weekly Report</w:t>
      </w:r>
      <w:r w:rsidRPr="002F66C5">
        <w:t xml:space="preserve">, </w:t>
      </w:r>
      <w:r w:rsidRPr="002F66C5">
        <w:rPr>
          <w:i/>
        </w:rPr>
        <w:t>70</w:t>
      </w:r>
      <w:r w:rsidRPr="002F66C5">
        <w:t xml:space="preserve">(21), 769–774. https://doi.org/10.15585/mmwr.mm7021a1 </w:t>
      </w:r>
    </w:p>
    <w:p w14:paraId="09416282" w14:textId="1630C09A" w:rsidR="00C95B64" w:rsidRDefault="00E10CD4" w:rsidP="00B3774D">
      <w:pPr>
        <w:spacing w:after="5" w:line="486" w:lineRule="auto"/>
        <w:ind w:left="-15" w:right="54" w:firstLine="720"/>
        <w:jc w:val="left"/>
      </w:pPr>
      <w:r w:rsidRPr="002F66C5">
        <w:rPr>
          <w:i/>
        </w:rPr>
        <w:lastRenderedPageBreak/>
        <w:t xml:space="preserve"> and Adolescent Gynecology</w:t>
      </w:r>
      <w:r w:rsidRPr="002F66C5">
        <w:t xml:space="preserve">, </w:t>
      </w:r>
      <w:r w:rsidRPr="002F66C5">
        <w:rPr>
          <w:i/>
        </w:rPr>
        <w:t>28</w:t>
      </w:r>
      <w:r w:rsidRPr="002F66C5">
        <w:t xml:space="preserve">(6), 516–521. </w:t>
      </w:r>
      <w:hyperlink r:id="rId8" w:history="1">
        <w:r w:rsidR="00C95B64" w:rsidRPr="00347E3A">
          <w:rPr>
            <w:rStyle w:val="Hyperlink"/>
          </w:rPr>
          <w:t>https://doi.org/10.1016/j.jpag.2015.03.007</w:t>
        </w:r>
      </w:hyperlink>
      <w:r w:rsidRPr="002F66C5">
        <w:t xml:space="preserve"> </w:t>
      </w:r>
    </w:p>
    <w:p w14:paraId="48062F0D" w14:textId="46FA3EA0" w:rsidR="00E10CD4" w:rsidRPr="002F66C5" w:rsidRDefault="00E10CD4" w:rsidP="00E65D29">
      <w:pPr>
        <w:spacing w:after="5" w:line="486" w:lineRule="auto"/>
        <w:ind w:left="-15" w:right="54" w:firstLine="0"/>
        <w:jc w:val="left"/>
      </w:pPr>
      <w:r w:rsidRPr="002F66C5">
        <w:t xml:space="preserve">Li, J.-Y., Huang, Y., Liu, H.-Q., Xu, J., Li, L., Redding, S. R., &amp; Ouyang, Y.-Q. (2020). The Relationship of Previous Breastfeeding Experiences and Factors Affecting Breastfeeding </w:t>
      </w:r>
    </w:p>
    <w:p w14:paraId="3047E542" w14:textId="77777777" w:rsidR="00E10CD4" w:rsidRPr="002F66C5" w:rsidRDefault="00E10CD4" w:rsidP="00B3774D">
      <w:pPr>
        <w:ind w:left="730" w:right="53"/>
      </w:pPr>
      <w:r w:rsidRPr="002F66C5">
        <w:t xml:space="preserve">Breastfeeding Initiation in Women with a Prior Cesarean Delivery: A Population-Based </w:t>
      </w:r>
    </w:p>
    <w:p w14:paraId="5132DF28" w14:textId="77777777" w:rsidR="00E10CD4" w:rsidRPr="002F66C5" w:rsidRDefault="00E10CD4" w:rsidP="00B3774D">
      <w:pPr>
        <w:ind w:left="730" w:right="53"/>
      </w:pPr>
      <w:r w:rsidRPr="002F66C5">
        <w:rPr>
          <w:i/>
        </w:rPr>
        <w:t>Breastfeeding Journal</w:t>
      </w:r>
      <w:r w:rsidRPr="002F66C5">
        <w:t xml:space="preserve">, </w:t>
      </w:r>
      <w:r w:rsidRPr="002F66C5">
        <w:rPr>
          <w:i/>
        </w:rPr>
        <w:t>12</w:t>
      </w:r>
      <w:r w:rsidRPr="002F66C5">
        <w:t xml:space="preserve">(1), 51. https://doi.org/10.1186/s13006-017-0141-x </w:t>
      </w:r>
    </w:p>
    <w:p w14:paraId="27A7D4A1" w14:textId="410D28DE" w:rsidR="00E10CD4" w:rsidRPr="002F66C5" w:rsidRDefault="00E10CD4" w:rsidP="00286D4A">
      <w:pPr>
        <w:ind w:left="0" w:right="53" w:firstLine="0"/>
      </w:pPr>
    </w:p>
    <w:p w14:paraId="6C94E8D2" w14:textId="77777777" w:rsidR="00E10CD4" w:rsidRPr="002F66C5" w:rsidRDefault="00E10CD4" w:rsidP="00B3774D">
      <w:pPr>
        <w:spacing w:after="0" w:line="476" w:lineRule="auto"/>
        <w:ind w:left="705" w:right="53" w:hanging="720"/>
      </w:pPr>
      <w:r w:rsidRPr="002F66C5">
        <w:t xml:space="preserve">Chang, Y., </w:t>
      </w:r>
      <w:proofErr w:type="spellStart"/>
      <w:r w:rsidRPr="002F66C5">
        <w:t>Glaria</w:t>
      </w:r>
      <w:proofErr w:type="spellEnd"/>
      <w:r w:rsidRPr="002F66C5">
        <w:t xml:space="preserve">, A. A., Davie, P., </w:t>
      </w:r>
      <w:proofErr w:type="spellStart"/>
      <w:r w:rsidRPr="002F66C5">
        <w:t>Beake</w:t>
      </w:r>
      <w:proofErr w:type="spellEnd"/>
      <w:r w:rsidRPr="002F66C5">
        <w:t xml:space="preserve">, S., &amp; Bick, D. (2020). Breastfeeding experiences and support for women who are overweight or obese: A mixed‐methods systematic review. </w:t>
      </w:r>
    </w:p>
    <w:p w14:paraId="27B4B34E" w14:textId="77777777" w:rsidR="00E10CD4" w:rsidRPr="002F66C5" w:rsidRDefault="00E10CD4" w:rsidP="00B3774D">
      <w:pPr>
        <w:spacing w:after="271"/>
        <w:ind w:left="-5" w:right="53"/>
      </w:pPr>
      <w:r w:rsidRPr="002F66C5">
        <w:t xml:space="preserve">Chiang, K. V., Li, R., Anstey, E. H., &amp; Perrine, C. G. (2021). Racial and Ethnic Disparities in </w:t>
      </w:r>
    </w:p>
    <w:p w14:paraId="5A4F8A48" w14:textId="77777777" w:rsidR="00E10CD4" w:rsidRPr="002F66C5" w:rsidRDefault="00E10CD4" w:rsidP="00B3774D">
      <w:pPr>
        <w:ind w:left="730" w:right="53"/>
      </w:pPr>
      <w:r w:rsidRPr="002F66C5">
        <w:rPr>
          <w:i/>
        </w:rPr>
        <w:t>Child Nutrition</w:t>
      </w:r>
      <w:r w:rsidRPr="002F66C5">
        <w:t xml:space="preserve">, </w:t>
      </w:r>
      <w:r w:rsidRPr="002F66C5">
        <w:rPr>
          <w:i/>
        </w:rPr>
        <w:t>14</w:t>
      </w:r>
      <w:r w:rsidRPr="002F66C5">
        <w:t xml:space="preserve">(1), e12492. https://doi.org/10.1111/mcn.12492 </w:t>
      </w:r>
    </w:p>
    <w:p w14:paraId="3878C8EB" w14:textId="77777777" w:rsidR="00E10CD4" w:rsidRPr="002F66C5" w:rsidRDefault="00E10CD4" w:rsidP="00B3774D">
      <w:pPr>
        <w:spacing w:after="5" w:line="486" w:lineRule="auto"/>
        <w:ind w:left="715" w:right="54" w:hanging="730"/>
        <w:jc w:val="left"/>
      </w:pPr>
      <w:proofErr w:type="spellStart"/>
      <w:r w:rsidRPr="002F66C5">
        <w:t>Claesson</w:t>
      </w:r>
      <w:proofErr w:type="spellEnd"/>
      <w:r w:rsidRPr="002F66C5">
        <w:t xml:space="preserve">, I.-M., Larsson, L., Steen, L., &amp; </w:t>
      </w:r>
      <w:proofErr w:type="spellStart"/>
      <w:r w:rsidRPr="002F66C5">
        <w:t>Alehagen</w:t>
      </w:r>
      <w:proofErr w:type="spellEnd"/>
      <w:r w:rsidRPr="002F66C5">
        <w:t xml:space="preserve">, S. (2018). “You just need to leave the room when you breastfeed” Breastfeeding experiences among obese women in Sweden – A qualitative study. </w:t>
      </w:r>
      <w:r w:rsidRPr="002F66C5">
        <w:rPr>
          <w:i/>
        </w:rPr>
        <w:t>BMC Pregnancy and Childbirth</w:t>
      </w:r>
      <w:r w:rsidRPr="002F66C5">
        <w:t xml:space="preserve">, </w:t>
      </w:r>
      <w:r w:rsidRPr="002F66C5">
        <w:rPr>
          <w:i/>
        </w:rPr>
        <w:t>18</w:t>
      </w:r>
      <w:r w:rsidRPr="002F66C5">
        <w:t xml:space="preserve">(1), 39. </w:t>
      </w:r>
    </w:p>
    <w:p w14:paraId="0CC0B445" w14:textId="77777777" w:rsidR="00E10CD4" w:rsidRPr="002F66C5" w:rsidRDefault="00E10CD4" w:rsidP="00E10CD4">
      <w:pPr>
        <w:spacing w:line="360" w:lineRule="auto"/>
        <w:ind w:left="720" w:hanging="720"/>
      </w:pPr>
      <w:r w:rsidRPr="002F66C5">
        <w:t xml:space="preserve">Clarke, V., &amp; Braun, V. (2017). </w:t>
      </w:r>
      <w:r w:rsidRPr="002F66C5">
        <w:rPr>
          <w:rFonts w:eastAsiaTheme="majorEastAsia"/>
          <w:i/>
          <w:iCs/>
        </w:rPr>
        <w:t>Thematic analysis</w:t>
      </w:r>
      <w:r w:rsidRPr="002F66C5">
        <w:t xml:space="preserve">. </w:t>
      </w:r>
      <w:r w:rsidRPr="002F66C5">
        <w:rPr>
          <w:rFonts w:eastAsiaTheme="majorEastAsia"/>
        </w:rPr>
        <w:t>The Journal of Positive Psychology, 12</w:t>
      </w:r>
      <w:r w:rsidRPr="002F66C5">
        <w:t xml:space="preserve">(3), 297–298. </w:t>
      </w:r>
      <w:hyperlink r:id="rId9" w:history="1">
        <w:r w:rsidRPr="002F66C5">
          <w:rPr>
            <w:rStyle w:val="Hyperlink"/>
            <w:rFonts w:eastAsiaTheme="majorEastAsia"/>
          </w:rPr>
          <w:t>https://doi.org/10.1080/17439760.2016.1262613</w:t>
        </w:r>
      </w:hyperlink>
    </w:p>
    <w:p w14:paraId="57D066D3" w14:textId="77777777" w:rsidR="00E10CD4" w:rsidRPr="002F66C5" w:rsidRDefault="00E10CD4" w:rsidP="00B3774D">
      <w:pPr>
        <w:spacing w:after="5" w:line="486" w:lineRule="auto"/>
        <w:ind w:left="715" w:right="54" w:hanging="730"/>
        <w:jc w:val="left"/>
      </w:pPr>
      <w:proofErr w:type="spellStart"/>
      <w:r w:rsidRPr="002F66C5">
        <w:t>Conneely</w:t>
      </w:r>
      <w:proofErr w:type="spellEnd"/>
      <w:r w:rsidRPr="002F66C5">
        <w:t xml:space="preserve">, M., Berry, D. P., Murphy, J. P., Lorenz, I., Doherty, M. L., &amp; Kennedy, E. (2014). Effect of feeding colostrum at different volumes and subsequent number of transition milk feeds on the serum immunoglobulin G concentration and health status of dairy calves. </w:t>
      </w:r>
      <w:r w:rsidRPr="002F66C5">
        <w:rPr>
          <w:i/>
        </w:rPr>
        <w:t>Journal of Dairy Science</w:t>
      </w:r>
      <w:r w:rsidRPr="002F66C5">
        <w:t xml:space="preserve">, </w:t>
      </w:r>
      <w:r w:rsidRPr="002F66C5">
        <w:rPr>
          <w:i/>
        </w:rPr>
        <w:t>97</w:t>
      </w:r>
      <w:r w:rsidRPr="002F66C5">
        <w:t>(11), 6991–7000. https://doi.org/10.3168/jds.2013-</w:t>
      </w:r>
    </w:p>
    <w:p w14:paraId="7105897C" w14:textId="77777777" w:rsidR="00E10CD4" w:rsidRPr="002F66C5" w:rsidRDefault="00E10CD4" w:rsidP="00B3774D">
      <w:pPr>
        <w:spacing w:after="252" w:line="259" w:lineRule="auto"/>
        <w:ind w:left="715" w:right="57"/>
      </w:pPr>
      <w:r w:rsidRPr="002F66C5">
        <w:rPr>
          <w:i/>
        </w:rPr>
        <w:t>Country-Level Advocacy</w:t>
      </w:r>
      <w:r w:rsidRPr="002F66C5">
        <w:t xml:space="preserve">. </w:t>
      </w:r>
    </w:p>
    <w:p w14:paraId="7C785C45" w14:textId="77777777" w:rsidR="00E10CD4" w:rsidRPr="002F66C5" w:rsidRDefault="00E10CD4" w:rsidP="00E10CD4">
      <w:pPr>
        <w:spacing w:after="160" w:line="360" w:lineRule="auto"/>
        <w:ind w:left="720" w:hanging="720"/>
      </w:pPr>
      <w:r w:rsidRPr="002F66C5">
        <w:t xml:space="preserve">Creswell, J. W. (2013). </w:t>
      </w:r>
      <w:r w:rsidRPr="002F66C5">
        <w:rPr>
          <w:rFonts w:eastAsiaTheme="majorEastAsia"/>
          <w:i/>
          <w:iCs/>
        </w:rPr>
        <w:t>Qualitative Inquiry and Research Design</w:t>
      </w:r>
      <w:r w:rsidRPr="002F66C5">
        <w:t xml:space="preserve"> (3rd ed.). Sage.</w:t>
      </w:r>
    </w:p>
    <w:p w14:paraId="3078B795" w14:textId="77777777" w:rsidR="00E10CD4" w:rsidRPr="002F66C5" w:rsidRDefault="00E10CD4" w:rsidP="00B3774D">
      <w:pPr>
        <w:spacing w:after="148" w:line="487" w:lineRule="auto"/>
        <w:ind w:left="720" w:right="57" w:hanging="720"/>
      </w:pPr>
      <w:r w:rsidRPr="002F66C5">
        <w:t xml:space="preserve">Creswell, J. W., &amp; Poth, C. N. (2016). </w:t>
      </w:r>
      <w:r w:rsidRPr="002F66C5">
        <w:rPr>
          <w:i/>
        </w:rPr>
        <w:t>Qualitative inquiry and research design: Choosing among five approaches. Sage publications.</w:t>
      </w:r>
      <w:r w:rsidRPr="002F66C5">
        <w:t xml:space="preserve"> </w:t>
      </w:r>
    </w:p>
    <w:p w14:paraId="791B4A38" w14:textId="77777777" w:rsidR="00E65D29" w:rsidRPr="00E65D29" w:rsidRDefault="00E65D29" w:rsidP="00E65D29">
      <w:pPr>
        <w:spacing w:after="0" w:line="477" w:lineRule="auto"/>
        <w:ind w:left="705" w:right="53" w:hanging="720"/>
      </w:pPr>
      <w:r w:rsidRPr="00E65D29">
        <w:lastRenderedPageBreak/>
        <w:t xml:space="preserve">Da Silva </w:t>
      </w:r>
      <w:proofErr w:type="spellStart"/>
      <w:r w:rsidRPr="00E65D29">
        <w:t>Tanganhito</w:t>
      </w:r>
      <w:proofErr w:type="spellEnd"/>
      <w:r w:rsidRPr="00E65D29">
        <w:t xml:space="preserve">, D., Bick, D., &amp; Chang, Y. S. (2020). Breastfeeding experiences and perspectives among women with postnatal depression: A qualitative evidence synthesis. </w:t>
      </w:r>
      <w:r w:rsidRPr="00E65D29">
        <w:rPr>
          <w:i/>
          <w:iCs/>
        </w:rPr>
        <w:t xml:space="preserve">Women and </w:t>
      </w:r>
      <w:proofErr w:type="gramStart"/>
      <w:r w:rsidRPr="00E65D29">
        <w:rPr>
          <w:i/>
          <w:iCs/>
        </w:rPr>
        <w:t>birth :</w:t>
      </w:r>
      <w:proofErr w:type="gramEnd"/>
      <w:r w:rsidRPr="00E65D29">
        <w:rPr>
          <w:i/>
          <w:iCs/>
        </w:rPr>
        <w:t xml:space="preserve"> journal of the Australian College of Midwives</w:t>
      </w:r>
      <w:r w:rsidRPr="00E65D29">
        <w:t xml:space="preserve">, </w:t>
      </w:r>
      <w:r w:rsidRPr="00E65D29">
        <w:rPr>
          <w:i/>
          <w:iCs/>
        </w:rPr>
        <w:t>33</w:t>
      </w:r>
      <w:r w:rsidRPr="00E65D29">
        <w:t>(3), 231–239. https://doi.org/10.1016/j.wombi.2019.05.012</w:t>
      </w:r>
    </w:p>
    <w:p w14:paraId="222793FD" w14:textId="4BF10A0C" w:rsidR="00E10CD4" w:rsidRPr="002F66C5" w:rsidRDefault="00E10CD4" w:rsidP="00B3774D">
      <w:pPr>
        <w:spacing w:after="0" w:line="477" w:lineRule="auto"/>
        <w:ind w:left="705" w:right="53" w:hanging="720"/>
      </w:pPr>
    </w:p>
    <w:p w14:paraId="4DB8CABF" w14:textId="77777777" w:rsidR="003A04B6" w:rsidRPr="003A04B6" w:rsidRDefault="003A04B6" w:rsidP="003A04B6">
      <w:pPr>
        <w:spacing w:after="1" w:line="476" w:lineRule="auto"/>
        <w:ind w:left="705" w:right="53" w:hanging="720"/>
      </w:pPr>
      <w:r w:rsidRPr="003A04B6">
        <w:t xml:space="preserve">De Chateau, P., &amp; </w:t>
      </w:r>
      <w:proofErr w:type="spellStart"/>
      <w:r w:rsidRPr="003A04B6">
        <w:t>Wiberg</w:t>
      </w:r>
      <w:proofErr w:type="spellEnd"/>
      <w:r w:rsidRPr="003A04B6">
        <w:t xml:space="preserve">, B. (1977). Long-term effect on mother-infant </w:t>
      </w:r>
      <w:proofErr w:type="spellStart"/>
      <w:r w:rsidRPr="003A04B6">
        <w:t>behaviour</w:t>
      </w:r>
      <w:proofErr w:type="spellEnd"/>
      <w:r w:rsidRPr="003A04B6">
        <w:t xml:space="preserve"> of extra contact during the first hour </w:t>
      </w:r>
      <w:proofErr w:type="spellStart"/>
      <w:r w:rsidRPr="003A04B6">
        <w:t>post partum</w:t>
      </w:r>
      <w:proofErr w:type="spellEnd"/>
      <w:r w:rsidRPr="003A04B6">
        <w:t xml:space="preserve">. I. First observations at 36 hours. </w:t>
      </w:r>
      <w:r w:rsidRPr="003A04B6">
        <w:rPr>
          <w:i/>
          <w:iCs/>
        </w:rPr>
        <w:t xml:space="preserve">Acta </w:t>
      </w:r>
      <w:proofErr w:type="spellStart"/>
      <w:r w:rsidRPr="003A04B6">
        <w:rPr>
          <w:i/>
          <w:iCs/>
        </w:rPr>
        <w:t>paediatrica</w:t>
      </w:r>
      <w:proofErr w:type="spellEnd"/>
      <w:r w:rsidRPr="003A04B6">
        <w:rPr>
          <w:i/>
          <w:iCs/>
        </w:rPr>
        <w:t xml:space="preserve"> </w:t>
      </w:r>
      <w:proofErr w:type="spellStart"/>
      <w:r w:rsidRPr="003A04B6">
        <w:rPr>
          <w:i/>
          <w:iCs/>
        </w:rPr>
        <w:t>Scandinavica</w:t>
      </w:r>
      <w:proofErr w:type="spellEnd"/>
      <w:r w:rsidRPr="003A04B6">
        <w:t xml:space="preserve">, </w:t>
      </w:r>
      <w:r w:rsidRPr="003A04B6">
        <w:rPr>
          <w:i/>
          <w:iCs/>
        </w:rPr>
        <w:t>66</w:t>
      </w:r>
      <w:r w:rsidRPr="003A04B6">
        <w:t>(2), 137–143. https://doi.org/10.1111/j.1651-2227.1977.tb07825.x</w:t>
      </w:r>
    </w:p>
    <w:p w14:paraId="636527FA" w14:textId="123D1E1C" w:rsidR="00E10CD4" w:rsidRPr="002F66C5" w:rsidRDefault="00E10CD4" w:rsidP="00B3774D">
      <w:pPr>
        <w:spacing w:after="1" w:line="476" w:lineRule="auto"/>
        <w:ind w:left="705" w:right="53" w:hanging="720"/>
      </w:pPr>
    </w:p>
    <w:p w14:paraId="40DDB166" w14:textId="77777777" w:rsidR="003A04B6" w:rsidRPr="003A04B6" w:rsidRDefault="003A04B6" w:rsidP="003A04B6">
      <w:pPr>
        <w:spacing w:after="0" w:line="476" w:lineRule="auto"/>
        <w:ind w:left="705" w:right="53" w:hanging="720"/>
      </w:pPr>
      <w:proofErr w:type="spellStart"/>
      <w:r w:rsidRPr="003A04B6">
        <w:t>Debes</w:t>
      </w:r>
      <w:proofErr w:type="spellEnd"/>
      <w:r w:rsidRPr="003A04B6">
        <w:t xml:space="preserve">, A. K., Kohli, A., Walker, N., Edmond, K., &amp; </w:t>
      </w:r>
      <w:proofErr w:type="spellStart"/>
      <w:r w:rsidRPr="003A04B6">
        <w:t>Mullany</w:t>
      </w:r>
      <w:proofErr w:type="spellEnd"/>
      <w:r w:rsidRPr="003A04B6">
        <w:t xml:space="preserve">, L. C. (2013). Time to initiation of breastfeeding and neonatal mortality and morbidity: a systematic review. </w:t>
      </w:r>
      <w:r w:rsidRPr="003A04B6">
        <w:rPr>
          <w:i/>
          <w:iCs/>
        </w:rPr>
        <w:t>BMC public health</w:t>
      </w:r>
      <w:r w:rsidRPr="003A04B6">
        <w:t xml:space="preserve">, </w:t>
      </w:r>
      <w:r w:rsidRPr="003A04B6">
        <w:rPr>
          <w:i/>
          <w:iCs/>
        </w:rPr>
        <w:t>13 Suppl 3</w:t>
      </w:r>
      <w:r w:rsidRPr="003A04B6">
        <w:t>(Suppl 3), S19. https://doi.org/10.1186/1471-2458-13-S3-S19</w:t>
      </w:r>
    </w:p>
    <w:p w14:paraId="3ABB7E35" w14:textId="2111BF1E" w:rsidR="00E10CD4" w:rsidRPr="002F66C5" w:rsidRDefault="00E10CD4" w:rsidP="00B3774D">
      <w:pPr>
        <w:spacing w:after="0" w:line="476" w:lineRule="auto"/>
        <w:ind w:left="705" w:right="53" w:hanging="720"/>
      </w:pPr>
    </w:p>
    <w:p w14:paraId="45E58FAB" w14:textId="77777777" w:rsidR="00E10CD4" w:rsidRPr="002F66C5" w:rsidRDefault="00E10CD4" w:rsidP="00B3774D">
      <w:pPr>
        <w:spacing w:after="5" w:line="486" w:lineRule="auto"/>
        <w:ind w:left="715" w:right="54" w:hanging="730"/>
        <w:jc w:val="left"/>
      </w:pPr>
      <w:r w:rsidRPr="002F66C5">
        <w:t xml:space="preserve">DeWitt, S. J., Sparks, J. W., Swank, P. B., Smith, K., Denson, S. E., &amp; Landry, S. H. (2017). Physical growth of low birthweight infants in the first year of life: Impact of maternal behaviors. </w:t>
      </w:r>
      <w:r w:rsidRPr="002F66C5">
        <w:rPr>
          <w:i/>
        </w:rPr>
        <w:t>Early Human Development</w:t>
      </w:r>
      <w:r w:rsidRPr="002F66C5">
        <w:t xml:space="preserve">, </w:t>
      </w:r>
      <w:r w:rsidRPr="002F66C5">
        <w:rPr>
          <w:i/>
        </w:rPr>
        <w:t>47</w:t>
      </w:r>
      <w:r w:rsidRPr="002F66C5">
        <w:t>(1), 19–34. https://doi.org/10.1016/s0378-</w:t>
      </w:r>
    </w:p>
    <w:p w14:paraId="12C579DA" w14:textId="3FB23CA0" w:rsidR="00E10CD4" w:rsidRPr="002F66C5" w:rsidRDefault="00E10CD4" w:rsidP="00B3774D">
      <w:pPr>
        <w:ind w:left="730" w:right="53"/>
      </w:pPr>
      <w:r w:rsidRPr="002F66C5">
        <w:t xml:space="preserve">Dibley, M. J. (2013). Determinants of suboptimal </w:t>
      </w:r>
      <w:r w:rsidR="008B4084">
        <w:t>breastfeeding</w:t>
      </w:r>
      <w:r w:rsidRPr="002F66C5">
        <w:t xml:space="preserve"> practices in Pakistan. </w:t>
      </w:r>
    </w:p>
    <w:p w14:paraId="3CE054CC" w14:textId="77777777" w:rsidR="00E10CD4" w:rsidRPr="002F66C5" w:rsidRDefault="00E10CD4" w:rsidP="00B3774D">
      <w:pPr>
        <w:spacing w:after="271"/>
        <w:ind w:left="730" w:right="53"/>
      </w:pPr>
      <w:r w:rsidRPr="002F66C5">
        <w:t xml:space="preserve">Early and Continued Breastfeeding: Findings from an Integrated Health Care Delivery </w:t>
      </w:r>
    </w:p>
    <w:p w14:paraId="0521DD38" w14:textId="0B0EE81E" w:rsidR="00E10CD4" w:rsidRPr="002F66C5" w:rsidRDefault="00E10CD4" w:rsidP="00B3774D">
      <w:pPr>
        <w:spacing w:after="0" w:line="477" w:lineRule="auto"/>
        <w:jc w:val="center"/>
      </w:pPr>
      <w:r w:rsidRPr="002F66C5">
        <w:t xml:space="preserve">Edmond, K. M., </w:t>
      </w:r>
      <w:proofErr w:type="spellStart"/>
      <w:r w:rsidRPr="002F66C5">
        <w:t>Zandoh</w:t>
      </w:r>
      <w:proofErr w:type="spellEnd"/>
      <w:r w:rsidRPr="002F66C5">
        <w:t xml:space="preserve">, C., Quigley, M. A., </w:t>
      </w:r>
      <w:proofErr w:type="spellStart"/>
      <w:r w:rsidRPr="002F66C5">
        <w:t>Amenga-Etego</w:t>
      </w:r>
      <w:proofErr w:type="spellEnd"/>
      <w:r w:rsidRPr="002F66C5">
        <w:t>, S., Owusu-Agyei, S., &amp; Kirkwood, B. R. (2006). Delayed breastfeeding initiation increases risk of neonatal mortality.</w:t>
      </w:r>
      <w:r w:rsidR="00FB27E3" w:rsidRPr="002F66C5">
        <w:t xml:space="preserve"> </w:t>
      </w:r>
      <w:r w:rsidR="00FB27E3" w:rsidRPr="002F66C5">
        <w:rPr>
          <w:i/>
        </w:rPr>
        <w:t>Health Promotion Perspectives; EISSN 2228-6497</w:t>
      </w:r>
      <w:r w:rsidR="00FB27E3" w:rsidRPr="002F66C5">
        <w:t xml:space="preserve">. </w:t>
      </w:r>
    </w:p>
    <w:p w14:paraId="63B5B690" w14:textId="7E3EA217" w:rsidR="00FB27E3" w:rsidRPr="002F66C5" w:rsidRDefault="00E10CD4" w:rsidP="00B1267C">
      <w:pPr>
        <w:spacing w:after="5" w:line="486" w:lineRule="auto"/>
        <w:ind w:right="54"/>
        <w:jc w:val="left"/>
      </w:pPr>
      <w:r w:rsidRPr="002F66C5">
        <w:t xml:space="preserve">Edwards, R. (2018). An Exploration of Maternal Satisfaction </w:t>
      </w:r>
      <w:proofErr w:type="gramStart"/>
      <w:r w:rsidRPr="002F66C5">
        <w:t>With</w:t>
      </w:r>
      <w:proofErr w:type="gramEnd"/>
      <w:r w:rsidRPr="002F66C5">
        <w:t xml:space="preserve"> Breastfeeding as a </w:t>
      </w:r>
      <w:r w:rsidR="00FB27E3">
        <w:t>Clinical</w:t>
      </w:r>
      <w:r w:rsidRPr="002F66C5">
        <w:t xml:space="preserve"> </w:t>
      </w:r>
      <w:r w:rsidR="00FB27E3">
        <w:t>Experience</w:t>
      </w:r>
      <w:r w:rsidR="00FB27E3" w:rsidRPr="002F66C5">
        <w:t xml:space="preserve"> and Perceptions Related to Breastfeeding One’s First Child on Breastfeeding </w:t>
      </w:r>
      <w:r w:rsidR="00FB27E3" w:rsidRPr="002F66C5">
        <w:lastRenderedPageBreak/>
        <w:t xml:space="preserve">Initiation of Second Child. </w:t>
      </w:r>
      <w:r w:rsidR="00FB27E3" w:rsidRPr="002F66C5">
        <w:rPr>
          <w:i/>
        </w:rPr>
        <w:t>Maternal and Child Health Journal</w:t>
      </w:r>
      <w:r w:rsidR="00FB27E3" w:rsidRPr="002F66C5">
        <w:t xml:space="preserve">, </w:t>
      </w:r>
      <w:r w:rsidR="00FB27E3" w:rsidRPr="002F66C5">
        <w:rPr>
          <w:i/>
        </w:rPr>
        <w:t>21</w:t>
      </w:r>
      <w:r w:rsidR="00FB27E3" w:rsidRPr="002F66C5">
        <w:t xml:space="preserve">(6), 1288–1296. https://doi.org/10.1007/s10995-016-2228-1 </w:t>
      </w:r>
    </w:p>
    <w:p w14:paraId="7F306F47" w14:textId="4D299D03" w:rsidR="00E10CD4" w:rsidRPr="002F66C5" w:rsidRDefault="00E10CD4" w:rsidP="00B3774D">
      <w:pPr>
        <w:ind w:left="-5" w:right="53"/>
      </w:pPr>
    </w:p>
    <w:p w14:paraId="0E90AEA4" w14:textId="25C6EAF4" w:rsidR="00E10CD4" w:rsidRPr="002F66C5" w:rsidRDefault="00E10CD4" w:rsidP="00FB27E3">
      <w:pPr>
        <w:spacing w:after="5" w:line="486" w:lineRule="auto"/>
        <w:ind w:left="715" w:right="54" w:hanging="730"/>
        <w:jc w:val="left"/>
      </w:pPr>
      <w:r w:rsidRPr="002F66C5">
        <w:t xml:space="preserve">Edwards, R., Cragg, B., Dunn, S., &amp; Peterson, W. E. (2021). The breastfeeding and early motherhood experiences of older first-time mothers: A constructivist grounded theory study. </w:t>
      </w:r>
      <w:r w:rsidRPr="002F66C5">
        <w:rPr>
          <w:i/>
        </w:rPr>
        <w:t>Midwifery</w:t>
      </w:r>
      <w:r w:rsidRPr="002F66C5">
        <w:t xml:space="preserve">, </w:t>
      </w:r>
      <w:r w:rsidRPr="002F66C5">
        <w:rPr>
          <w:i/>
        </w:rPr>
        <w:t>96</w:t>
      </w:r>
      <w:r w:rsidRPr="002F66C5">
        <w:t xml:space="preserve">, 102945. https://doi.org/10.1016/j.midw.2021.102945  </w:t>
      </w:r>
    </w:p>
    <w:p w14:paraId="5F8877BB" w14:textId="77777777" w:rsidR="00E10CD4" w:rsidRPr="002F66C5" w:rsidRDefault="00E10CD4" w:rsidP="00B3774D">
      <w:pPr>
        <w:spacing w:after="5" w:line="486" w:lineRule="auto"/>
        <w:ind w:left="715" w:right="54" w:hanging="730"/>
        <w:jc w:val="left"/>
      </w:pPr>
      <w:proofErr w:type="spellStart"/>
      <w:r w:rsidRPr="002F66C5">
        <w:t>Exavery</w:t>
      </w:r>
      <w:proofErr w:type="spellEnd"/>
      <w:r w:rsidRPr="002F66C5">
        <w:t xml:space="preserve">, A., </w:t>
      </w:r>
      <w:proofErr w:type="spellStart"/>
      <w:r w:rsidRPr="002F66C5">
        <w:t>Kanté</w:t>
      </w:r>
      <w:proofErr w:type="spellEnd"/>
      <w:r w:rsidRPr="002F66C5">
        <w:t xml:space="preserve">, A. M., </w:t>
      </w:r>
      <w:proofErr w:type="spellStart"/>
      <w:r w:rsidRPr="002F66C5">
        <w:t>Hingora</w:t>
      </w:r>
      <w:proofErr w:type="spellEnd"/>
      <w:r w:rsidRPr="002F66C5">
        <w:t xml:space="preserve">, A., &amp; Phillips, J. F. (2015). Determinants of early initiation of breastfeeding in rural Tanzania. </w:t>
      </w:r>
      <w:r w:rsidRPr="002F66C5">
        <w:rPr>
          <w:i/>
        </w:rPr>
        <w:t>International Breastfeeding Journal</w:t>
      </w:r>
      <w:r w:rsidRPr="002F66C5">
        <w:t xml:space="preserve">, </w:t>
      </w:r>
      <w:r w:rsidRPr="002F66C5">
        <w:rPr>
          <w:i/>
        </w:rPr>
        <w:t>10</w:t>
      </w:r>
      <w:r w:rsidRPr="002F66C5">
        <w:t xml:space="preserve">(1), 27. https://doi.org/10.1186/s13006-015-0052-7 </w:t>
      </w:r>
    </w:p>
    <w:p w14:paraId="2B374DEE" w14:textId="0F566B8B" w:rsidR="00E10CD4" w:rsidRPr="002F66C5" w:rsidRDefault="00E10CD4" w:rsidP="00FB27E3">
      <w:pPr>
        <w:spacing w:after="5" w:line="486" w:lineRule="auto"/>
        <w:ind w:left="0" w:right="54" w:firstLine="0"/>
        <w:jc w:val="left"/>
      </w:pPr>
    </w:p>
    <w:p w14:paraId="03B5749D" w14:textId="77777777" w:rsidR="00E10CD4" w:rsidRPr="002F66C5" w:rsidRDefault="00E10CD4" w:rsidP="00B3774D">
      <w:pPr>
        <w:spacing w:after="5" w:line="486" w:lineRule="auto"/>
        <w:ind w:left="715" w:right="54" w:hanging="730"/>
        <w:jc w:val="left"/>
      </w:pPr>
      <w:r w:rsidRPr="002F66C5">
        <w:t xml:space="preserve">Flacking, R., Tandberg, B. S., </w:t>
      </w:r>
      <w:proofErr w:type="spellStart"/>
      <w:r w:rsidRPr="002F66C5">
        <w:t>Niela-Vilén</w:t>
      </w:r>
      <w:proofErr w:type="spellEnd"/>
      <w:r w:rsidRPr="002F66C5">
        <w:t xml:space="preserve">, H., </w:t>
      </w:r>
      <w:proofErr w:type="spellStart"/>
      <w:r w:rsidRPr="002F66C5">
        <w:t>Jónsdóttir</w:t>
      </w:r>
      <w:proofErr w:type="spellEnd"/>
      <w:r w:rsidRPr="002F66C5">
        <w:t xml:space="preserve">, R. B., Jonas, W., Ewald, U., &amp; Thomson, G. (2021). Positive breastfeeding experiences and facilitators in mothers of preterm and low birthweight infants: A meta-ethnographic review. </w:t>
      </w:r>
      <w:r w:rsidRPr="002F66C5">
        <w:rPr>
          <w:i/>
        </w:rPr>
        <w:t xml:space="preserve">International </w:t>
      </w:r>
    </w:p>
    <w:p w14:paraId="634753A5" w14:textId="77777777" w:rsidR="00E10CD4" w:rsidRPr="002F66C5" w:rsidRDefault="00E10CD4" w:rsidP="00B3774D">
      <w:pPr>
        <w:ind w:left="730" w:right="53"/>
      </w:pPr>
      <w:r w:rsidRPr="002F66C5">
        <w:t xml:space="preserve">Further analysis of the Nigeria demographic and health survey, 2013. </w:t>
      </w:r>
      <w:r w:rsidRPr="002F66C5">
        <w:rPr>
          <w:i/>
        </w:rPr>
        <w:t xml:space="preserve">International </w:t>
      </w:r>
    </w:p>
    <w:p w14:paraId="4260CC04" w14:textId="77777777" w:rsidR="00E10CD4" w:rsidRPr="002F66C5" w:rsidRDefault="00E10CD4" w:rsidP="00B3774D">
      <w:pPr>
        <w:spacing w:after="5" w:line="486" w:lineRule="auto"/>
        <w:ind w:left="715" w:right="54" w:hanging="730"/>
        <w:jc w:val="left"/>
      </w:pPr>
      <w:proofErr w:type="spellStart"/>
      <w:r w:rsidRPr="002F66C5">
        <w:t>Ghanbari-Homayi</w:t>
      </w:r>
      <w:proofErr w:type="spellEnd"/>
      <w:r w:rsidRPr="002F66C5">
        <w:t xml:space="preserve">, S., </w:t>
      </w:r>
      <w:proofErr w:type="spellStart"/>
      <w:r w:rsidRPr="002F66C5">
        <w:t>Fardiazar</w:t>
      </w:r>
      <w:proofErr w:type="spellEnd"/>
      <w:r w:rsidRPr="002F66C5">
        <w:t>, Z., Mohammad-Alizadeh-</w:t>
      </w:r>
      <w:proofErr w:type="spellStart"/>
      <w:r w:rsidRPr="002F66C5">
        <w:t>Charandabi</w:t>
      </w:r>
      <w:proofErr w:type="spellEnd"/>
      <w:r w:rsidRPr="002F66C5">
        <w:t xml:space="preserve">, S., </w:t>
      </w:r>
      <w:proofErr w:type="spellStart"/>
      <w:r w:rsidRPr="002F66C5">
        <w:t>Meedya</w:t>
      </w:r>
      <w:proofErr w:type="spellEnd"/>
      <w:r w:rsidRPr="002F66C5">
        <w:t xml:space="preserve">, S., </w:t>
      </w:r>
      <w:proofErr w:type="spellStart"/>
      <w:r w:rsidRPr="002F66C5">
        <w:t>Jafarabadi</w:t>
      </w:r>
      <w:proofErr w:type="spellEnd"/>
      <w:r w:rsidRPr="002F66C5">
        <w:t xml:space="preserve">, M. A., </w:t>
      </w:r>
      <w:proofErr w:type="spellStart"/>
      <w:r w:rsidRPr="002F66C5">
        <w:t>Mohammadi</w:t>
      </w:r>
      <w:proofErr w:type="spellEnd"/>
      <w:r w:rsidRPr="002F66C5">
        <w:t xml:space="preserve">, E., &amp; </w:t>
      </w:r>
      <w:proofErr w:type="spellStart"/>
      <w:r w:rsidRPr="002F66C5">
        <w:t>Mirghafourvand</w:t>
      </w:r>
      <w:proofErr w:type="spellEnd"/>
      <w:r w:rsidRPr="002F66C5">
        <w:t xml:space="preserve">, M. (2020). Skin-to-skin contact, early initiation of breastfeeding and childbirth experience in first time mothers: A cross sectional study. </w:t>
      </w:r>
      <w:r w:rsidRPr="002F66C5">
        <w:rPr>
          <w:i/>
        </w:rPr>
        <w:t>Journal of Neonatal Nursing</w:t>
      </w:r>
      <w:r w:rsidRPr="002F66C5">
        <w:t xml:space="preserve">, </w:t>
      </w:r>
      <w:r w:rsidRPr="002F66C5">
        <w:rPr>
          <w:i/>
        </w:rPr>
        <w:t>26</w:t>
      </w:r>
      <w:r w:rsidRPr="002F66C5">
        <w:t xml:space="preserve">(2), 115–119. </w:t>
      </w:r>
    </w:p>
    <w:p w14:paraId="167F7E96" w14:textId="77777777" w:rsidR="00E10CD4" w:rsidRPr="002F66C5" w:rsidRDefault="00E10CD4" w:rsidP="00B3774D">
      <w:pPr>
        <w:spacing w:after="0" w:line="477" w:lineRule="auto"/>
        <w:ind w:left="705" w:right="53" w:hanging="720"/>
      </w:pPr>
      <w:r w:rsidRPr="002F66C5">
        <w:t xml:space="preserve">Guest, G., </w:t>
      </w:r>
      <w:proofErr w:type="spellStart"/>
      <w:r w:rsidRPr="002F66C5">
        <w:t>Namey</w:t>
      </w:r>
      <w:proofErr w:type="spellEnd"/>
      <w:r w:rsidRPr="002F66C5">
        <w:t xml:space="preserve">, E., &amp; Chen, M. (2020). A simple method to assess and report thematic saturation in qualitative research. </w:t>
      </w:r>
      <w:proofErr w:type="spellStart"/>
      <w:r w:rsidRPr="002F66C5">
        <w:rPr>
          <w:i/>
        </w:rPr>
        <w:t>PLoS</w:t>
      </w:r>
      <w:proofErr w:type="spellEnd"/>
      <w:r w:rsidRPr="002F66C5">
        <w:rPr>
          <w:i/>
        </w:rPr>
        <w:t xml:space="preserve"> ONE</w:t>
      </w:r>
      <w:r w:rsidRPr="002F66C5">
        <w:t xml:space="preserve">, </w:t>
      </w:r>
      <w:r w:rsidRPr="002F66C5">
        <w:rPr>
          <w:i/>
        </w:rPr>
        <w:t>15</w:t>
      </w:r>
      <w:r w:rsidRPr="002F66C5">
        <w:t xml:space="preserve">(5), 1–17. </w:t>
      </w:r>
    </w:p>
    <w:p w14:paraId="3427FEC2" w14:textId="6D37247E" w:rsidR="00E10CD4" w:rsidRPr="002F66C5" w:rsidRDefault="00E10CD4" w:rsidP="00B3774D">
      <w:pPr>
        <w:ind w:left="-5" w:right="53"/>
      </w:pPr>
      <w:r w:rsidRPr="002F66C5">
        <w:t xml:space="preserve">Haider, R., Rasheed, S., Sanghvi, T. G., Hassan, N., </w:t>
      </w:r>
      <w:proofErr w:type="spellStart"/>
      <w:r w:rsidRPr="002F66C5">
        <w:t>Pachon</w:t>
      </w:r>
      <w:proofErr w:type="spellEnd"/>
      <w:r w:rsidRPr="002F66C5">
        <w:t xml:space="preserve">, H., Islam, S., &amp; Jalal, C. S. (2010). </w:t>
      </w:r>
      <w:r w:rsidR="00B950C9" w:rsidRPr="002F66C5">
        <w:t xml:space="preserve">Epidemiology, mechanisms, and lifelong effect. </w:t>
      </w:r>
      <w:r w:rsidR="00B950C9" w:rsidRPr="002F66C5">
        <w:rPr>
          <w:i/>
        </w:rPr>
        <w:t>The Lancet</w:t>
      </w:r>
      <w:r w:rsidR="00B950C9" w:rsidRPr="002F66C5">
        <w:t xml:space="preserve">, </w:t>
      </w:r>
      <w:r w:rsidR="00B950C9" w:rsidRPr="002F66C5">
        <w:rPr>
          <w:i/>
        </w:rPr>
        <w:t>387</w:t>
      </w:r>
      <w:r w:rsidR="00B950C9" w:rsidRPr="002F66C5">
        <w:t xml:space="preserve">(10017), 475–490. </w:t>
      </w:r>
    </w:p>
    <w:p w14:paraId="7C718415" w14:textId="77777777" w:rsidR="00D24BF0" w:rsidRPr="00D24BF0" w:rsidRDefault="00D24BF0" w:rsidP="00D24BF0">
      <w:pPr>
        <w:spacing w:after="0" w:line="476" w:lineRule="auto"/>
        <w:ind w:left="705" w:right="53" w:hanging="720"/>
      </w:pPr>
      <w:r w:rsidRPr="00D24BF0">
        <w:lastRenderedPageBreak/>
        <w:t xml:space="preserve">Hailemariam, T. W., </w:t>
      </w:r>
      <w:proofErr w:type="spellStart"/>
      <w:r w:rsidRPr="00D24BF0">
        <w:t>Adeba</w:t>
      </w:r>
      <w:proofErr w:type="spellEnd"/>
      <w:r w:rsidRPr="00D24BF0">
        <w:t xml:space="preserve">, E., &amp; </w:t>
      </w:r>
      <w:proofErr w:type="spellStart"/>
      <w:r w:rsidRPr="00D24BF0">
        <w:t>Sufa</w:t>
      </w:r>
      <w:proofErr w:type="spellEnd"/>
      <w:r w:rsidRPr="00D24BF0">
        <w:t xml:space="preserve">, A. (2015). Predictors of early breastfeeding initiation among mothers of children under 24 months of age in rural part of West Ethiopia. </w:t>
      </w:r>
      <w:r w:rsidRPr="00D24BF0">
        <w:rPr>
          <w:i/>
          <w:iCs/>
        </w:rPr>
        <w:t>BMC public health</w:t>
      </w:r>
      <w:r w:rsidRPr="00D24BF0">
        <w:t xml:space="preserve">, </w:t>
      </w:r>
      <w:r w:rsidRPr="00D24BF0">
        <w:rPr>
          <w:i/>
          <w:iCs/>
        </w:rPr>
        <w:t>15</w:t>
      </w:r>
      <w:r w:rsidRPr="00D24BF0">
        <w:t>, 1076. https://doi.org/10.1186/s12889-015-2420-z</w:t>
      </w:r>
    </w:p>
    <w:p w14:paraId="2DF4C2D9" w14:textId="77777777" w:rsidR="00E10CD4" w:rsidRPr="002F66C5" w:rsidRDefault="00E10CD4" w:rsidP="00D24BF0">
      <w:pPr>
        <w:ind w:left="0" w:right="53" w:firstLine="0"/>
      </w:pPr>
      <w:proofErr w:type="spellStart"/>
      <w:r w:rsidRPr="002F66C5">
        <w:t>Hazir</w:t>
      </w:r>
      <w:proofErr w:type="spellEnd"/>
      <w:r w:rsidRPr="002F66C5">
        <w:t xml:space="preserve">, T., </w:t>
      </w:r>
      <w:proofErr w:type="spellStart"/>
      <w:r w:rsidRPr="002F66C5">
        <w:t>Akram</w:t>
      </w:r>
      <w:proofErr w:type="spellEnd"/>
      <w:r w:rsidRPr="002F66C5">
        <w:t xml:space="preserve">, D.-S., Nisar, Y. B., Kazmi, N., </w:t>
      </w:r>
      <w:proofErr w:type="spellStart"/>
      <w:r w:rsidRPr="002F66C5">
        <w:t>Agho</w:t>
      </w:r>
      <w:proofErr w:type="spellEnd"/>
      <w:r w:rsidRPr="002F66C5">
        <w:t xml:space="preserve">, K. E., Abbasi, S., Khan, A. M., &amp; </w:t>
      </w:r>
    </w:p>
    <w:p w14:paraId="21E3DCB8" w14:textId="77777777" w:rsidR="00E10CD4" w:rsidRPr="002F66C5" w:rsidRDefault="00E10CD4" w:rsidP="00B3774D">
      <w:pPr>
        <w:ind w:left="730" w:right="53"/>
      </w:pPr>
      <w:r w:rsidRPr="002F66C5">
        <w:rPr>
          <w:i/>
        </w:rPr>
        <w:t>Health</w:t>
      </w:r>
      <w:r w:rsidRPr="002F66C5">
        <w:t xml:space="preserve">, </w:t>
      </w:r>
      <w:r w:rsidRPr="002F66C5">
        <w:rPr>
          <w:i/>
        </w:rPr>
        <w:t>13</w:t>
      </w:r>
      <w:r w:rsidRPr="002F66C5">
        <w:t xml:space="preserve">(3), S19. https://doi.org/10.1186/1471-2458-13-S3-S19 </w:t>
      </w:r>
    </w:p>
    <w:p w14:paraId="3D97492C" w14:textId="77777777" w:rsidR="00E10CD4" w:rsidRPr="002F66C5" w:rsidRDefault="00E10CD4" w:rsidP="00E10CD4">
      <w:pPr>
        <w:spacing w:line="360" w:lineRule="auto"/>
        <w:ind w:left="720" w:hanging="720"/>
      </w:pPr>
      <w:proofErr w:type="spellStart"/>
      <w:r w:rsidRPr="002F66C5">
        <w:t>Hennink</w:t>
      </w:r>
      <w:proofErr w:type="spellEnd"/>
      <w:r w:rsidRPr="002F66C5">
        <w:t xml:space="preserve">, M., Kaiser, B. N., &amp; Marconi, V. C. (2017). </w:t>
      </w:r>
      <w:r w:rsidRPr="002F66C5">
        <w:rPr>
          <w:rFonts w:eastAsiaTheme="majorEastAsia"/>
          <w:i/>
          <w:iCs/>
        </w:rPr>
        <w:t>Code saturation vs. meaning saturation</w:t>
      </w:r>
      <w:r w:rsidRPr="002F66C5">
        <w:t xml:space="preserve">. Qualitative Health Research, 27(4), 591–608. </w:t>
      </w:r>
    </w:p>
    <w:p w14:paraId="6FDEFE04" w14:textId="77777777" w:rsidR="00E10CD4" w:rsidRPr="002F66C5" w:rsidRDefault="00E10CD4" w:rsidP="00B3774D">
      <w:pPr>
        <w:spacing w:after="5" w:line="486" w:lineRule="auto"/>
        <w:ind w:left="715" w:right="54" w:hanging="730"/>
        <w:jc w:val="left"/>
      </w:pPr>
      <w:r w:rsidRPr="002F66C5">
        <w:t xml:space="preserve">Hobbs, A. J., Mannion, C. A., McDonald, S. W., Brockway, M., &amp; Tough, S. C. (2016). The impact of caesarean section on breastfeeding initiation, duration and difficulties in the first four months postpartum. </w:t>
      </w:r>
      <w:r w:rsidRPr="002F66C5">
        <w:rPr>
          <w:i/>
        </w:rPr>
        <w:t>BMC Pregnancy and Childbirth</w:t>
      </w:r>
      <w:r w:rsidRPr="002F66C5">
        <w:t xml:space="preserve">, </w:t>
      </w:r>
      <w:r w:rsidRPr="002F66C5">
        <w:rPr>
          <w:i/>
        </w:rPr>
        <w:t>16</w:t>
      </w:r>
      <w:r w:rsidRPr="002F66C5">
        <w:t xml:space="preserve">(1), 90. </w:t>
      </w:r>
    </w:p>
    <w:p w14:paraId="58C3C1E8" w14:textId="77777777" w:rsidR="00E10CD4" w:rsidRPr="002F66C5" w:rsidRDefault="00E10CD4" w:rsidP="00B3774D">
      <w:pPr>
        <w:ind w:left="730" w:right="53"/>
      </w:pPr>
      <w:r w:rsidRPr="002F66C5">
        <w:t xml:space="preserve">https://doi.org/10.1007/s10995-012-1204-7 </w:t>
      </w:r>
    </w:p>
    <w:p w14:paraId="301F9238" w14:textId="00A01188" w:rsidR="00E10CD4" w:rsidRPr="002F66C5" w:rsidRDefault="00E10CD4" w:rsidP="00B3774D">
      <w:pPr>
        <w:spacing w:after="148" w:line="259" w:lineRule="auto"/>
        <w:ind w:left="715" w:right="57"/>
      </w:pPr>
    </w:p>
    <w:p w14:paraId="46394137" w14:textId="16061401" w:rsidR="00E10CD4" w:rsidRPr="002F66C5" w:rsidRDefault="00E10CD4" w:rsidP="00B3774D">
      <w:pPr>
        <w:ind w:left="-5" w:right="53"/>
      </w:pPr>
      <w:r w:rsidRPr="002F66C5">
        <w:t xml:space="preserve">Hunter, T., &amp; </w:t>
      </w:r>
      <w:proofErr w:type="spellStart"/>
      <w:r w:rsidRPr="002F66C5">
        <w:t>Cattelona</w:t>
      </w:r>
      <w:proofErr w:type="spellEnd"/>
      <w:r w:rsidRPr="002F66C5">
        <w:t xml:space="preserve">, G. (2014). Breastfeeding Initiation and Duration in First-Time Mothers: </w:t>
      </w:r>
      <w:r w:rsidR="009E5803" w:rsidRPr="002F66C5">
        <w:rPr>
          <w:i/>
        </w:rPr>
        <w:t>BMC Research Notes</w:t>
      </w:r>
      <w:r w:rsidR="009E5803" w:rsidRPr="002F66C5">
        <w:t xml:space="preserve">, </w:t>
      </w:r>
      <w:r w:rsidR="009E5803" w:rsidRPr="002F66C5">
        <w:rPr>
          <w:i/>
        </w:rPr>
        <w:t>12</w:t>
      </w:r>
      <w:r w:rsidR="009E5803" w:rsidRPr="002F66C5">
        <w:t>, 65.</w:t>
      </w:r>
    </w:p>
    <w:p w14:paraId="1D87B0C7" w14:textId="77777777" w:rsidR="00E10CD4" w:rsidRPr="002F66C5" w:rsidRDefault="00E10CD4" w:rsidP="00B3774D">
      <w:pPr>
        <w:spacing w:after="0" w:line="476" w:lineRule="auto"/>
        <w:ind w:left="705" w:right="53" w:hanging="720"/>
      </w:pPr>
      <w:r w:rsidRPr="002F66C5">
        <w:t xml:space="preserve">Iglesias-Rosado, B., &amp; Leon-Larios, F. (2021). Breastfeeding experiences of Latina migrants living in Spain: A qualitative descriptive study. </w:t>
      </w:r>
      <w:r w:rsidRPr="002F66C5">
        <w:rPr>
          <w:i/>
        </w:rPr>
        <w:t>International Breastfeeding Journal</w:t>
      </w:r>
      <w:r w:rsidRPr="002F66C5">
        <w:t xml:space="preserve">, </w:t>
      </w:r>
    </w:p>
    <w:p w14:paraId="75B439A8" w14:textId="0DCA80D6" w:rsidR="00E10CD4" w:rsidRPr="002F66C5" w:rsidRDefault="00E10CD4" w:rsidP="00286D4A">
      <w:pPr>
        <w:spacing w:after="252" w:line="259" w:lineRule="auto"/>
        <w:ind w:left="715" w:right="57"/>
      </w:pPr>
      <w:r w:rsidRPr="002F66C5">
        <w:rPr>
          <w:i/>
        </w:rPr>
        <w:t>in Psychology, vol. 3, no. 2, pp. 77–101, 2006</w:t>
      </w:r>
      <w:r w:rsidRPr="002F66C5">
        <w:t xml:space="preserve">. Infants Born in 2015. </w:t>
      </w:r>
      <w:r w:rsidRPr="002F66C5">
        <w:rPr>
          <w:i/>
        </w:rPr>
        <w:t>MMWR. Morbidity and Mortality Weekly Report</w:t>
      </w:r>
      <w:r w:rsidRPr="002F66C5">
        <w:t xml:space="preserve">, </w:t>
      </w:r>
      <w:r w:rsidRPr="002F66C5">
        <w:rPr>
          <w:i/>
        </w:rPr>
        <w:t>68</w:t>
      </w:r>
      <w:r w:rsidRPr="002F66C5">
        <w:t xml:space="preserve">(34), 745–748. </w:t>
      </w:r>
    </w:p>
    <w:p w14:paraId="154A8282" w14:textId="77777777" w:rsidR="00E10CD4" w:rsidRPr="002F66C5" w:rsidRDefault="00E10CD4" w:rsidP="00E10CD4">
      <w:pPr>
        <w:spacing w:line="360" w:lineRule="auto"/>
        <w:ind w:left="720" w:hanging="720"/>
      </w:pPr>
      <w:r w:rsidRPr="002F66C5">
        <w:t xml:space="preserve">Jackson, K., &amp; </w:t>
      </w:r>
      <w:proofErr w:type="spellStart"/>
      <w:r w:rsidRPr="002F66C5">
        <w:t>Bazeley</w:t>
      </w:r>
      <w:proofErr w:type="spellEnd"/>
      <w:r w:rsidRPr="002F66C5">
        <w:t xml:space="preserve">, P. (2019). </w:t>
      </w:r>
      <w:r w:rsidRPr="002F66C5">
        <w:rPr>
          <w:rFonts w:eastAsiaTheme="majorEastAsia"/>
          <w:i/>
          <w:iCs/>
        </w:rPr>
        <w:t>Qualitative Data Analysis with NVivo</w:t>
      </w:r>
      <w:r w:rsidRPr="002F66C5">
        <w:t xml:space="preserve"> (3rd ed.). London: Sage Publications. </w:t>
      </w:r>
    </w:p>
    <w:p w14:paraId="667D7E5B" w14:textId="4EDEEEFA" w:rsidR="00E10CD4" w:rsidRPr="002F66C5" w:rsidRDefault="00E10CD4" w:rsidP="00B3774D">
      <w:pPr>
        <w:ind w:left="-5" w:right="53"/>
      </w:pPr>
      <w:proofErr w:type="spellStart"/>
      <w:r w:rsidRPr="002F66C5">
        <w:t>Jagiello</w:t>
      </w:r>
      <w:proofErr w:type="spellEnd"/>
      <w:r w:rsidRPr="002F66C5">
        <w:t xml:space="preserve">, K. P., &amp; Azulay </w:t>
      </w:r>
      <w:proofErr w:type="spellStart"/>
      <w:r w:rsidRPr="002F66C5">
        <w:t>Chertok</w:t>
      </w:r>
      <w:proofErr w:type="spellEnd"/>
      <w:r w:rsidRPr="002F66C5">
        <w:t xml:space="preserve">, I. R. (2015). Women’s Experiences </w:t>
      </w:r>
      <w:proofErr w:type="gramStart"/>
      <w:r w:rsidRPr="002F66C5">
        <w:t>With</w:t>
      </w:r>
      <w:proofErr w:type="gramEnd"/>
      <w:r w:rsidRPr="002F66C5">
        <w:t xml:space="preserve"> Early Breastfeeding</w:t>
      </w:r>
      <w:r w:rsidR="009E5803">
        <w:t xml:space="preserve"> </w:t>
      </w:r>
      <w:r w:rsidR="009E5803" w:rsidRPr="002F66C5">
        <w:t xml:space="preserve">Initiation. </w:t>
      </w:r>
      <w:r w:rsidR="009E5803" w:rsidRPr="002F66C5">
        <w:rPr>
          <w:i/>
        </w:rPr>
        <w:t>Maternal and Child Health Journal</w:t>
      </w:r>
      <w:r w:rsidR="009E5803" w:rsidRPr="002F66C5">
        <w:t xml:space="preserve">, </w:t>
      </w:r>
      <w:r w:rsidR="009E5803" w:rsidRPr="002F66C5">
        <w:rPr>
          <w:i/>
        </w:rPr>
        <w:t>17</w:t>
      </w:r>
      <w:r w:rsidR="009E5803" w:rsidRPr="002F66C5">
        <w:t xml:space="preserve">(10), 1842–1851. </w:t>
      </w:r>
    </w:p>
    <w:p w14:paraId="77654DAF" w14:textId="77777777" w:rsidR="00E10CD4" w:rsidRPr="002F66C5" w:rsidRDefault="00E10CD4" w:rsidP="00B3774D">
      <w:pPr>
        <w:spacing w:after="5" w:line="486" w:lineRule="auto"/>
        <w:ind w:left="715" w:right="54" w:hanging="730"/>
        <w:jc w:val="left"/>
      </w:pPr>
      <w:r w:rsidRPr="002F66C5">
        <w:t xml:space="preserve">Joseph, J., </w:t>
      </w:r>
      <w:proofErr w:type="spellStart"/>
      <w:r w:rsidRPr="002F66C5">
        <w:t>Liamputtong</w:t>
      </w:r>
      <w:proofErr w:type="spellEnd"/>
      <w:r w:rsidRPr="002F66C5">
        <w:t xml:space="preserve">, P., &amp; </w:t>
      </w:r>
      <w:proofErr w:type="spellStart"/>
      <w:r w:rsidRPr="002F66C5">
        <w:t>Brodribb</w:t>
      </w:r>
      <w:proofErr w:type="spellEnd"/>
      <w:r w:rsidRPr="002F66C5">
        <w:t xml:space="preserve">, W. (2019). Postpartum breastfeeding experiences in the traditional‐biomedical crossroads: A qualitative study using drawing with Vietnamese and </w:t>
      </w:r>
      <w:proofErr w:type="spellStart"/>
      <w:r w:rsidRPr="002F66C5">
        <w:t>Myanmarese</w:t>
      </w:r>
      <w:proofErr w:type="spellEnd"/>
      <w:r w:rsidRPr="002F66C5">
        <w:t xml:space="preserve"> refugee women in Australia. </w:t>
      </w:r>
      <w:r w:rsidRPr="002F66C5">
        <w:rPr>
          <w:i/>
        </w:rPr>
        <w:t>Journal of Advanced Nursing</w:t>
      </w:r>
      <w:r w:rsidRPr="002F66C5">
        <w:t xml:space="preserve">, </w:t>
      </w:r>
      <w:r w:rsidRPr="002F66C5">
        <w:rPr>
          <w:i/>
        </w:rPr>
        <w:t>75</w:t>
      </w:r>
      <w:r w:rsidRPr="002F66C5">
        <w:t xml:space="preserve">(11), </w:t>
      </w:r>
    </w:p>
    <w:p w14:paraId="0462309C" w14:textId="77777777" w:rsidR="00E10CD4" w:rsidRPr="002F66C5" w:rsidRDefault="00E10CD4" w:rsidP="00B3774D">
      <w:pPr>
        <w:ind w:left="730" w:right="53"/>
      </w:pPr>
      <w:r w:rsidRPr="002F66C5">
        <w:rPr>
          <w:i/>
        </w:rPr>
        <w:lastRenderedPageBreak/>
        <w:t>Journal of Nursing</w:t>
      </w:r>
      <w:r w:rsidRPr="002F66C5">
        <w:t xml:space="preserve">, </w:t>
      </w:r>
      <w:r w:rsidRPr="002F66C5">
        <w:rPr>
          <w:i/>
        </w:rPr>
        <w:t>06</w:t>
      </w:r>
      <w:r w:rsidRPr="002F66C5">
        <w:t xml:space="preserve">(04), Article 04. https://doi.org/10.4236/ojn.2016.64032 </w:t>
      </w:r>
    </w:p>
    <w:p w14:paraId="0DF01709" w14:textId="77777777" w:rsidR="00E10CD4" w:rsidRPr="002F66C5" w:rsidRDefault="00E10CD4" w:rsidP="00B3774D">
      <w:pPr>
        <w:ind w:left="-5" w:right="53"/>
      </w:pPr>
      <w:proofErr w:type="spellStart"/>
      <w:r w:rsidRPr="002F66C5">
        <w:t>Kuswara</w:t>
      </w:r>
      <w:proofErr w:type="spellEnd"/>
      <w:r w:rsidRPr="002F66C5">
        <w:t xml:space="preserve">, K., Knight, T., Campbell, K. J., </w:t>
      </w:r>
      <w:proofErr w:type="spellStart"/>
      <w:r w:rsidRPr="002F66C5">
        <w:t>Hesketh</w:t>
      </w:r>
      <w:proofErr w:type="spellEnd"/>
      <w:r w:rsidRPr="002F66C5">
        <w:t xml:space="preserve">, K. D., Zheng, M., Bolton, K. A., &amp; Laws, R. </w:t>
      </w:r>
    </w:p>
    <w:p w14:paraId="50ECDA6E" w14:textId="77777777" w:rsidR="009E5803" w:rsidRPr="002F66C5" w:rsidRDefault="00E10CD4" w:rsidP="009E5803">
      <w:pPr>
        <w:spacing w:after="252" w:line="259" w:lineRule="auto"/>
        <w:ind w:left="715" w:right="57"/>
      </w:pPr>
      <w:r w:rsidRPr="002F66C5">
        <w:t>L. A. (2019). Association Between Breastfeeding Initiation and Duration and Autism</w:t>
      </w:r>
      <w:r w:rsidR="009E5803">
        <w:t>.</w:t>
      </w:r>
      <w:r w:rsidRPr="002F66C5">
        <w:t xml:space="preserve"> </w:t>
      </w:r>
      <w:r w:rsidR="009E5803" w:rsidRPr="002F66C5">
        <w:rPr>
          <w:i/>
        </w:rPr>
        <w:t>Journal of Qualitative Studies on Health and Well-Being</w:t>
      </w:r>
      <w:r w:rsidR="009E5803" w:rsidRPr="002F66C5">
        <w:t xml:space="preserve">, </w:t>
      </w:r>
      <w:r w:rsidR="009E5803" w:rsidRPr="002F66C5">
        <w:rPr>
          <w:i/>
        </w:rPr>
        <w:t>14</w:t>
      </w:r>
      <w:r w:rsidR="009E5803" w:rsidRPr="002F66C5">
        <w:t xml:space="preserve">(1), 1588034. </w:t>
      </w:r>
    </w:p>
    <w:p w14:paraId="4EB06F63" w14:textId="29849716" w:rsidR="00E10CD4" w:rsidRPr="002F66C5" w:rsidRDefault="00E10CD4" w:rsidP="009E5803">
      <w:pPr>
        <w:ind w:left="0" w:right="53" w:firstLine="0"/>
      </w:pPr>
    </w:p>
    <w:p w14:paraId="61AE0EDE" w14:textId="6B7640EC" w:rsidR="00E10CD4" w:rsidRPr="002F66C5" w:rsidRDefault="00E10CD4" w:rsidP="00B3774D">
      <w:pPr>
        <w:ind w:left="-5" w:right="53"/>
      </w:pPr>
      <w:r w:rsidRPr="002F66C5">
        <w:t xml:space="preserve">Lal, M. M. (2021). Why Nursing Research Matters. </w:t>
      </w:r>
      <w:r w:rsidRPr="002F66C5">
        <w:rPr>
          <w:i/>
        </w:rPr>
        <w:t>The Journal of Nursing Administration</w:t>
      </w:r>
      <w:r w:rsidRPr="002F66C5">
        <w:t xml:space="preserve">, </w:t>
      </w:r>
      <w:r w:rsidR="009E5803" w:rsidRPr="002F66C5">
        <w:rPr>
          <w:i/>
        </w:rPr>
        <w:t>51</w:t>
      </w:r>
      <w:r w:rsidR="009E5803" w:rsidRPr="002F66C5">
        <w:t>(5), 235–236</w:t>
      </w:r>
      <w:r w:rsidR="009E5803">
        <w:t xml:space="preserve">. </w:t>
      </w:r>
    </w:p>
    <w:p w14:paraId="6D7D35AF" w14:textId="77777777" w:rsidR="00E10CD4" w:rsidRPr="002F66C5" w:rsidRDefault="00E10CD4" w:rsidP="00B3774D">
      <w:pPr>
        <w:spacing w:after="5" w:line="486" w:lineRule="auto"/>
        <w:ind w:left="715" w:right="54" w:hanging="730"/>
        <w:jc w:val="left"/>
      </w:pPr>
      <w:r w:rsidRPr="002F66C5">
        <w:t xml:space="preserve">Lau, Y., </w:t>
      </w:r>
      <w:proofErr w:type="spellStart"/>
      <w:r w:rsidRPr="002F66C5">
        <w:t>Tha</w:t>
      </w:r>
      <w:proofErr w:type="spellEnd"/>
      <w:r w:rsidRPr="002F66C5">
        <w:t xml:space="preserve">, P. H., Ho-Lim, S. S. T., Wong, L. Y., Lim, P. I., Citra </w:t>
      </w:r>
      <w:proofErr w:type="spellStart"/>
      <w:r w:rsidRPr="002F66C5">
        <w:t>Nurfarah</w:t>
      </w:r>
      <w:proofErr w:type="spellEnd"/>
      <w:r w:rsidRPr="002F66C5">
        <w:t xml:space="preserve">, B. Z. M., &amp; </w:t>
      </w:r>
      <w:proofErr w:type="spellStart"/>
      <w:r w:rsidRPr="002F66C5">
        <w:t>Shorey</w:t>
      </w:r>
      <w:proofErr w:type="spellEnd"/>
      <w:r w:rsidRPr="002F66C5">
        <w:t xml:space="preserve">, S. (2018). An analysis of the effects of intrapartum factors, neonatal characteristics, and skin-to-skin contact on early breastfeeding initiation. </w:t>
      </w:r>
      <w:r w:rsidRPr="002F66C5">
        <w:rPr>
          <w:i/>
        </w:rPr>
        <w:t xml:space="preserve">Maternal &amp; </w:t>
      </w:r>
    </w:p>
    <w:p w14:paraId="77816F02" w14:textId="77FB4444" w:rsidR="00E10CD4" w:rsidRPr="002F66C5" w:rsidRDefault="005F0160" w:rsidP="005F0160">
      <w:pPr>
        <w:ind w:left="-5" w:right="53"/>
      </w:pPr>
      <w:proofErr w:type="spellStart"/>
      <w:r w:rsidRPr="005F0160">
        <w:t>Leclair</w:t>
      </w:r>
      <w:proofErr w:type="spellEnd"/>
      <w:r w:rsidRPr="005F0160">
        <w:t xml:space="preserve">, E., Robert, N., Sprague, A.E. and Fleming, N. (2015) Factors Associated with Breastfeeding Initiation in Adolescent Pregnancies: A Cohort Study. Journal of Pediatric and Adolescent Gynecology, 28, 516-521. </w:t>
      </w:r>
      <w:r w:rsidRPr="005F0160">
        <w:br/>
        <w:t xml:space="preserve">http://dx.doi.org/10.1016/j.jpag.2015.03.007 </w:t>
      </w:r>
    </w:p>
    <w:p w14:paraId="3B8CAA6B" w14:textId="02D7D23F" w:rsidR="00E10CD4" w:rsidRPr="002F66C5" w:rsidRDefault="00E10CD4" w:rsidP="00B3774D">
      <w:pPr>
        <w:ind w:left="-5" w:right="53"/>
      </w:pPr>
      <w:proofErr w:type="spellStart"/>
      <w:r w:rsidRPr="002F66C5">
        <w:t>Liben</w:t>
      </w:r>
      <w:proofErr w:type="spellEnd"/>
      <w:r w:rsidRPr="002F66C5">
        <w:t xml:space="preserve">, M. L., </w:t>
      </w:r>
      <w:proofErr w:type="spellStart"/>
      <w:r w:rsidRPr="002F66C5">
        <w:t>Abuhay</w:t>
      </w:r>
      <w:proofErr w:type="spellEnd"/>
      <w:r w:rsidRPr="002F66C5">
        <w:t>, T., &amp; Haile, Y. (2016). The Role of Colostrum Feedin</w:t>
      </w:r>
      <w:r w:rsidR="005F0160">
        <w:t xml:space="preserve">g. </w:t>
      </w:r>
      <w:r w:rsidR="005F0160" w:rsidRPr="002F66C5">
        <w:rPr>
          <w:i/>
        </w:rPr>
        <w:t>Egyptian Public Health Association</w:t>
      </w:r>
      <w:r w:rsidR="005F0160" w:rsidRPr="002F66C5">
        <w:t xml:space="preserve">, </w:t>
      </w:r>
      <w:r w:rsidR="005F0160" w:rsidRPr="002F66C5">
        <w:rPr>
          <w:i/>
        </w:rPr>
        <w:t>79</w:t>
      </w:r>
      <w:r w:rsidR="005F0160" w:rsidRPr="002F66C5">
        <w:t xml:space="preserve">(1–2), 1–12. </w:t>
      </w:r>
      <w:r w:rsidRPr="002F66C5">
        <w:t xml:space="preserve"> </w:t>
      </w:r>
    </w:p>
    <w:p w14:paraId="1E72AD1B" w14:textId="77777777" w:rsidR="00E10CD4" w:rsidRPr="002F66C5" w:rsidRDefault="00E10CD4" w:rsidP="00B3774D">
      <w:pPr>
        <w:ind w:left="-5" w:right="53"/>
      </w:pPr>
      <w:proofErr w:type="spellStart"/>
      <w:r w:rsidRPr="002F66C5">
        <w:t>Lyellu</w:t>
      </w:r>
      <w:proofErr w:type="spellEnd"/>
      <w:r w:rsidRPr="002F66C5">
        <w:t xml:space="preserve">, H. Y., Hussein, T. H., </w:t>
      </w:r>
      <w:proofErr w:type="spellStart"/>
      <w:r w:rsidRPr="002F66C5">
        <w:t>Wandel</w:t>
      </w:r>
      <w:proofErr w:type="spellEnd"/>
      <w:r w:rsidRPr="002F66C5">
        <w:t xml:space="preserve">, M., Stray-Pedersen, B., </w:t>
      </w:r>
      <w:proofErr w:type="spellStart"/>
      <w:r w:rsidRPr="002F66C5">
        <w:t>Mgongo</w:t>
      </w:r>
      <w:proofErr w:type="spellEnd"/>
      <w:r w:rsidRPr="002F66C5">
        <w:t xml:space="preserve">, M., &amp; </w:t>
      </w:r>
      <w:proofErr w:type="spellStart"/>
      <w:r w:rsidRPr="002F66C5">
        <w:t>Msuya</w:t>
      </w:r>
      <w:proofErr w:type="spellEnd"/>
      <w:r w:rsidRPr="002F66C5">
        <w:t xml:space="preserve">, S. E. </w:t>
      </w:r>
    </w:p>
    <w:p w14:paraId="30679D4E" w14:textId="77777777" w:rsidR="00E10CD4" w:rsidRPr="002F66C5" w:rsidRDefault="00E10CD4" w:rsidP="00B3774D">
      <w:pPr>
        <w:ind w:left="730" w:right="53"/>
      </w:pPr>
      <w:r w:rsidRPr="002F66C5">
        <w:t xml:space="preserve">M., Phillips-Beck, W., Prior, H. J., Morris, M., McGavock, J., Dart, A. B., &amp; Shen, G. X. </w:t>
      </w:r>
    </w:p>
    <w:p w14:paraId="120A9188" w14:textId="77777777" w:rsidR="00E10CD4" w:rsidRPr="002F66C5" w:rsidRDefault="00E10CD4" w:rsidP="00B3774D">
      <w:pPr>
        <w:spacing w:after="252" w:line="259" w:lineRule="auto"/>
        <w:ind w:right="57"/>
      </w:pPr>
      <w:r w:rsidRPr="002F66C5">
        <w:t xml:space="preserve">Majid, U. (2018). </w:t>
      </w:r>
      <w:r w:rsidRPr="002F66C5">
        <w:rPr>
          <w:i/>
        </w:rPr>
        <w:t xml:space="preserve">Research Fundamentals: Study Design, </w:t>
      </w:r>
      <w:proofErr w:type="spellStart"/>
      <w:r w:rsidRPr="002F66C5">
        <w:rPr>
          <w:i/>
        </w:rPr>
        <w:t>Populaion</w:t>
      </w:r>
      <w:proofErr w:type="spellEnd"/>
      <w:r w:rsidRPr="002F66C5">
        <w:rPr>
          <w:i/>
        </w:rPr>
        <w:t xml:space="preserve"> and Sample </w:t>
      </w:r>
      <w:proofErr w:type="spellStart"/>
      <w:r w:rsidRPr="002F66C5">
        <w:rPr>
          <w:i/>
        </w:rPr>
        <w:t>SIze</w:t>
      </w:r>
      <w:proofErr w:type="spellEnd"/>
      <w:r w:rsidRPr="002F66C5">
        <w:rPr>
          <w:i/>
        </w:rPr>
        <w:t xml:space="preserve">. </w:t>
      </w:r>
    </w:p>
    <w:p w14:paraId="3A7DB9DE" w14:textId="77777777" w:rsidR="00E10CD4" w:rsidRPr="002F66C5" w:rsidRDefault="00E10CD4" w:rsidP="00B3774D">
      <w:pPr>
        <w:ind w:left="730" w:right="53"/>
      </w:pPr>
      <w:r w:rsidRPr="002F66C5">
        <w:t xml:space="preserve">Maldives. </w:t>
      </w:r>
      <w:r w:rsidRPr="002F66C5">
        <w:rPr>
          <w:i/>
        </w:rPr>
        <w:t>Public Health Nutrition</w:t>
      </w:r>
      <w:r w:rsidRPr="002F66C5">
        <w:t xml:space="preserve">, </w:t>
      </w:r>
      <w:r w:rsidRPr="002F66C5">
        <w:rPr>
          <w:i/>
        </w:rPr>
        <w:t>10</w:t>
      </w:r>
      <w:r w:rsidRPr="002F66C5">
        <w:t xml:space="preserve">(5), 502–507. </w:t>
      </w:r>
    </w:p>
    <w:p w14:paraId="02BD0C97" w14:textId="77777777" w:rsidR="005F0160" w:rsidRPr="005F0160" w:rsidRDefault="005F0160" w:rsidP="005F0160">
      <w:pPr>
        <w:spacing w:after="5" w:line="486" w:lineRule="auto"/>
        <w:ind w:left="715" w:right="54" w:hanging="730"/>
        <w:jc w:val="left"/>
      </w:pPr>
      <w:r w:rsidRPr="005F0160">
        <w:t xml:space="preserve">Martens, P. J., Shafer, L. A., Dean, H. J., Sellers, E. A. C., Yamamoto, J., Ludwig, S., </w:t>
      </w:r>
      <w:proofErr w:type="spellStart"/>
      <w:r w:rsidRPr="005F0160">
        <w:t>Heaman</w:t>
      </w:r>
      <w:proofErr w:type="spellEnd"/>
      <w:r w:rsidRPr="005F0160">
        <w:t xml:space="preserve">, M., Phillips-Beck, W., Prior, H. J., Morris, M., McGavock, J., Dart, A. B., &amp; Shen, G. X. (2016). Breastfeeding Initiation Associated </w:t>
      </w:r>
      <w:proofErr w:type="gramStart"/>
      <w:r w:rsidRPr="005F0160">
        <w:t>With</w:t>
      </w:r>
      <w:proofErr w:type="gramEnd"/>
      <w:r w:rsidRPr="005F0160">
        <w:t xml:space="preserve"> Reduced Incidence of Diabetes in Mothers and Offspring. </w:t>
      </w:r>
      <w:r w:rsidRPr="005F0160">
        <w:rPr>
          <w:i/>
          <w:iCs/>
        </w:rPr>
        <w:t>Obstetrics and gynecology</w:t>
      </w:r>
      <w:r w:rsidRPr="005F0160">
        <w:t xml:space="preserve">, </w:t>
      </w:r>
      <w:r w:rsidRPr="005F0160">
        <w:rPr>
          <w:i/>
          <w:iCs/>
        </w:rPr>
        <w:t>128</w:t>
      </w:r>
      <w:r w:rsidRPr="005F0160">
        <w:t>(5), 1095–1104. https://doi.org/10.1097/AOG.0000000000001689</w:t>
      </w:r>
    </w:p>
    <w:p w14:paraId="120781BA" w14:textId="77777777" w:rsidR="00E10CD4" w:rsidRPr="002F66C5" w:rsidRDefault="00E10CD4" w:rsidP="00B3774D">
      <w:pPr>
        <w:spacing w:after="5" w:line="486" w:lineRule="auto"/>
        <w:ind w:left="715" w:right="54" w:hanging="730"/>
        <w:jc w:val="left"/>
      </w:pPr>
      <w:proofErr w:type="spellStart"/>
      <w:r w:rsidRPr="002F66C5">
        <w:lastRenderedPageBreak/>
        <w:t>Menchetti</w:t>
      </w:r>
      <w:proofErr w:type="spellEnd"/>
      <w:r w:rsidRPr="002F66C5">
        <w:t xml:space="preserve">, L., </w:t>
      </w:r>
      <w:proofErr w:type="spellStart"/>
      <w:r w:rsidRPr="002F66C5">
        <w:t>Traina</w:t>
      </w:r>
      <w:proofErr w:type="spellEnd"/>
      <w:r w:rsidRPr="002F66C5">
        <w:t xml:space="preserve">, G., </w:t>
      </w:r>
      <w:proofErr w:type="spellStart"/>
      <w:r w:rsidRPr="002F66C5">
        <w:t>Tomasello</w:t>
      </w:r>
      <w:proofErr w:type="spellEnd"/>
      <w:r w:rsidRPr="002F66C5">
        <w:t>, G., Casagrande-</w:t>
      </w:r>
      <w:proofErr w:type="spellStart"/>
      <w:r w:rsidRPr="002F66C5">
        <w:t>Proietti</w:t>
      </w:r>
      <w:proofErr w:type="spellEnd"/>
      <w:r w:rsidRPr="002F66C5">
        <w:t xml:space="preserve">, P., Leonardi, L., </w:t>
      </w:r>
      <w:proofErr w:type="spellStart"/>
      <w:r w:rsidRPr="002F66C5">
        <w:t>Barbato</w:t>
      </w:r>
      <w:proofErr w:type="spellEnd"/>
      <w:r w:rsidRPr="002F66C5">
        <w:t xml:space="preserve">, O., &amp; </w:t>
      </w:r>
      <w:proofErr w:type="spellStart"/>
      <w:r w:rsidRPr="002F66C5">
        <w:t>Brecchia</w:t>
      </w:r>
      <w:proofErr w:type="spellEnd"/>
      <w:r w:rsidRPr="002F66C5">
        <w:t xml:space="preserve">, G. (2016). Potential benefits of colostrum in gastrointestinal diseases. </w:t>
      </w:r>
      <w:r w:rsidRPr="002F66C5">
        <w:rPr>
          <w:i/>
        </w:rPr>
        <w:t>Frontiers in Bioscience (Scholar Edition)</w:t>
      </w:r>
      <w:r w:rsidRPr="002F66C5">
        <w:t xml:space="preserve">, </w:t>
      </w:r>
      <w:r w:rsidRPr="002F66C5">
        <w:rPr>
          <w:i/>
        </w:rPr>
        <w:t>8</w:t>
      </w:r>
      <w:r w:rsidRPr="002F66C5">
        <w:t xml:space="preserve">(2), 331–351. https://doi.org/10.2741/s467 </w:t>
      </w:r>
    </w:p>
    <w:p w14:paraId="4508743E" w14:textId="77777777" w:rsidR="00E10CD4" w:rsidRPr="002F66C5" w:rsidRDefault="00E10CD4" w:rsidP="00B3774D">
      <w:pPr>
        <w:ind w:left="730" w:right="53"/>
      </w:pPr>
      <w:r w:rsidRPr="002F66C5">
        <w:t xml:space="preserve">Mothers and Offspring. </w:t>
      </w:r>
      <w:r w:rsidRPr="002F66C5">
        <w:rPr>
          <w:i/>
        </w:rPr>
        <w:t>Obstetrics &amp; Gynecology</w:t>
      </w:r>
      <w:r w:rsidRPr="002F66C5">
        <w:t xml:space="preserve">, </w:t>
      </w:r>
      <w:r w:rsidRPr="002F66C5">
        <w:rPr>
          <w:i/>
        </w:rPr>
        <w:t>128</w:t>
      </w:r>
      <w:r w:rsidRPr="002F66C5">
        <w:t xml:space="preserve">(5), 1095–1104. </w:t>
      </w:r>
    </w:p>
    <w:p w14:paraId="706046C9" w14:textId="77777777" w:rsidR="00E10CD4" w:rsidRPr="002F66C5" w:rsidRDefault="00E10CD4" w:rsidP="00B3774D">
      <w:pPr>
        <w:ind w:left="730" w:right="53"/>
      </w:pPr>
      <w:r w:rsidRPr="002F66C5">
        <w:rPr>
          <w:i/>
        </w:rPr>
        <w:t>Neonatology and Perinatology</w:t>
      </w:r>
      <w:r w:rsidRPr="002F66C5">
        <w:t xml:space="preserve">, </w:t>
      </w:r>
      <w:r w:rsidRPr="002F66C5">
        <w:rPr>
          <w:i/>
        </w:rPr>
        <w:t>3</w:t>
      </w:r>
      <w:r w:rsidRPr="002F66C5">
        <w:t xml:space="preserve">, 16. https://doi.org/10.1186/s40748-017-0057-x </w:t>
      </w:r>
    </w:p>
    <w:p w14:paraId="38888C2C" w14:textId="77777777" w:rsidR="00E10CD4" w:rsidRPr="002F66C5" w:rsidRDefault="00E10CD4" w:rsidP="00B3774D">
      <w:pPr>
        <w:spacing w:after="0" w:line="477" w:lineRule="auto"/>
        <w:ind w:left="715" w:hanging="730"/>
        <w:jc w:val="left"/>
      </w:pPr>
      <w:r w:rsidRPr="002F66C5">
        <w:t xml:space="preserve">NEOVITA Study Group. (2016). </w:t>
      </w:r>
      <w:r w:rsidRPr="002F66C5">
        <w:rPr>
          <w:i/>
        </w:rPr>
        <w:t xml:space="preserve">Timing of initiation, patterns of breastfeeding, and infant survival: Prospective analysis of pooled data from three </w:t>
      </w:r>
      <w:proofErr w:type="spellStart"/>
      <w:r w:rsidRPr="002F66C5">
        <w:rPr>
          <w:i/>
        </w:rPr>
        <w:t>randomised</w:t>
      </w:r>
      <w:proofErr w:type="spellEnd"/>
      <w:r w:rsidRPr="002F66C5">
        <w:rPr>
          <w:i/>
        </w:rPr>
        <w:t xml:space="preserve"> trials. The Lancet Global Health, 4(4), e266-e275.</w:t>
      </w:r>
      <w:r w:rsidRPr="002F66C5">
        <w:t xml:space="preserve"> </w:t>
      </w:r>
    </w:p>
    <w:p w14:paraId="46DF094D" w14:textId="77777777" w:rsidR="009F6697" w:rsidRPr="009F6697" w:rsidRDefault="009F6697" w:rsidP="009F6697">
      <w:pPr>
        <w:ind w:right="53"/>
      </w:pPr>
      <w:r w:rsidRPr="009F6697">
        <w:t xml:space="preserve">Smith, E. R., Hurt, L., Chowdhury, R., Sinha, B., Fawzi, W., Edmond, K. M., &amp; </w:t>
      </w:r>
      <w:proofErr w:type="spellStart"/>
      <w:r w:rsidRPr="009F6697">
        <w:t>Neovita</w:t>
      </w:r>
      <w:proofErr w:type="spellEnd"/>
      <w:r w:rsidRPr="009F6697">
        <w:t xml:space="preserve"> Study Group (2017). Delayed breastfeeding initiation and infant survival: A systematic review and meta-analysis. </w:t>
      </w:r>
      <w:proofErr w:type="spellStart"/>
      <w:r w:rsidRPr="009F6697">
        <w:rPr>
          <w:i/>
          <w:iCs/>
        </w:rPr>
        <w:t>PloS</w:t>
      </w:r>
      <w:proofErr w:type="spellEnd"/>
      <w:r w:rsidRPr="009F6697">
        <w:rPr>
          <w:i/>
          <w:iCs/>
        </w:rPr>
        <w:t xml:space="preserve"> one</w:t>
      </w:r>
      <w:r w:rsidRPr="009F6697">
        <w:t xml:space="preserve">, </w:t>
      </w:r>
      <w:r w:rsidRPr="009F6697">
        <w:rPr>
          <w:i/>
          <w:iCs/>
        </w:rPr>
        <w:t>12</w:t>
      </w:r>
      <w:r w:rsidRPr="009F6697">
        <w:t>(7), e0180722. https://doi.org/10.1371/journal.pone.0180722</w:t>
      </w:r>
    </w:p>
    <w:p w14:paraId="7BFE9907" w14:textId="35C7A3AE" w:rsidR="00E10CD4" w:rsidRPr="002F66C5" w:rsidRDefault="00E10CD4" w:rsidP="00B3774D">
      <w:pPr>
        <w:ind w:left="730" w:right="53"/>
      </w:pPr>
    </w:p>
    <w:p w14:paraId="08429CA4" w14:textId="77777777" w:rsidR="000C6207" w:rsidRPr="000C6207" w:rsidRDefault="000C6207" w:rsidP="000C6207">
      <w:pPr>
        <w:spacing w:after="0" w:line="477" w:lineRule="auto"/>
        <w:ind w:left="705" w:right="53" w:hanging="720"/>
      </w:pPr>
      <w:r w:rsidRPr="000C6207">
        <w:t xml:space="preserve">Nilsson, I. M. S., </w:t>
      </w:r>
      <w:proofErr w:type="spellStart"/>
      <w:r w:rsidRPr="000C6207">
        <w:t>Kronborg</w:t>
      </w:r>
      <w:proofErr w:type="spellEnd"/>
      <w:r w:rsidRPr="000C6207">
        <w:t xml:space="preserve">, H., </w:t>
      </w:r>
      <w:proofErr w:type="spellStart"/>
      <w:r w:rsidRPr="000C6207">
        <w:t>Rahbek</w:t>
      </w:r>
      <w:proofErr w:type="spellEnd"/>
      <w:r w:rsidRPr="000C6207">
        <w:t xml:space="preserve">, K., &amp; Strandberg-Larsen, K. (2020). The significance of early breastfeeding experiences on breastfeeding self-efficacy one week postpartum. </w:t>
      </w:r>
      <w:r w:rsidRPr="000C6207">
        <w:rPr>
          <w:i/>
          <w:iCs/>
        </w:rPr>
        <w:t>Maternal &amp; child nutrition</w:t>
      </w:r>
      <w:r w:rsidRPr="000C6207">
        <w:t xml:space="preserve">, </w:t>
      </w:r>
      <w:r w:rsidRPr="000C6207">
        <w:rPr>
          <w:i/>
          <w:iCs/>
        </w:rPr>
        <w:t>16</w:t>
      </w:r>
      <w:r w:rsidRPr="000C6207">
        <w:t>(3), e12986. https://doi.org/10.1111/mcn.12986</w:t>
      </w:r>
    </w:p>
    <w:p w14:paraId="71418CC3" w14:textId="155F68C2" w:rsidR="00E10CD4" w:rsidRPr="002F66C5" w:rsidRDefault="00E10CD4" w:rsidP="00B3774D">
      <w:pPr>
        <w:spacing w:after="0" w:line="477" w:lineRule="auto"/>
        <w:ind w:left="705" w:right="53" w:hanging="720"/>
      </w:pPr>
    </w:p>
    <w:p w14:paraId="7AC21257" w14:textId="77777777" w:rsidR="00E10CD4" w:rsidRPr="002F66C5" w:rsidRDefault="00E10CD4" w:rsidP="00B3774D">
      <w:pPr>
        <w:spacing w:after="5" w:line="486" w:lineRule="auto"/>
        <w:ind w:left="715" w:right="54" w:hanging="730"/>
        <w:jc w:val="left"/>
      </w:pPr>
      <w:r w:rsidRPr="002F66C5">
        <w:t xml:space="preserve">Norman, A., Mortimer, S., </w:t>
      </w:r>
      <w:proofErr w:type="spellStart"/>
      <w:r w:rsidRPr="002F66C5">
        <w:t>Baptie</w:t>
      </w:r>
      <w:proofErr w:type="spellEnd"/>
      <w:r w:rsidRPr="002F66C5">
        <w:t xml:space="preserve">, G., </w:t>
      </w:r>
      <w:proofErr w:type="spellStart"/>
      <w:r w:rsidRPr="002F66C5">
        <w:t>Percuklievska</w:t>
      </w:r>
      <w:proofErr w:type="spellEnd"/>
      <w:r w:rsidRPr="002F66C5">
        <w:t xml:space="preserve">, N., &amp; </w:t>
      </w:r>
      <w:proofErr w:type="spellStart"/>
      <w:r w:rsidRPr="002F66C5">
        <w:t>Ferrario</w:t>
      </w:r>
      <w:proofErr w:type="spellEnd"/>
      <w:r w:rsidRPr="002F66C5">
        <w:t xml:space="preserve">, H. (2022). Breastfeeding experiences and support: Identifying factors influencing breastfeeding </w:t>
      </w:r>
      <w:proofErr w:type="spellStart"/>
      <w:r w:rsidRPr="002F66C5">
        <w:t>behaviour</w:t>
      </w:r>
      <w:proofErr w:type="spellEnd"/>
      <w:r w:rsidRPr="002F66C5">
        <w:t xml:space="preserve">. </w:t>
      </w:r>
      <w:r w:rsidRPr="002F66C5">
        <w:rPr>
          <w:i/>
        </w:rPr>
        <w:t>British Journal of Midwifery</w:t>
      </w:r>
      <w:r w:rsidRPr="002F66C5">
        <w:t xml:space="preserve">, </w:t>
      </w:r>
      <w:r w:rsidRPr="002F66C5">
        <w:rPr>
          <w:i/>
        </w:rPr>
        <w:t>30</w:t>
      </w:r>
      <w:r w:rsidRPr="002F66C5">
        <w:t xml:space="preserve">(4), 190–201. https://doi.org/10.12968/bjom.2022.30.4.190 </w:t>
      </w:r>
    </w:p>
    <w:p w14:paraId="02469D67" w14:textId="3B6262CC" w:rsidR="00E10CD4" w:rsidRPr="002F66C5" w:rsidRDefault="00E10CD4" w:rsidP="00B3774D">
      <w:pPr>
        <w:ind w:left="730" w:right="53"/>
      </w:pPr>
    </w:p>
    <w:p w14:paraId="6A112D64" w14:textId="77777777" w:rsidR="00E10CD4" w:rsidRPr="002F66C5" w:rsidRDefault="00E10CD4" w:rsidP="00B3774D">
      <w:pPr>
        <w:spacing w:after="0" w:line="487" w:lineRule="auto"/>
        <w:ind w:left="720" w:right="57" w:hanging="720"/>
      </w:pPr>
      <w:proofErr w:type="spellStart"/>
      <w:r w:rsidRPr="002F66C5">
        <w:t>Oot</w:t>
      </w:r>
      <w:proofErr w:type="spellEnd"/>
      <w:r w:rsidRPr="002F66C5">
        <w:t xml:space="preserve">, L., </w:t>
      </w:r>
      <w:proofErr w:type="spellStart"/>
      <w:r w:rsidRPr="002F66C5">
        <w:t>Sommerfelt</w:t>
      </w:r>
      <w:proofErr w:type="spellEnd"/>
      <w:r w:rsidRPr="002F66C5">
        <w:t xml:space="preserve">, A. E., </w:t>
      </w:r>
      <w:proofErr w:type="spellStart"/>
      <w:r w:rsidRPr="002F66C5">
        <w:t>Sethuraman</w:t>
      </w:r>
      <w:proofErr w:type="spellEnd"/>
      <w:r w:rsidRPr="002F66C5">
        <w:t xml:space="preserve">, K., &amp; Ross, J. (2017). </w:t>
      </w:r>
      <w:r w:rsidRPr="002F66C5">
        <w:rPr>
          <w:i/>
        </w:rPr>
        <w:t xml:space="preserve">Estimating the Effect of Suboptimal Breastfeeding Practices on Child Mortality: A Model in PROFILES for </w:t>
      </w:r>
    </w:p>
    <w:p w14:paraId="30073F48" w14:textId="77777777" w:rsidR="00E10CD4" w:rsidRPr="002F66C5" w:rsidRDefault="00E10CD4" w:rsidP="00B3774D">
      <w:pPr>
        <w:ind w:left="730" w:right="53"/>
      </w:pPr>
      <w:proofErr w:type="spellStart"/>
      <w:r w:rsidRPr="002F66C5">
        <w:rPr>
          <w:i/>
        </w:rPr>
        <w:t>Paediatrica</w:t>
      </w:r>
      <w:proofErr w:type="spellEnd"/>
      <w:r w:rsidRPr="002F66C5">
        <w:rPr>
          <w:i/>
        </w:rPr>
        <w:t xml:space="preserve"> </w:t>
      </w:r>
      <w:proofErr w:type="spellStart"/>
      <w:r w:rsidRPr="002F66C5">
        <w:rPr>
          <w:i/>
        </w:rPr>
        <w:t>Scandinavica</w:t>
      </w:r>
      <w:proofErr w:type="spellEnd"/>
      <w:r w:rsidRPr="002F66C5">
        <w:t xml:space="preserve">, </w:t>
      </w:r>
      <w:r w:rsidRPr="002F66C5">
        <w:rPr>
          <w:i/>
        </w:rPr>
        <w:t>66</w:t>
      </w:r>
      <w:r w:rsidRPr="002F66C5">
        <w:t>(2), 145–151. https://doi.org/10.1111/j.1651-</w:t>
      </w:r>
    </w:p>
    <w:p w14:paraId="1D1EA142" w14:textId="77777777" w:rsidR="000C6207" w:rsidRPr="000C6207" w:rsidRDefault="000C6207" w:rsidP="000C6207">
      <w:pPr>
        <w:spacing w:after="0" w:line="478" w:lineRule="auto"/>
        <w:ind w:left="705" w:right="53" w:hanging="720"/>
      </w:pPr>
      <w:proofErr w:type="spellStart"/>
      <w:r w:rsidRPr="000C6207">
        <w:lastRenderedPageBreak/>
        <w:t>Palmér</w:t>
      </w:r>
      <w:proofErr w:type="spellEnd"/>
      <w:r w:rsidRPr="000C6207">
        <w:t xml:space="preserve"> L. (2019). Previous breastfeeding difficulties: an existential breastfeeding trauma with two intertwined pathways for future breastfeeding-fear and longing. </w:t>
      </w:r>
      <w:r w:rsidRPr="000C6207">
        <w:rPr>
          <w:i/>
          <w:iCs/>
        </w:rPr>
        <w:t>International journal of qualitative studies on health and well-being</w:t>
      </w:r>
      <w:r w:rsidRPr="000C6207">
        <w:t xml:space="preserve">, </w:t>
      </w:r>
      <w:r w:rsidRPr="000C6207">
        <w:rPr>
          <w:i/>
          <w:iCs/>
        </w:rPr>
        <w:t>14</w:t>
      </w:r>
      <w:r w:rsidRPr="000C6207">
        <w:t>(1), 1588034. https://doi.org/10.1080/17482631.2019.1588034</w:t>
      </w:r>
    </w:p>
    <w:p w14:paraId="2113717E" w14:textId="1BD6DE66" w:rsidR="00E10CD4" w:rsidRPr="002F66C5" w:rsidRDefault="00E10CD4" w:rsidP="00B3774D">
      <w:pPr>
        <w:spacing w:after="0" w:line="478" w:lineRule="auto"/>
        <w:ind w:left="705" w:right="53" w:hanging="720"/>
      </w:pPr>
    </w:p>
    <w:p w14:paraId="48CB5A01" w14:textId="77777777" w:rsidR="00D44B59" w:rsidRPr="00D44B59" w:rsidRDefault="00D44B59" w:rsidP="00D44B59">
      <w:pPr>
        <w:ind w:left="-5" w:right="53"/>
      </w:pPr>
      <w:r w:rsidRPr="00D44B59">
        <w:t xml:space="preserve">Pandey, S., Tiwari, K., </w:t>
      </w:r>
      <w:proofErr w:type="spellStart"/>
      <w:r w:rsidRPr="00D44B59">
        <w:t>Senarath</w:t>
      </w:r>
      <w:proofErr w:type="spellEnd"/>
      <w:r w:rsidRPr="00D44B59">
        <w:t xml:space="preserve">, U., </w:t>
      </w:r>
      <w:proofErr w:type="spellStart"/>
      <w:r w:rsidRPr="00D44B59">
        <w:t>Agho</w:t>
      </w:r>
      <w:proofErr w:type="spellEnd"/>
      <w:r w:rsidRPr="00D44B59">
        <w:t xml:space="preserve">, K. E., Dibley, M. J., &amp; South Asia Infant Feeding Research Network (2010). Determinants of infant and young child feeding practices in Nepal: secondary data analysis of Demographic and Health Survey 2006. </w:t>
      </w:r>
      <w:r w:rsidRPr="00D44B59">
        <w:rPr>
          <w:i/>
          <w:iCs/>
        </w:rPr>
        <w:t>Food and nutrition bulletin</w:t>
      </w:r>
      <w:r w:rsidRPr="00D44B59">
        <w:t xml:space="preserve">, </w:t>
      </w:r>
      <w:r w:rsidRPr="00D44B59">
        <w:rPr>
          <w:i/>
          <w:iCs/>
        </w:rPr>
        <w:t>31</w:t>
      </w:r>
      <w:r w:rsidRPr="00D44B59">
        <w:t>(2), 334–351. https://doi.org/10.1177/156482651003100222</w:t>
      </w:r>
    </w:p>
    <w:p w14:paraId="01F5BB6E" w14:textId="60F24198" w:rsidR="00E10CD4" w:rsidRPr="002F66C5" w:rsidRDefault="00E10CD4" w:rsidP="00B3774D">
      <w:pPr>
        <w:ind w:left="-5" w:right="53"/>
      </w:pPr>
    </w:p>
    <w:p w14:paraId="4B241778" w14:textId="77777777" w:rsidR="00E10CD4" w:rsidRPr="002F66C5" w:rsidRDefault="00E10CD4" w:rsidP="00B3774D">
      <w:pPr>
        <w:spacing w:after="5" w:line="486" w:lineRule="auto"/>
        <w:ind w:left="715" w:right="54" w:hanging="730"/>
        <w:jc w:val="left"/>
      </w:pPr>
      <w:r w:rsidRPr="002F66C5">
        <w:t xml:space="preserve">Patel, A., </w:t>
      </w:r>
      <w:proofErr w:type="spellStart"/>
      <w:r w:rsidRPr="002F66C5">
        <w:t>Badhoniya</w:t>
      </w:r>
      <w:proofErr w:type="spellEnd"/>
      <w:r w:rsidRPr="002F66C5">
        <w:t xml:space="preserve">, N., </w:t>
      </w:r>
      <w:proofErr w:type="spellStart"/>
      <w:r w:rsidRPr="002F66C5">
        <w:t>Khadse</w:t>
      </w:r>
      <w:proofErr w:type="spellEnd"/>
      <w:r w:rsidRPr="002F66C5">
        <w:t xml:space="preserve">, S., </w:t>
      </w:r>
      <w:proofErr w:type="spellStart"/>
      <w:r w:rsidRPr="002F66C5">
        <w:t>Senarath</w:t>
      </w:r>
      <w:proofErr w:type="spellEnd"/>
      <w:r w:rsidRPr="002F66C5">
        <w:t xml:space="preserve">, U., </w:t>
      </w:r>
      <w:proofErr w:type="spellStart"/>
      <w:r w:rsidRPr="002F66C5">
        <w:t>Agho</w:t>
      </w:r>
      <w:proofErr w:type="spellEnd"/>
      <w:r w:rsidRPr="002F66C5">
        <w:t xml:space="preserve">, K. E., Dibley, M. J., &amp; South Asia Infant Feeding Research </w:t>
      </w:r>
      <w:proofErr w:type="spellStart"/>
      <w:r w:rsidRPr="002F66C5">
        <w:t>Netwoork</w:t>
      </w:r>
      <w:proofErr w:type="spellEnd"/>
      <w:r w:rsidRPr="002F66C5">
        <w:t xml:space="preserve">. (2020). Infant and young child feeding indicators and determinants of poor feeding practices in India: Secondary data analysis of National </w:t>
      </w:r>
    </w:p>
    <w:p w14:paraId="42A52C64" w14:textId="77777777" w:rsidR="00E10CD4" w:rsidRPr="002F66C5" w:rsidRDefault="00E10CD4" w:rsidP="00B3774D">
      <w:pPr>
        <w:ind w:left="730" w:right="53"/>
      </w:pPr>
      <w:r w:rsidRPr="002F66C5">
        <w:rPr>
          <w:i/>
        </w:rPr>
        <w:t>Pediatrics</w:t>
      </w:r>
      <w:r w:rsidRPr="002F66C5">
        <w:t xml:space="preserve">, </w:t>
      </w:r>
      <w:r w:rsidRPr="002F66C5">
        <w:rPr>
          <w:i/>
        </w:rPr>
        <w:t>117</w:t>
      </w:r>
      <w:r w:rsidRPr="002F66C5">
        <w:t xml:space="preserve">(3), e380-386. https://doi.org/10.1542/peds.2005-1496 </w:t>
      </w:r>
    </w:p>
    <w:p w14:paraId="55A4C1FB" w14:textId="77777777" w:rsidR="00E10CD4" w:rsidRPr="002F66C5" w:rsidRDefault="00E10CD4" w:rsidP="00B3774D">
      <w:pPr>
        <w:spacing w:after="0" w:line="478" w:lineRule="auto"/>
        <w:ind w:left="730" w:right="53"/>
      </w:pPr>
      <w:r w:rsidRPr="002F66C5">
        <w:t xml:space="preserve">phenomenological analysis of first time Chinese Australian mothers’ breastfeeding experiences. </w:t>
      </w:r>
      <w:r w:rsidRPr="002F66C5">
        <w:rPr>
          <w:i/>
        </w:rPr>
        <w:t>Women and Birth</w:t>
      </w:r>
      <w:r w:rsidRPr="002F66C5">
        <w:t xml:space="preserve">, </w:t>
      </w:r>
      <w:r w:rsidRPr="002F66C5">
        <w:rPr>
          <w:i/>
        </w:rPr>
        <w:t>34</w:t>
      </w:r>
      <w:r w:rsidRPr="002F66C5">
        <w:t xml:space="preserve">(3), e292–e301. </w:t>
      </w:r>
    </w:p>
    <w:p w14:paraId="2CB2A93B" w14:textId="77777777" w:rsidR="00E10CD4" w:rsidRPr="002F66C5" w:rsidRDefault="00E10CD4" w:rsidP="00B3774D">
      <w:pPr>
        <w:spacing w:after="0" w:line="477" w:lineRule="auto"/>
        <w:ind w:left="705" w:right="53" w:hanging="720"/>
      </w:pPr>
      <w:proofErr w:type="spellStart"/>
      <w:r w:rsidRPr="002F66C5">
        <w:t>Phukan</w:t>
      </w:r>
      <w:proofErr w:type="spellEnd"/>
      <w:r w:rsidRPr="002F66C5">
        <w:t xml:space="preserve">, D., Ranjan, M., &amp; Dwivedi, L. K. (2018). Impact of timing of breastfeeding initiation on neonatal mortality in India. </w:t>
      </w:r>
      <w:r w:rsidRPr="002F66C5">
        <w:rPr>
          <w:i/>
        </w:rPr>
        <w:t>International Breastfeeding Journal</w:t>
      </w:r>
      <w:r w:rsidRPr="002F66C5">
        <w:t xml:space="preserve">, </w:t>
      </w:r>
      <w:r w:rsidRPr="002F66C5">
        <w:rPr>
          <w:i/>
        </w:rPr>
        <w:t>13</w:t>
      </w:r>
      <w:r w:rsidRPr="002F66C5">
        <w:t xml:space="preserve">(1), 27. </w:t>
      </w:r>
    </w:p>
    <w:p w14:paraId="0E835D16" w14:textId="77777777" w:rsidR="00E10CD4" w:rsidRPr="002F66C5" w:rsidRDefault="00E10CD4" w:rsidP="00B3774D">
      <w:pPr>
        <w:ind w:left="-5" w:right="53"/>
      </w:pPr>
      <w:r w:rsidRPr="002F66C5">
        <w:t xml:space="preserve">Regan, J., Thompson, A., &amp; </w:t>
      </w:r>
      <w:proofErr w:type="spellStart"/>
      <w:r w:rsidRPr="002F66C5">
        <w:t>DeFranco</w:t>
      </w:r>
      <w:proofErr w:type="spellEnd"/>
      <w:r w:rsidRPr="002F66C5">
        <w:t xml:space="preserve">, E. (2013). The Influence of Mode of Delivery on </w:t>
      </w:r>
    </w:p>
    <w:p w14:paraId="6096C88B" w14:textId="77777777" w:rsidR="00E10CD4" w:rsidRPr="002F66C5" w:rsidRDefault="00E10CD4" w:rsidP="00B3774D">
      <w:pPr>
        <w:ind w:left="730" w:right="53"/>
      </w:pPr>
      <w:r w:rsidRPr="002F66C5">
        <w:t xml:space="preserve">Relevant Measure of Breastfeeding Success. </w:t>
      </w:r>
      <w:r w:rsidRPr="002F66C5">
        <w:rPr>
          <w:i/>
        </w:rPr>
        <w:t>Journal of Human Lactation</w:t>
      </w:r>
      <w:r w:rsidRPr="002F66C5">
        <w:t xml:space="preserve">, </w:t>
      </w:r>
      <w:r w:rsidRPr="002F66C5">
        <w:rPr>
          <w:i/>
        </w:rPr>
        <w:t>34</w:t>
      </w:r>
      <w:r w:rsidRPr="002F66C5">
        <w:t xml:space="preserve">(1), 93–96. </w:t>
      </w:r>
    </w:p>
    <w:p w14:paraId="13985524" w14:textId="77777777" w:rsidR="00E10CD4" w:rsidRPr="002F66C5" w:rsidRDefault="00E10CD4" w:rsidP="00D44B59">
      <w:pPr>
        <w:ind w:right="53"/>
      </w:pPr>
      <w:r w:rsidRPr="002F66C5">
        <w:t xml:space="preserve">Research Network. (2010). Determinants of infant and young child feeding practices in </w:t>
      </w:r>
    </w:p>
    <w:p w14:paraId="5606F4FB" w14:textId="77777777" w:rsidR="00E10CD4" w:rsidRPr="002F66C5" w:rsidRDefault="00E10CD4" w:rsidP="00B3774D">
      <w:pPr>
        <w:spacing w:after="252" w:line="259" w:lineRule="auto"/>
        <w:ind w:left="715" w:right="57"/>
      </w:pPr>
      <w:r w:rsidRPr="002F66C5">
        <w:t xml:space="preserve">Research. </w:t>
      </w:r>
      <w:r w:rsidRPr="002F66C5">
        <w:rPr>
          <w:i/>
        </w:rPr>
        <w:t>The Journal of Nursing Education</w:t>
      </w:r>
      <w:r w:rsidRPr="002F66C5">
        <w:t xml:space="preserve">, </w:t>
      </w:r>
      <w:r w:rsidRPr="002F66C5">
        <w:rPr>
          <w:i/>
        </w:rPr>
        <w:t>48</w:t>
      </w:r>
      <w:r w:rsidRPr="002F66C5">
        <w:t xml:space="preserve">(3), 167–170. </w:t>
      </w:r>
    </w:p>
    <w:p w14:paraId="63F13625" w14:textId="77777777" w:rsidR="00E10CD4" w:rsidRPr="002F66C5" w:rsidRDefault="00E10CD4" w:rsidP="00B3774D">
      <w:pPr>
        <w:spacing w:after="0" w:line="477" w:lineRule="auto"/>
        <w:ind w:left="715" w:hanging="730"/>
        <w:jc w:val="left"/>
      </w:pPr>
      <w:r w:rsidRPr="002F66C5">
        <w:t xml:space="preserve">Safari, K., Saeed, A.A., Hasan, S.S. et al. (2018). </w:t>
      </w:r>
      <w:r w:rsidRPr="002F66C5">
        <w:rPr>
          <w:i/>
        </w:rPr>
        <w:t xml:space="preserve">The effect of mother and newborn early </w:t>
      </w:r>
      <w:proofErr w:type="spellStart"/>
      <w:r w:rsidRPr="002F66C5">
        <w:rPr>
          <w:i/>
        </w:rPr>
        <w:t>skinto</w:t>
      </w:r>
      <w:proofErr w:type="spellEnd"/>
      <w:r w:rsidRPr="002F66C5">
        <w:rPr>
          <w:i/>
        </w:rPr>
        <w:t xml:space="preserve">-skin </w:t>
      </w:r>
      <w:proofErr w:type="gramStart"/>
      <w:r w:rsidRPr="002F66C5">
        <w:rPr>
          <w:i/>
        </w:rPr>
        <w:t>contact</w:t>
      </w:r>
      <w:proofErr w:type="gramEnd"/>
      <w:r w:rsidRPr="002F66C5">
        <w:rPr>
          <w:i/>
        </w:rPr>
        <w:t xml:space="preserve"> on initiation of breastfeeding, newborn temperature and duration of third stage of labor. Int Breastfeed J 13, 32 (2018). Https://doi.org/10.1186/s13006-018-0174-</w:t>
      </w:r>
    </w:p>
    <w:p w14:paraId="1D0E867E" w14:textId="77777777" w:rsidR="001217BC" w:rsidRPr="001217BC" w:rsidRDefault="001217BC" w:rsidP="001217BC">
      <w:pPr>
        <w:ind w:left="-5" w:right="53"/>
      </w:pPr>
      <w:proofErr w:type="spellStart"/>
      <w:r w:rsidRPr="001217BC">
        <w:lastRenderedPageBreak/>
        <w:t>Salasibew</w:t>
      </w:r>
      <w:proofErr w:type="spellEnd"/>
      <w:r w:rsidRPr="001217BC">
        <w:t xml:space="preserve">, M. M., </w:t>
      </w:r>
      <w:proofErr w:type="spellStart"/>
      <w:r w:rsidRPr="001217BC">
        <w:t>Filteau</w:t>
      </w:r>
      <w:proofErr w:type="spellEnd"/>
      <w:r w:rsidRPr="001217BC">
        <w:t xml:space="preserve">, S., &amp; Marchant, T. (2014). Measurement of breastfeeding initiation: Ethiopian mothers' perception about survey questions assessing early initiation of breastfeeding. </w:t>
      </w:r>
      <w:r w:rsidRPr="001217BC">
        <w:rPr>
          <w:i/>
          <w:iCs/>
        </w:rPr>
        <w:t>International breastfeeding journal</w:t>
      </w:r>
      <w:r w:rsidRPr="001217BC">
        <w:t xml:space="preserve">, </w:t>
      </w:r>
      <w:r w:rsidRPr="001217BC">
        <w:rPr>
          <w:i/>
          <w:iCs/>
        </w:rPr>
        <w:t>9</w:t>
      </w:r>
      <w:r w:rsidRPr="001217BC">
        <w:t>, 13. https://doi.org/10.1186/1746-4358-9-13</w:t>
      </w:r>
    </w:p>
    <w:p w14:paraId="104B2A02" w14:textId="77777777" w:rsidR="0073653A" w:rsidRPr="0073653A" w:rsidRDefault="0073653A" w:rsidP="0073653A">
      <w:pPr>
        <w:ind w:left="0" w:right="53" w:firstLine="0"/>
      </w:pPr>
      <w:proofErr w:type="spellStart"/>
      <w:r w:rsidRPr="0073653A">
        <w:t>Sandelowski</w:t>
      </w:r>
      <w:proofErr w:type="spellEnd"/>
      <w:r w:rsidRPr="0073653A">
        <w:t xml:space="preserve"> M. (1995). Sample size in qualitative research. </w:t>
      </w:r>
      <w:r w:rsidRPr="0073653A">
        <w:rPr>
          <w:i/>
          <w:iCs/>
        </w:rPr>
        <w:t>Research in nursing &amp; health</w:t>
      </w:r>
      <w:r w:rsidRPr="0073653A">
        <w:t xml:space="preserve">, </w:t>
      </w:r>
      <w:r w:rsidRPr="0073653A">
        <w:rPr>
          <w:i/>
          <w:iCs/>
        </w:rPr>
        <w:t>18</w:t>
      </w:r>
      <w:r w:rsidRPr="0073653A">
        <w:t>(2), 179–183. https://doi.org/10.1002/nur.4770180211</w:t>
      </w:r>
    </w:p>
    <w:p w14:paraId="549D593C" w14:textId="77777777" w:rsidR="00650A28" w:rsidRPr="00650A28" w:rsidRDefault="00650A28" w:rsidP="00650A28">
      <w:pPr>
        <w:ind w:left="-5" w:right="53"/>
      </w:pPr>
      <w:proofErr w:type="spellStart"/>
      <w:r w:rsidRPr="00650A28">
        <w:t>Victora</w:t>
      </w:r>
      <w:proofErr w:type="spellEnd"/>
      <w:r w:rsidRPr="00650A28">
        <w:t xml:space="preserve">, C. G., </w:t>
      </w:r>
      <w:proofErr w:type="spellStart"/>
      <w:r w:rsidRPr="00650A28">
        <w:t>Bahl</w:t>
      </w:r>
      <w:proofErr w:type="spellEnd"/>
      <w:r w:rsidRPr="00650A28">
        <w:t xml:space="preserve">, R., Barros, A. J., </w:t>
      </w:r>
      <w:proofErr w:type="spellStart"/>
      <w:r w:rsidRPr="00650A28">
        <w:t>França</w:t>
      </w:r>
      <w:proofErr w:type="spellEnd"/>
      <w:r w:rsidRPr="00650A28">
        <w:t xml:space="preserve">, G. V., Horton, S., </w:t>
      </w:r>
      <w:proofErr w:type="spellStart"/>
      <w:r w:rsidRPr="00650A28">
        <w:t>Krasevec</w:t>
      </w:r>
      <w:proofErr w:type="spellEnd"/>
      <w:r w:rsidRPr="00650A28">
        <w:t xml:space="preserve">, J., Murch, S., Sankar, M. J., Walker, N., Rollins, N. C., &amp; Lancet Breastfeeding Series Group (2016). Breastfeeding in the 21st century: epidemiology, mechanisms, and lifelong effect. </w:t>
      </w:r>
      <w:r w:rsidRPr="00650A28">
        <w:rPr>
          <w:i/>
          <w:iCs/>
        </w:rPr>
        <w:t>Lancet (London, England)</w:t>
      </w:r>
      <w:r w:rsidRPr="00650A28">
        <w:t xml:space="preserve">, </w:t>
      </w:r>
      <w:r w:rsidRPr="00650A28">
        <w:rPr>
          <w:i/>
          <w:iCs/>
        </w:rPr>
        <w:t>387</w:t>
      </w:r>
      <w:r w:rsidRPr="00650A28">
        <w:t>(10017), 475–490. https://doi.org/10.1016/S0140-6736(15)01024-7</w:t>
      </w:r>
    </w:p>
    <w:p w14:paraId="78749B08" w14:textId="77777777" w:rsidR="000C0E36" w:rsidRPr="000C0E36" w:rsidRDefault="000C0E36" w:rsidP="000C0E36">
      <w:pPr>
        <w:ind w:left="-5" w:right="53"/>
      </w:pPr>
      <w:r w:rsidRPr="000C0E36">
        <w:t xml:space="preserve">Schafer, E. J., Campo, S., </w:t>
      </w:r>
      <w:proofErr w:type="spellStart"/>
      <w:r w:rsidRPr="000C0E36">
        <w:t>Colaizy</w:t>
      </w:r>
      <w:proofErr w:type="spellEnd"/>
      <w:r w:rsidRPr="000C0E36">
        <w:t xml:space="preserve">, T. T., Mulder, P. J., &amp; </w:t>
      </w:r>
      <w:proofErr w:type="spellStart"/>
      <w:r w:rsidRPr="000C0E36">
        <w:t>Ashida</w:t>
      </w:r>
      <w:proofErr w:type="spellEnd"/>
      <w:r w:rsidRPr="000C0E36">
        <w:t xml:space="preserve">, S. (2017). Influence of Experiences and Perceptions Related to Breastfeeding One's First Child on Breastfeeding Initiation of Second Child. </w:t>
      </w:r>
      <w:r w:rsidRPr="000C0E36">
        <w:rPr>
          <w:i/>
          <w:iCs/>
        </w:rPr>
        <w:t>Maternal and child health journal</w:t>
      </w:r>
      <w:r w:rsidRPr="000C0E36">
        <w:t xml:space="preserve">, </w:t>
      </w:r>
      <w:r w:rsidRPr="000C0E36">
        <w:rPr>
          <w:i/>
          <w:iCs/>
        </w:rPr>
        <w:t>21</w:t>
      </w:r>
      <w:r w:rsidRPr="000C0E36">
        <w:t>(6), 1288–1296. https://doi.org/10.1007/s10995-016-2228-1</w:t>
      </w:r>
    </w:p>
    <w:p w14:paraId="0D3B542D" w14:textId="0B312C13" w:rsidR="00E10CD4" w:rsidRPr="002F66C5" w:rsidRDefault="00E10CD4" w:rsidP="00B3774D">
      <w:pPr>
        <w:ind w:left="-5" w:right="53"/>
      </w:pPr>
    </w:p>
    <w:p w14:paraId="3818FDB1" w14:textId="77777777" w:rsidR="00E10CD4" w:rsidRPr="002F66C5" w:rsidRDefault="00E10CD4" w:rsidP="00B3774D">
      <w:pPr>
        <w:spacing w:after="5" w:line="486" w:lineRule="auto"/>
        <w:ind w:left="715" w:right="54" w:hanging="730"/>
        <w:jc w:val="left"/>
      </w:pPr>
      <w:proofErr w:type="spellStart"/>
      <w:r w:rsidRPr="002F66C5">
        <w:t>Senarath</w:t>
      </w:r>
      <w:proofErr w:type="spellEnd"/>
      <w:r w:rsidRPr="002F66C5">
        <w:t xml:space="preserve">, U., Dibley, M. J., </w:t>
      </w:r>
      <w:proofErr w:type="spellStart"/>
      <w:r w:rsidRPr="002F66C5">
        <w:t>Godakandage</w:t>
      </w:r>
      <w:proofErr w:type="spellEnd"/>
      <w:r w:rsidRPr="002F66C5">
        <w:t xml:space="preserve">, S. S. P., </w:t>
      </w:r>
      <w:proofErr w:type="spellStart"/>
      <w:r w:rsidRPr="002F66C5">
        <w:t>Jayawickrama</w:t>
      </w:r>
      <w:proofErr w:type="spellEnd"/>
      <w:r w:rsidRPr="002F66C5">
        <w:t xml:space="preserve">, H., </w:t>
      </w:r>
      <w:proofErr w:type="spellStart"/>
      <w:r w:rsidRPr="002F66C5">
        <w:t>Wickramasinghe</w:t>
      </w:r>
      <w:proofErr w:type="spellEnd"/>
      <w:r w:rsidRPr="002F66C5">
        <w:t xml:space="preserve">, A., </w:t>
      </w:r>
      <w:proofErr w:type="spellStart"/>
      <w:r w:rsidRPr="002F66C5">
        <w:t>Agho</w:t>
      </w:r>
      <w:proofErr w:type="spellEnd"/>
      <w:r w:rsidRPr="002F66C5">
        <w:t xml:space="preserve">, K. E., &amp; South Asia Infant Feeding Research Network. (2010). Determinants of infant and young child feeding practices in Sri Lanka: Secondary data analysis of Demographic and Health Survey 2000. </w:t>
      </w:r>
      <w:r w:rsidRPr="002F66C5">
        <w:rPr>
          <w:i/>
        </w:rPr>
        <w:t>Food and Nutrition Bulletin</w:t>
      </w:r>
      <w:r w:rsidRPr="002F66C5">
        <w:t xml:space="preserve">, </w:t>
      </w:r>
      <w:r w:rsidRPr="002F66C5">
        <w:rPr>
          <w:i/>
        </w:rPr>
        <w:t>31</w:t>
      </w:r>
      <w:r w:rsidRPr="002F66C5">
        <w:t xml:space="preserve">(2), 352–365. </w:t>
      </w:r>
    </w:p>
    <w:p w14:paraId="076B8C88" w14:textId="77777777" w:rsidR="000C0E36" w:rsidRPr="000C0E36" w:rsidRDefault="000C0E36" w:rsidP="000C0E36">
      <w:pPr>
        <w:ind w:left="-5" w:right="53"/>
      </w:pPr>
      <w:r w:rsidRPr="000C0E36">
        <w:t xml:space="preserve">Sharma D. (2017). Golden hour of neonatal life: Need of the hour. </w:t>
      </w:r>
      <w:r w:rsidRPr="000C0E36">
        <w:rPr>
          <w:i/>
          <w:iCs/>
        </w:rPr>
        <w:t>Maternal health, neonatology and perinatology</w:t>
      </w:r>
      <w:r w:rsidRPr="000C0E36">
        <w:t xml:space="preserve">, </w:t>
      </w:r>
      <w:r w:rsidRPr="000C0E36">
        <w:rPr>
          <w:i/>
          <w:iCs/>
        </w:rPr>
        <w:t>3</w:t>
      </w:r>
      <w:r w:rsidRPr="000C0E36">
        <w:t>, 16. https://doi.org/10.1186/s40748-017-0057-x</w:t>
      </w:r>
    </w:p>
    <w:p w14:paraId="49ECC603" w14:textId="77777777" w:rsidR="00E10CD4" w:rsidRPr="002F66C5" w:rsidRDefault="00E10CD4" w:rsidP="00B3774D">
      <w:pPr>
        <w:spacing w:after="5" w:line="486" w:lineRule="auto"/>
        <w:ind w:left="715" w:right="54" w:hanging="730"/>
        <w:jc w:val="left"/>
      </w:pPr>
      <w:r w:rsidRPr="002F66C5">
        <w:t xml:space="preserve">Smith, E. R., Locks, L. M., Manji, K. P., McDonald, C. M., </w:t>
      </w:r>
      <w:proofErr w:type="spellStart"/>
      <w:r w:rsidRPr="002F66C5">
        <w:t>Kupka</w:t>
      </w:r>
      <w:proofErr w:type="spellEnd"/>
      <w:r w:rsidRPr="002F66C5">
        <w:t xml:space="preserve">, R., </w:t>
      </w:r>
      <w:proofErr w:type="spellStart"/>
      <w:r w:rsidRPr="002F66C5">
        <w:t>Kisenge</w:t>
      </w:r>
      <w:proofErr w:type="spellEnd"/>
      <w:r w:rsidRPr="002F66C5">
        <w:t xml:space="preserve">, R., </w:t>
      </w:r>
      <w:proofErr w:type="spellStart"/>
      <w:r w:rsidRPr="002F66C5">
        <w:t>Aboud</w:t>
      </w:r>
      <w:proofErr w:type="spellEnd"/>
      <w:r w:rsidRPr="002F66C5">
        <w:t xml:space="preserve">, S., Fawzi, W. W., &amp; Duggan, C. P. (2017). Delayed Breastfeeding Initiation Is Associated with Infant Morbidity. </w:t>
      </w:r>
      <w:r w:rsidRPr="002F66C5">
        <w:rPr>
          <w:i/>
        </w:rPr>
        <w:t>The Journal of Pediatrics</w:t>
      </w:r>
      <w:r w:rsidRPr="002F66C5">
        <w:t xml:space="preserve">, </w:t>
      </w:r>
      <w:r w:rsidRPr="002F66C5">
        <w:rPr>
          <w:i/>
        </w:rPr>
        <w:t>191</w:t>
      </w:r>
      <w:r w:rsidRPr="002F66C5">
        <w:t>, 57-</w:t>
      </w:r>
      <w:proofErr w:type="gramStart"/>
      <w:r w:rsidRPr="002F66C5">
        <w:t>62.e</w:t>
      </w:r>
      <w:proofErr w:type="gramEnd"/>
      <w:r w:rsidRPr="002F66C5">
        <w:t xml:space="preserve">2. </w:t>
      </w:r>
    </w:p>
    <w:p w14:paraId="75DEC2AB" w14:textId="77777777" w:rsidR="00EF7E24" w:rsidRPr="00EF7E24" w:rsidRDefault="00EF7E24" w:rsidP="00EF7E24">
      <w:pPr>
        <w:spacing w:after="2" w:line="477" w:lineRule="auto"/>
        <w:ind w:left="705" w:right="53" w:hanging="720"/>
      </w:pPr>
      <w:proofErr w:type="spellStart"/>
      <w:r w:rsidRPr="00EF7E24">
        <w:t>Sobhy</w:t>
      </w:r>
      <w:proofErr w:type="spellEnd"/>
      <w:r w:rsidRPr="00EF7E24">
        <w:t xml:space="preserve">, S. I., &amp; </w:t>
      </w:r>
      <w:proofErr w:type="spellStart"/>
      <w:r w:rsidRPr="00EF7E24">
        <w:t>Mohame</w:t>
      </w:r>
      <w:proofErr w:type="spellEnd"/>
      <w:r w:rsidRPr="00EF7E24">
        <w:t xml:space="preserve">, N. A. (2004). The effect of early initiation of breast feeding on the amount of vaginal blood loss during the fourth stage of labor. </w:t>
      </w:r>
      <w:r w:rsidRPr="00EF7E24">
        <w:rPr>
          <w:i/>
          <w:iCs/>
        </w:rPr>
        <w:t>The Journal of the Egyptian Public Health Association</w:t>
      </w:r>
      <w:r w:rsidRPr="00EF7E24">
        <w:t xml:space="preserve">, </w:t>
      </w:r>
      <w:r w:rsidRPr="00EF7E24">
        <w:rPr>
          <w:i/>
          <w:iCs/>
        </w:rPr>
        <w:t>79</w:t>
      </w:r>
      <w:r w:rsidRPr="00EF7E24">
        <w:t xml:space="preserve">(1-2), 1–12. </w:t>
      </w:r>
    </w:p>
    <w:p w14:paraId="1B753AB5" w14:textId="496D017C" w:rsidR="00E10CD4" w:rsidRPr="002F66C5" w:rsidRDefault="00E10CD4" w:rsidP="00B3774D">
      <w:pPr>
        <w:spacing w:after="2" w:line="477" w:lineRule="auto"/>
        <w:ind w:left="705" w:right="53" w:hanging="720"/>
      </w:pPr>
    </w:p>
    <w:p w14:paraId="08D01CE7" w14:textId="39203577" w:rsidR="00E10CD4" w:rsidRPr="002F66C5" w:rsidRDefault="00E10CD4" w:rsidP="00325A01">
      <w:pPr>
        <w:ind w:left="-5" w:right="53"/>
      </w:pPr>
      <w:proofErr w:type="spellStart"/>
      <w:r w:rsidRPr="002F66C5">
        <w:lastRenderedPageBreak/>
        <w:t>Soke</w:t>
      </w:r>
      <w:proofErr w:type="spellEnd"/>
      <w:r w:rsidRPr="002F66C5">
        <w:t xml:space="preserve">, G. N., </w:t>
      </w:r>
      <w:proofErr w:type="spellStart"/>
      <w:r w:rsidRPr="002F66C5">
        <w:t>Maenner</w:t>
      </w:r>
      <w:proofErr w:type="spellEnd"/>
      <w:r w:rsidRPr="002F66C5">
        <w:t xml:space="preserve">, M., Windham, G., Moody, E., </w:t>
      </w:r>
      <w:proofErr w:type="spellStart"/>
      <w:r w:rsidRPr="002F66C5">
        <w:t>Kaczaniuk</w:t>
      </w:r>
      <w:proofErr w:type="spellEnd"/>
      <w:r w:rsidRPr="002F66C5">
        <w:t xml:space="preserve">, J., </w:t>
      </w:r>
      <w:proofErr w:type="spellStart"/>
      <w:r w:rsidRPr="002F66C5">
        <w:t>DiGuiseppi</w:t>
      </w:r>
      <w:proofErr w:type="spellEnd"/>
      <w:r w:rsidRPr="002F66C5">
        <w:t xml:space="preserve">, C., &amp; </w:t>
      </w:r>
      <w:proofErr w:type="spellStart"/>
      <w:r w:rsidRPr="002F66C5">
        <w:t>Schieve</w:t>
      </w:r>
      <w:proofErr w:type="spellEnd"/>
      <w:r w:rsidRPr="002F66C5">
        <w:t xml:space="preserve">, </w:t>
      </w:r>
      <w:r w:rsidR="00325A01">
        <w:t xml:space="preserve">T. (2012). </w:t>
      </w:r>
      <w:r w:rsidRPr="002F66C5">
        <w:t xml:space="preserve">Spectrum Disorder in Preschool Children Enrolled in the Study to Explore Early Development. </w:t>
      </w:r>
      <w:r w:rsidRPr="002F66C5">
        <w:rPr>
          <w:i/>
        </w:rPr>
        <w:t>Autism Research</w:t>
      </w:r>
      <w:r w:rsidRPr="002F66C5">
        <w:t xml:space="preserve">, </w:t>
      </w:r>
      <w:r w:rsidRPr="002F66C5">
        <w:rPr>
          <w:i/>
        </w:rPr>
        <w:t>12</w:t>
      </w:r>
      <w:r w:rsidRPr="002F66C5">
        <w:t xml:space="preserve">(5), 816–829. https://doi.org/10.1002/aur.2091  </w:t>
      </w:r>
    </w:p>
    <w:p w14:paraId="3897A849" w14:textId="77777777" w:rsidR="00EF7E24" w:rsidRPr="00EF7E24" w:rsidRDefault="00EF7E24" w:rsidP="00EF7E24">
      <w:pPr>
        <w:spacing w:after="1" w:line="477" w:lineRule="auto"/>
        <w:ind w:left="705" w:right="53" w:hanging="720"/>
      </w:pPr>
      <w:r w:rsidRPr="00EF7E24">
        <w:t xml:space="preserve">Thompson, L. A., Zhang, S., Black, E., Das, R., </w:t>
      </w:r>
      <w:proofErr w:type="spellStart"/>
      <w:r w:rsidRPr="00EF7E24">
        <w:t>Ryngaert</w:t>
      </w:r>
      <w:proofErr w:type="spellEnd"/>
      <w:r w:rsidRPr="00EF7E24">
        <w:t xml:space="preserve">, M., Sullivan, S., &amp; Roth, J. (2013). The association of maternal pre-pregnancy body mass index with breastfeeding initiation. </w:t>
      </w:r>
      <w:r w:rsidRPr="00EF7E24">
        <w:rPr>
          <w:i/>
          <w:iCs/>
        </w:rPr>
        <w:t>Maternal and child health journal</w:t>
      </w:r>
      <w:r w:rsidRPr="00EF7E24">
        <w:t xml:space="preserve">, </w:t>
      </w:r>
      <w:r w:rsidRPr="00EF7E24">
        <w:rPr>
          <w:i/>
          <w:iCs/>
        </w:rPr>
        <w:t>17</w:t>
      </w:r>
      <w:r w:rsidRPr="00EF7E24">
        <w:t>(10), 1842–1851. https://doi.org/10.1007/s10995-012-1204-7</w:t>
      </w:r>
    </w:p>
    <w:p w14:paraId="32F17899" w14:textId="7C613769" w:rsidR="00E10CD4" w:rsidRPr="002F66C5" w:rsidRDefault="00E10CD4" w:rsidP="00B3774D">
      <w:pPr>
        <w:spacing w:after="1" w:line="477" w:lineRule="auto"/>
        <w:ind w:left="705" w:right="53" w:hanging="720"/>
      </w:pPr>
    </w:p>
    <w:p w14:paraId="74AC65A3" w14:textId="77777777" w:rsidR="00E10CD4" w:rsidRPr="002F66C5" w:rsidRDefault="00E10CD4" w:rsidP="00B3774D">
      <w:pPr>
        <w:ind w:left="-5" w:right="53"/>
      </w:pPr>
      <w:proofErr w:type="spellStart"/>
      <w:r w:rsidRPr="002F66C5">
        <w:t>Tingen</w:t>
      </w:r>
      <w:proofErr w:type="spellEnd"/>
      <w:r w:rsidRPr="002F66C5">
        <w:t xml:space="preserve">, M. S., Burnett, A. H., Murchison, R. B., &amp; Zhu, H. (2009). The Importance of Nursing </w:t>
      </w:r>
    </w:p>
    <w:p w14:paraId="14C4192D" w14:textId="77777777" w:rsidR="00E10CD4" w:rsidRPr="002F66C5" w:rsidRDefault="00E10CD4" w:rsidP="00B3774D">
      <w:pPr>
        <w:spacing w:after="252" w:line="259" w:lineRule="auto"/>
        <w:ind w:left="715" w:right="57"/>
      </w:pPr>
      <w:r w:rsidRPr="002F66C5">
        <w:rPr>
          <w:i/>
        </w:rPr>
        <w:t xml:space="preserve">Undergraduate Research in Natural and Clinical Science and Technology Journal, 2(1): </w:t>
      </w:r>
    </w:p>
    <w:p w14:paraId="420689AC" w14:textId="77777777" w:rsidR="00E10CD4" w:rsidRPr="002F66C5" w:rsidRDefault="00E10CD4" w:rsidP="00B3774D">
      <w:pPr>
        <w:spacing w:after="0" w:line="487" w:lineRule="auto"/>
        <w:ind w:left="720" w:right="57" w:hanging="720"/>
      </w:pPr>
      <w:r w:rsidRPr="002F66C5">
        <w:t xml:space="preserve">UNICEF. (2016). </w:t>
      </w:r>
      <w:r w:rsidRPr="002F66C5">
        <w:rPr>
          <w:i/>
        </w:rPr>
        <w:t xml:space="preserve">From the first hour of life: Making the case for improved infant and young child feeding everywhere 2016. Available from: </w:t>
      </w:r>
    </w:p>
    <w:p w14:paraId="73109BE7" w14:textId="77777777" w:rsidR="00E505B2" w:rsidRPr="00E505B2" w:rsidRDefault="00E505B2" w:rsidP="00E505B2">
      <w:pPr>
        <w:spacing w:after="253" w:line="259" w:lineRule="auto"/>
        <w:ind w:right="57"/>
      </w:pPr>
      <w:r w:rsidRPr="00E505B2">
        <w:t xml:space="preserve">Braun, V., &amp; Clarke, V. (2006). Using thematic analysis in psychology. </w:t>
      </w:r>
      <w:r w:rsidRPr="00E505B2">
        <w:rPr>
          <w:i/>
          <w:iCs/>
        </w:rPr>
        <w:t>Qualitative Research in Psychology</w:t>
      </w:r>
      <w:r w:rsidRPr="00E505B2">
        <w:t xml:space="preserve">, </w:t>
      </w:r>
      <w:r w:rsidRPr="00E505B2">
        <w:rPr>
          <w:i/>
          <w:iCs/>
        </w:rPr>
        <w:t>3</w:t>
      </w:r>
      <w:r w:rsidRPr="00E505B2">
        <w:t>(2), 77–101. https://doi.org/10.1191/1478088706qp063oa</w:t>
      </w:r>
    </w:p>
    <w:p w14:paraId="135EE764" w14:textId="77777777" w:rsidR="00E10CD4" w:rsidRPr="002F66C5" w:rsidRDefault="00E10CD4" w:rsidP="00B3774D">
      <w:pPr>
        <w:ind w:left="-5" w:right="53"/>
      </w:pPr>
      <w:proofErr w:type="spellStart"/>
      <w:r w:rsidRPr="002F66C5">
        <w:t>Victora</w:t>
      </w:r>
      <w:proofErr w:type="spellEnd"/>
      <w:r w:rsidRPr="002F66C5">
        <w:t xml:space="preserve">, C. G., </w:t>
      </w:r>
      <w:proofErr w:type="spellStart"/>
      <w:r w:rsidRPr="002F66C5">
        <w:t>Bahl</w:t>
      </w:r>
      <w:proofErr w:type="spellEnd"/>
      <w:r w:rsidRPr="002F66C5">
        <w:t xml:space="preserve">, R., Barros, A. J. D., </w:t>
      </w:r>
      <w:proofErr w:type="spellStart"/>
      <w:r w:rsidRPr="002F66C5">
        <w:t>França</w:t>
      </w:r>
      <w:proofErr w:type="spellEnd"/>
      <w:r w:rsidRPr="002F66C5">
        <w:t xml:space="preserve">, G. V. A., Horton, S., </w:t>
      </w:r>
      <w:proofErr w:type="spellStart"/>
      <w:r w:rsidRPr="002F66C5">
        <w:t>Krasevec</w:t>
      </w:r>
      <w:proofErr w:type="spellEnd"/>
      <w:r w:rsidRPr="002F66C5">
        <w:t xml:space="preserve">, J., Murch, S., </w:t>
      </w:r>
    </w:p>
    <w:p w14:paraId="3ADF9D6D" w14:textId="77777777" w:rsidR="00E10CD4" w:rsidRPr="002F66C5" w:rsidRDefault="00E10CD4" w:rsidP="00B3774D">
      <w:pPr>
        <w:spacing w:after="5" w:line="486" w:lineRule="auto"/>
        <w:ind w:left="715" w:right="54" w:hanging="730"/>
        <w:jc w:val="left"/>
      </w:pPr>
      <w:r w:rsidRPr="002F66C5">
        <w:t xml:space="preserve">Wagner, S., </w:t>
      </w:r>
      <w:proofErr w:type="spellStart"/>
      <w:r w:rsidRPr="002F66C5">
        <w:t>Kersuzan</w:t>
      </w:r>
      <w:proofErr w:type="spellEnd"/>
      <w:r w:rsidRPr="002F66C5">
        <w:t xml:space="preserve">, C., </w:t>
      </w:r>
      <w:proofErr w:type="spellStart"/>
      <w:r w:rsidRPr="002F66C5">
        <w:t>Gojard</w:t>
      </w:r>
      <w:proofErr w:type="spellEnd"/>
      <w:r w:rsidRPr="002F66C5">
        <w:t xml:space="preserve">, S., </w:t>
      </w:r>
      <w:proofErr w:type="spellStart"/>
      <w:r w:rsidRPr="002F66C5">
        <w:t>Tichit</w:t>
      </w:r>
      <w:proofErr w:type="spellEnd"/>
      <w:r w:rsidRPr="002F66C5">
        <w:t xml:space="preserve">, C., Nicklaus, S., Thierry, X., Charles, M. A., </w:t>
      </w:r>
      <w:proofErr w:type="spellStart"/>
      <w:r w:rsidRPr="002F66C5">
        <w:t>Lioret</w:t>
      </w:r>
      <w:proofErr w:type="spellEnd"/>
      <w:r w:rsidRPr="002F66C5">
        <w:t xml:space="preserve">, S., &amp; de Lauzon-Guillain, B. (2019). Breastfeeding initiation and duration in France: The importance of intergenerational and previous maternal breastfeeding experiences — results from the nationwide ELFE study. </w:t>
      </w:r>
      <w:r w:rsidRPr="002F66C5">
        <w:rPr>
          <w:i/>
        </w:rPr>
        <w:t>Midwifery</w:t>
      </w:r>
      <w:r w:rsidRPr="002F66C5">
        <w:t xml:space="preserve">, </w:t>
      </w:r>
      <w:r w:rsidRPr="002F66C5">
        <w:rPr>
          <w:i/>
        </w:rPr>
        <w:t>69</w:t>
      </w:r>
      <w:r w:rsidRPr="002F66C5">
        <w:t xml:space="preserve">, 67–75. </w:t>
      </w:r>
    </w:p>
    <w:p w14:paraId="2FA73DFC" w14:textId="77777777" w:rsidR="00E10CD4" w:rsidRPr="002F66C5" w:rsidRDefault="00E10CD4" w:rsidP="00B3774D">
      <w:pPr>
        <w:ind w:left="-5" w:right="53"/>
      </w:pPr>
      <w:r w:rsidRPr="002F66C5">
        <w:t xml:space="preserve">Watson, C., Wei, J., </w:t>
      </w:r>
      <w:proofErr w:type="spellStart"/>
      <w:r w:rsidRPr="002F66C5">
        <w:t>Varnado</w:t>
      </w:r>
      <w:proofErr w:type="spellEnd"/>
      <w:r w:rsidRPr="002F66C5">
        <w:t xml:space="preserve">, N., Rios, N., Flanagan, T., Alabaster, A., Staunton, M., Sterling, S. </w:t>
      </w:r>
    </w:p>
    <w:p w14:paraId="3E01A8CA" w14:textId="77777777" w:rsidR="00E10CD4" w:rsidRPr="002F66C5" w:rsidRDefault="00E10CD4" w:rsidP="00B3774D">
      <w:pPr>
        <w:spacing w:after="5" w:line="486" w:lineRule="auto"/>
        <w:ind w:left="715" w:right="54" w:hanging="730"/>
        <w:jc w:val="left"/>
      </w:pPr>
      <w:proofErr w:type="spellStart"/>
      <w:r w:rsidRPr="002F66C5">
        <w:t>Widström</w:t>
      </w:r>
      <w:proofErr w:type="spellEnd"/>
      <w:r w:rsidRPr="002F66C5">
        <w:t xml:space="preserve">, A.-M., </w:t>
      </w:r>
      <w:proofErr w:type="spellStart"/>
      <w:r w:rsidRPr="002F66C5">
        <w:t>Lilja</w:t>
      </w:r>
      <w:proofErr w:type="spellEnd"/>
      <w:r w:rsidRPr="002F66C5">
        <w:t xml:space="preserve">, G., </w:t>
      </w:r>
      <w:proofErr w:type="spellStart"/>
      <w:r w:rsidRPr="002F66C5">
        <w:t>Aaltomaa-Michalias</w:t>
      </w:r>
      <w:proofErr w:type="spellEnd"/>
      <w:r w:rsidRPr="002F66C5">
        <w:t xml:space="preserve">, P., </w:t>
      </w:r>
      <w:proofErr w:type="spellStart"/>
      <w:r w:rsidRPr="002F66C5">
        <w:t>Dahllöf</w:t>
      </w:r>
      <w:proofErr w:type="spellEnd"/>
      <w:r w:rsidRPr="002F66C5">
        <w:t xml:space="preserve">, A., </w:t>
      </w:r>
      <w:proofErr w:type="spellStart"/>
      <w:r w:rsidRPr="002F66C5">
        <w:t>Lintula</w:t>
      </w:r>
      <w:proofErr w:type="spellEnd"/>
      <w:r w:rsidRPr="002F66C5">
        <w:t xml:space="preserve">, M., &amp; Nissen, E. (2011). Newborn </w:t>
      </w:r>
      <w:proofErr w:type="spellStart"/>
      <w:r w:rsidRPr="002F66C5">
        <w:t>behaviour</w:t>
      </w:r>
      <w:proofErr w:type="spellEnd"/>
      <w:r w:rsidRPr="002F66C5">
        <w:t xml:space="preserve"> to locate the breast when skin-to-skin: A possible method for enabling early self-regulation. </w:t>
      </w:r>
      <w:r w:rsidRPr="002F66C5">
        <w:rPr>
          <w:i/>
        </w:rPr>
        <w:t xml:space="preserve">Acta </w:t>
      </w:r>
      <w:proofErr w:type="spellStart"/>
      <w:r w:rsidRPr="002F66C5">
        <w:rPr>
          <w:i/>
        </w:rPr>
        <w:t>Paediatrica</w:t>
      </w:r>
      <w:proofErr w:type="spellEnd"/>
      <w:r w:rsidRPr="002F66C5">
        <w:rPr>
          <w:i/>
        </w:rPr>
        <w:t xml:space="preserve"> (Oslo, Norway: 1992)</w:t>
      </w:r>
      <w:r w:rsidRPr="002F66C5">
        <w:t xml:space="preserve">, </w:t>
      </w:r>
      <w:r w:rsidRPr="002F66C5">
        <w:rPr>
          <w:i/>
        </w:rPr>
        <w:t>100</w:t>
      </w:r>
      <w:r w:rsidRPr="002F66C5">
        <w:t xml:space="preserve">(1), 79–85. </w:t>
      </w:r>
    </w:p>
    <w:p w14:paraId="60B528B8" w14:textId="77777777" w:rsidR="00E10CD4" w:rsidRPr="002F66C5" w:rsidRDefault="00E10CD4" w:rsidP="00B3774D">
      <w:pPr>
        <w:ind w:left="730" w:right="53"/>
      </w:pPr>
      <w:r w:rsidRPr="002F66C5">
        <w:rPr>
          <w:i/>
        </w:rPr>
        <w:t>Women and Birth</w:t>
      </w:r>
      <w:r w:rsidRPr="002F66C5">
        <w:t xml:space="preserve">, </w:t>
      </w:r>
      <w:r w:rsidRPr="002F66C5">
        <w:rPr>
          <w:i/>
        </w:rPr>
        <w:t>33</w:t>
      </w:r>
      <w:r w:rsidRPr="002F66C5">
        <w:t xml:space="preserve">(3), 231–239. https://doi.org/10.1016/j.wombi.2019.05.012 </w:t>
      </w:r>
    </w:p>
    <w:p w14:paraId="20E804CB" w14:textId="5452C983" w:rsidR="00E10CD4" w:rsidRPr="002F66C5" w:rsidRDefault="00E10CD4" w:rsidP="00B3774D">
      <w:pPr>
        <w:ind w:left="730" w:right="53"/>
      </w:pPr>
      <w:r w:rsidRPr="002F66C5">
        <w:t xml:space="preserve"> </w:t>
      </w:r>
    </w:p>
    <w:p w14:paraId="000CB372" w14:textId="5A295B95" w:rsidR="00E10CD4" w:rsidRDefault="00E10CD4" w:rsidP="00B3774D">
      <w:pPr>
        <w:spacing w:after="0" w:line="487" w:lineRule="auto"/>
        <w:ind w:left="720" w:right="57" w:hanging="720"/>
        <w:rPr>
          <w:i/>
        </w:rPr>
      </w:pPr>
      <w:r w:rsidRPr="002F66C5">
        <w:lastRenderedPageBreak/>
        <w:t xml:space="preserve">World Health Organization. (2018). </w:t>
      </w:r>
      <w:r w:rsidRPr="002F66C5">
        <w:rPr>
          <w:i/>
        </w:rPr>
        <w:t>Breastfeeding. Recommendation. Retrieved from: Https://www.who.int/health-topics/breastfeeding#tab=tab_2 [Accessed on August 9,</w:t>
      </w:r>
      <w:r>
        <w:rPr>
          <w:i/>
        </w:rPr>
        <w:t xml:space="preserve"> </w:t>
      </w:r>
    </w:p>
    <w:p w14:paraId="7FAB414F" w14:textId="3360B41D" w:rsidR="00DA14A3" w:rsidRDefault="00DA14A3" w:rsidP="00B3774D">
      <w:pPr>
        <w:spacing w:after="0" w:line="487" w:lineRule="auto"/>
        <w:ind w:left="720" w:right="57" w:hanging="720"/>
      </w:pPr>
      <w:r w:rsidRPr="00DA14A3">
        <w:t xml:space="preserve">P. </w:t>
      </w:r>
      <w:proofErr w:type="spellStart"/>
      <w:r w:rsidRPr="00DA14A3">
        <w:t>Tejesh</w:t>
      </w:r>
      <w:proofErr w:type="spellEnd"/>
      <w:r w:rsidRPr="00DA14A3">
        <w:t xml:space="preserve"> </w:t>
      </w:r>
      <w:proofErr w:type="spellStart"/>
      <w:r w:rsidRPr="00DA14A3">
        <w:t>Thanigavel</w:t>
      </w:r>
      <w:proofErr w:type="spellEnd"/>
      <w:r w:rsidRPr="00DA14A3">
        <w:t xml:space="preserve"> &amp; F. Margaret Harriet Priya. (2021). A Cross Sectional Study on Knowledge and Attitude Regarding Exclusive Breast Feeding among Women of Reproductive Age Group in Chennai, Tamil Nadu. Journal of Pharmaceutical Research International, 33(60A), 282–292. </w:t>
      </w:r>
      <w:hyperlink r:id="rId10" w:history="1">
        <w:r w:rsidRPr="005B7E61">
          <w:rPr>
            <w:rStyle w:val="Hyperlink"/>
          </w:rPr>
          <w:t>https://doi.org/10.9734/jpri/2021/v33i60A34486</w:t>
        </w:r>
      </w:hyperlink>
      <w:r>
        <w:t xml:space="preserve"> </w:t>
      </w:r>
    </w:p>
    <w:p w14:paraId="382C035B" w14:textId="77777777" w:rsidR="001B2068" w:rsidRDefault="001B2068">
      <w:pPr>
        <w:rPr>
          <w:lang w:val="en-GB"/>
        </w:rPr>
      </w:pPr>
    </w:p>
    <w:p w14:paraId="09A5ECBC" w14:textId="77777777" w:rsidR="00047789" w:rsidRPr="00047789" w:rsidRDefault="00047789" w:rsidP="0033568C">
      <w:pPr>
        <w:ind w:left="0" w:firstLine="0"/>
        <w:rPr>
          <w:lang w:val="en-GB"/>
        </w:rPr>
      </w:pPr>
    </w:p>
    <w:sectPr w:rsidR="00047789" w:rsidRPr="0004778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28EAC" w14:textId="77777777" w:rsidR="005A5016" w:rsidRDefault="005A5016" w:rsidP="006E3979">
      <w:pPr>
        <w:spacing w:after="0" w:line="240" w:lineRule="auto"/>
      </w:pPr>
      <w:r>
        <w:separator/>
      </w:r>
    </w:p>
  </w:endnote>
  <w:endnote w:type="continuationSeparator" w:id="0">
    <w:p w14:paraId="39DE3E25" w14:textId="77777777" w:rsidR="005A5016" w:rsidRDefault="005A5016" w:rsidP="006E39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A498F" w14:textId="77777777" w:rsidR="005C4D26" w:rsidRDefault="005C4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4453297"/>
      <w:docPartObj>
        <w:docPartGallery w:val="Page Numbers (Bottom of Page)"/>
        <w:docPartUnique/>
      </w:docPartObj>
    </w:sdtPr>
    <w:sdtEndPr>
      <w:rPr>
        <w:noProof/>
      </w:rPr>
    </w:sdtEndPr>
    <w:sdtContent>
      <w:p w14:paraId="22CB6E39" w14:textId="4BC775AB" w:rsidR="006E3979" w:rsidRDefault="006E39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5DED19" w14:textId="77777777" w:rsidR="006E3979" w:rsidRDefault="006E39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2E571" w14:textId="77777777" w:rsidR="005C4D26" w:rsidRDefault="005C4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7500F" w14:textId="77777777" w:rsidR="005A5016" w:rsidRDefault="005A5016" w:rsidP="006E3979">
      <w:pPr>
        <w:spacing w:after="0" w:line="240" w:lineRule="auto"/>
      </w:pPr>
      <w:r>
        <w:separator/>
      </w:r>
    </w:p>
  </w:footnote>
  <w:footnote w:type="continuationSeparator" w:id="0">
    <w:p w14:paraId="1C73BF04" w14:textId="77777777" w:rsidR="005A5016" w:rsidRDefault="005A5016" w:rsidP="006E39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F1E29" w14:textId="2A831692" w:rsidR="005C4D26" w:rsidRDefault="00B16DF7">
    <w:pPr>
      <w:pStyle w:val="Header"/>
    </w:pPr>
    <w:r>
      <w:rPr>
        <w:noProof/>
      </w:rPr>
      <w:pict w14:anchorId="484217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50797" o:spid="_x0000_s2050" type="#_x0000_t136" style="position:absolute;left:0;text-align:left;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0EDF6" w14:textId="4F1BCFF4" w:rsidR="005C4D26" w:rsidRDefault="00B16DF7">
    <w:pPr>
      <w:pStyle w:val="Header"/>
    </w:pPr>
    <w:r>
      <w:rPr>
        <w:noProof/>
      </w:rPr>
      <w:pict w14:anchorId="5587A0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50798" o:sp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7E127" w14:textId="4DC62DDF" w:rsidR="005C4D26" w:rsidRDefault="00B16DF7">
    <w:pPr>
      <w:pStyle w:val="Header"/>
    </w:pPr>
    <w:r>
      <w:rPr>
        <w:noProof/>
      </w:rPr>
      <w:pict w14:anchorId="7922F9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50796" o:spid="_x0000_s2049"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5858FB"/>
    <w:multiLevelType w:val="hybridMultilevel"/>
    <w:tmpl w:val="B43AC614"/>
    <w:lvl w:ilvl="0" w:tplc="76006BFC">
      <w:start w:val="1"/>
      <w:numFmt w:val="upperRoman"/>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184E926">
      <w:start w:val="1"/>
      <w:numFmt w:val="lowerLetter"/>
      <w:lvlText w:val="%2"/>
      <w:lvlJc w:val="left"/>
      <w:pPr>
        <w:ind w:left="1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EA1EB0">
      <w:start w:val="1"/>
      <w:numFmt w:val="lowerRoman"/>
      <w:lvlText w:val="%3"/>
      <w:lvlJc w:val="left"/>
      <w:pPr>
        <w:ind w:left="2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4F6871A">
      <w:start w:val="1"/>
      <w:numFmt w:val="decimal"/>
      <w:lvlText w:val="%4"/>
      <w:lvlJc w:val="left"/>
      <w:pPr>
        <w:ind w:left="32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589468">
      <w:start w:val="1"/>
      <w:numFmt w:val="lowerLetter"/>
      <w:lvlText w:val="%5"/>
      <w:lvlJc w:val="left"/>
      <w:pPr>
        <w:ind w:left="39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3E23F8">
      <w:start w:val="1"/>
      <w:numFmt w:val="lowerRoman"/>
      <w:lvlText w:val="%6"/>
      <w:lvlJc w:val="left"/>
      <w:pPr>
        <w:ind w:left="4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0EA9BE">
      <w:start w:val="1"/>
      <w:numFmt w:val="decimal"/>
      <w:lvlText w:val="%7"/>
      <w:lvlJc w:val="left"/>
      <w:pPr>
        <w:ind w:left="54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CC3440">
      <w:start w:val="1"/>
      <w:numFmt w:val="lowerLetter"/>
      <w:lvlText w:val="%8"/>
      <w:lvlJc w:val="left"/>
      <w:pPr>
        <w:ind w:left="6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683242">
      <w:start w:val="1"/>
      <w:numFmt w:val="lowerRoman"/>
      <w:lvlText w:val="%9"/>
      <w:lvlJc w:val="left"/>
      <w:pPr>
        <w:ind w:left="68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5C492F10"/>
    <w:multiLevelType w:val="hybridMultilevel"/>
    <w:tmpl w:val="6CDEFF16"/>
    <w:lvl w:ilvl="0" w:tplc="929036F6">
      <w:start w:val="1"/>
      <w:numFmt w:val="decimal"/>
      <w:lvlText w:val="%1."/>
      <w:lvlJc w:val="left"/>
      <w:pPr>
        <w:ind w:left="10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2A5B9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D34D20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EFC3EA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27C357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38722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AE214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AE859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AE20D6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F755E3D"/>
    <w:multiLevelType w:val="hybridMultilevel"/>
    <w:tmpl w:val="4482A2F2"/>
    <w:lvl w:ilvl="0" w:tplc="8B780C0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A8008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CE67B3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CB25B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EB2AB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DDE741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A2A60A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FAEA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C6AA3B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6FA623D"/>
    <w:multiLevelType w:val="hybridMultilevel"/>
    <w:tmpl w:val="1EA28AB4"/>
    <w:lvl w:ilvl="0" w:tplc="7E2E06A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FD8C96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DD805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B34806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B98E59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BB6033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19403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A7CEB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F867C8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xNzc2MrM0NDMysjBR0lEKTi0uzszPAykwrgUAoTj/cSwAAAA="/>
  </w:docVars>
  <w:rsids>
    <w:rsidRoot w:val="00047789"/>
    <w:rsid w:val="00022401"/>
    <w:rsid w:val="00022892"/>
    <w:rsid w:val="00034724"/>
    <w:rsid w:val="00040CE6"/>
    <w:rsid w:val="00047789"/>
    <w:rsid w:val="00051CEC"/>
    <w:rsid w:val="00071D9F"/>
    <w:rsid w:val="00084315"/>
    <w:rsid w:val="000B2EAB"/>
    <w:rsid w:val="000C0E36"/>
    <w:rsid w:val="000C6207"/>
    <w:rsid w:val="000C6758"/>
    <w:rsid w:val="000E61B9"/>
    <w:rsid w:val="000F2889"/>
    <w:rsid w:val="000F2DC8"/>
    <w:rsid w:val="001209B1"/>
    <w:rsid w:val="001217BC"/>
    <w:rsid w:val="0014289A"/>
    <w:rsid w:val="00144FD9"/>
    <w:rsid w:val="00177825"/>
    <w:rsid w:val="0019798A"/>
    <w:rsid w:val="001B2068"/>
    <w:rsid w:val="001C5B86"/>
    <w:rsid w:val="001E69F2"/>
    <w:rsid w:val="00221F25"/>
    <w:rsid w:val="00222FC0"/>
    <w:rsid w:val="00224DBC"/>
    <w:rsid w:val="00231809"/>
    <w:rsid w:val="002756EF"/>
    <w:rsid w:val="002832CB"/>
    <w:rsid w:val="00284155"/>
    <w:rsid w:val="00286D4A"/>
    <w:rsid w:val="002C35AB"/>
    <w:rsid w:val="002E210B"/>
    <w:rsid w:val="002F66C5"/>
    <w:rsid w:val="00302D64"/>
    <w:rsid w:val="00325A01"/>
    <w:rsid w:val="0033568C"/>
    <w:rsid w:val="0035615A"/>
    <w:rsid w:val="003807F0"/>
    <w:rsid w:val="00395280"/>
    <w:rsid w:val="00396F65"/>
    <w:rsid w:val="003A04B6"/>
    <w:rsid w:val="003A0CF2"/>
    <w:rsid w:val="003A735C"/>
    <w:rsid w:val="003C3709"/>
    <w:rsid w:val="003D1D78"/>
    <w:rsid w:val="003E2987"/>
    <w:rsid w:val="003E6900"/>
    <w:rsid w:val="003E6E5E"/>
    <w:rsid w:val="0043221E"/>
    <w:rsid w:val="004358BA"/>
    <w:rsid w:val="004437C4"/>
    <w:rsid w:val="00445E1E"/>
    <w:rsid w:val="00451F5B"/>
    <w:rsid w:val="004E1E34"/>
    <w:rsid w:val="00510B57"/>
    <w:rsid w:val="00565992"/>
    <w:rsid w:val="005A5016"/>
    <w:rsid w:val="005C4D26"/>
    <w:rsid w:val="005E224F"/>
    <w:rsid w:val="005F0160"/>
    <w:rsid w:val="00627D57"/>
    <w:rsid w:val="00640D5B"/>
    <w:rsid w:val="00650A28"/>
    <w:rsid w:val="006641CE"/>
    <w:rsid w:val="00676BDE"/>
    <w:rsid w:val="0069153D"/>
    <w:rsid w:val="006B4F40"/>
    <w:rsid w:val="006D1569"/>
    <w:rsid w:val="006E3979"/>
    <w:rsid w:val="006E3A8D"/>
    <w:rsid w:val="00713AD2"/>
    <w:rsid w:val="007354F9"/>
    <w:rsid w:val="0073653A"/>
    <w:rsid w:val="007725C1"/>
    <w:rsid w:val="007B205B"/>
    <w:rsid w:val="007C24DC"/>
    <w:rsid w:val="007D2493"/>
    <w:rsid w:val="007E6909"/>
    <w:rsid w:val="007F7AD1"/>
    <w:rsid w:val="00813FB3"/>
    <w:rsid w:val="00815908"/>
    <w:rsid w:val="00844BA8"/>
    <w:rsid w:val="00881004"/>
    <w:rsid w:val="00892155"/>
    <w:rsid w:val="008B25B3"/>
    <w:rsid w:val="008B4084"/>
    <w:rsid w:val="008C253A"/>
    <w:rsid w:val="008E462E"/>
    <w:rsid w:val="008F283E"/>
    <w:rsid w:val="008F4C66"/>
    <w:rsid w:val="009011AC"/>
    <w:rsid w:val="009178A8"/>
    <w:rsid w:val="0094378F"/>
    <w:rsid w:val="00994868"/>
    <w:rsid w:val="009A62DB"/>
    <w:rsid w:val="009B5E32"/>
    <w:rsid w:val="009C5C93"/>
    <w:rsid w:val="009D4B71"/>
    <w:rsid w:val="009E3D5F"/>
    <w:rsid w:val="009E5803"/>
    <w:rsid w:val="009F4DEC"/>
    <w:rsid w:val="009F6697"/>
    <w:rsid w:val="00A2655B"/>
    <w:rsid w:val="00A45463"/>
    <w:rsid w:val="00A81D94"/>
    <w:rsid w:val="00A86D7E"/>
    <w:rsid w:val="00AB3CD6"/>
    <w:rsid w:val="00AC7147"/>
    <w:rsid w:val="00AD0493"/>
    <w:rsid w:val="00AD2AF0"/>
    <w:rsid w:val="00B1267C"/>
    <w:rsid w:val="00B16DF7"/>
    <w:rsid w:val="00B36AF9"/>
    <w:rsid w:val="00B3774D"/>
    <w:rsid w:val="00B605AF"/>
    <w:rsid w:val="00B7117F"/>
    <w:rsid w:val="00B71A46"/>
    <w:rsid w:val="00B71D12"/>
    <w:rsid w:val="00B76442"/>
    <w:rsid w:val="00B8765A"/>
    <w:rsid w:val="00B950C9"/>
    <w:rsid w:val="00BE2CC8"/>
    <w:rsid w:val="00BF4F85"/>
    <w:rsid w:val="00C03F5C"/>
    <w:rsid w:val="00C32B73"/>
    <w:rsid w:val="00C3729B"/>
    <w:rsid w:val="00C43BE4"/>
    <w:rsid w:val="00C512C4"/>
    <w:rsid w:val="00C53280"/>
    <w:rsid w:val="00C546E6"/>
    <w:rsid w:val="00C8754F"/>
    <w:rsid w:val="00C9482E"/>
    <w:rsid w:val="00C95B64"/>
    <w:rsid w:val="00CD38EC"/>
    <w:rsid w:val="00D24BF0"/>
    <w:rsid w:val="00D42DFD"/>
    <w:rsid w:val="00D44B59"/>
    <w:rsid w:val="00D670C9"/>
    <w:rsid w:val="00DA14A3"/>
    <w:rsid w:val="00DB602B"/>
    <w:rsid w:val="00DC6372"/>
    <w:rsid w:val="00DD0190"/>
    <w:rsid w:val="00DD7519"/>
    <w:rsid w:val="00E01EC0"/>
    <w:rsid w:val="00E10CD4"/>
    <w:rsid w:val="00E21D46"/>
    <w:rsid w:val="00E25A12"/>
    <w:rsid w:val="00E3434D"/>
    <w:rsid w:val="00E505B2"/>
    <w:rsid w:val="00E6315F"/>
    <w:rsid w:val="00E65D29"/>
    <w:rsid w:val="00E976EF"/>
    <w:rsid w:val="00EC39F4"/>
    <w:rsid w:val="00EC6D2D"/>
    <w:rsid w:val="00EE303E"/>
    <w:rsid w:val="00EE3EC0"/>
    <w:rsid w:val="00EE6781"/>
    <w:rsid w:val="00EF1170"/>
    <w:rsid w:val="00EF16B4"/>
    <w:rsid w:val="00EF5FE0"/>
    <w:rsid w:val="00EF7E24"/>
    <w:rsid w:val="00F27B60"/>
    <w:rsid w:val="00F36E40"/>
    <w:rsid w:val="00F426EE"/>
    <w:rsid w:val="00F43B0A"/>
    <w:rsid w:val="00F553BB"/>
    <w:rsid w:val="00F55E98"/>
    <w:rsid w:val="00F812D4"/>
    <w:rsid w:val="00F86ACF"/>
    <w:rsid w:val="00F86C39"/>
    <w:rsid w:val="00F926FE"/>
    <w:rsid w:val="00F93695"/>
    <w:rsid w:val="00F93C10"/>
    <w:rsid w:val="00FB27E3"/>
    <w:rsid w:val="00FD0771"/>
    <w:rsid w:val="00FF07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BFF6B3"/>
  <w15:chartTrackingRefBased/>
  <w15:docId w15:val="{C433B2D0-FDC2-4D31-A873-814525F32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7789"/>
    <w:pPr>
      <w:spacing w:after="249" w:line="265" w:lineRule="auto"/>
      <w:ind w:left="10" w:hanging="10"/>
      <w:jc w:val="both"/>
    </w:pPr>
    <w:rPr>
      <w:rFonts w:ascii="Times New Roman" w:eastAsia="Times New Roman" w:hAnsi="Times New Roman" w:cs="Times New Roman"/>
      <w:color w:val="000000"/>
      <w:sz w:val="24"/>
      <w:szCs w:val="24"/>
    </w:rPr>
  </w:style>
  <w:style w:type="paragraph" w:styleId="Heading1">
    <w:name w:val="heading 1"/>
    <w:basedOn w:val="Normal"/>
    <w:next w:val="Normal"/>
    <w:link w:val="Heading1Char"/>
    <w:uiPriority w:val="9"/>
    <w:qFormat/>
    <w:rsid w:val="000477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477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4778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4778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4778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477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77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77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77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CD38EC"/>
    <w:pPr>
      <w:spacing w:after="0" w:line="240" w:lineRule="auto"/>
    </w:pPr>
    <w:rPr>
      <w:rFonts w:asciiTheme="majorBidi" w:hAnsiTheme="majorBidi"/>
      <w:sz w:val="24"/>
    </w:rPr>
    <w:tblPr/>
  </w:style>
  <w:style w:type="character" w:customStyle="1" w:styleId="Heading1Char">
    <w:name w:val="Heading 1 Char"/>
    <w:basedOn w:val="DefaultParagraphFont"/>
    <w:link w:val="Heading1"/>
    <w:uiPriority w:val="9"/>
    <w:rsid w:val="0004778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4778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4778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4778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4778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477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77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77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7789"/>
    <w:rPr>
      <w:rFonts w:eastAsiaTheme="majorEastAsia" w:cstheme="majorBidi"/>
      <w:color w:val="272727" w:themeColor="text1" w:themeTint="D8"/>
    </w:rPr>
  </w:style>
  <w:style w:type="paragraph" w:styleId="Title">
    <w:name w:val="Title"/>
    <w:basedOn w:val="Normal"/>
    <w:next w:val="Normal"/>
    <w:link w:val="TitleChar"/>
    <w:uiPriority w:val="10"/>
    <w:qFormat/>
    <w:rsid w:val="000477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7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7789"/>
    <w:pPr>
      <w:numPr>
        <w:ilvl w:val="1"/>
      </w:numPr>
      <w:ind w:left="10" w:hanging="1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77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7789"/>
    <w:pPr>
      <w:spacing w:before="160"/>
      <w:jc w:val="center"/>
    </w:pPr>
    <w:rPr>
      <w:i/>
      <w:iCs/>
      <w:color w:val="404040" w:themeColor="text1" w:themeTint="BF"/>
    </w:rPr>
  </w:style>
  <w:style w:type="character" w:customStyle="1" w:styleId="QuoteChar">
    <w:name w:val="Quote Char"/>
    <w:basedOn w:val="DefaultParagraphFont"/>
    <w:link w:val="Quote"/>
    <w:uiPriority w:val="29"/>
    <w:rsid w:val="00047789"/>
    <w:rPr>
      <w:i/>
      <w:iCs/>
      <w:color w:val="404040" w:themeColor="text1" w:themeTint="BF"/>
    </w:rPr>
  </w:style>
  <w:style w:type="paragraph" w:styleId="ListParagraph">
    <w:name w:val="List Paragraph"/>
    <w:basedOn w:val="Normal"/>
    <w:uiPriority w:val="34"/>
    <w:qFormat/>
    <w:rsid w:val="00047789"/>
    <w:pPr>
      <w:ind w:left="720"/>
      <w:contextualSpacing/>
    </w:pPr>
  </w:style>
  <w:style w:type="character" w:styleId="IntenseEmphasis">
    <w:name w:val="Intense Emphasis"/>
    <w:basedOn w:val="DefaultParagraphFont"/>
    <w:uiPriority w:val="21"/>
    <w:qFormat/>
    <w:rsid w:val="00047789"/>
    <w:rPr>
      <w:i/>
      <w:iCs/>
      <w:color w:val="2F5496" w:themeColor="accent1" w:themeShade="BF"/>
    </w:rPr>
  </w:style>
  <w:style w:type="paragraph" w:styleId="IntenseQuote">
    <w:name w:val="Intense Quote"/>
    <w:basedOn w:val="Normal"/>
    <w:next w:val="Normal"/>
    <w:link w:val="IntenseQuoteChar"/>
    <w:uiPriority w:val="30"/>
    <w:qFormat/>
    <w:rsid w:val="000477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47789"/>
    <w:rPr>
      <w:i/>
      <w:iCs/>
      <w:color w:val="2F5496" w:themeColor="accent1" w:themeShade="BF"/>
    </w:rPr>
  </w:style>
  <w:style w:type="character" w:styleId="IntenseReference">
    <w:name w:val="Intense Reference"/>
    <w:basedOn w:val="DefaultParagraphFont"/>
    <w:uiPriority w:val="32"/>
    <w:qFormat/>
    <w:rsid w:val="00047789"/>
    <w:rPr>
      <w:b/>
      <w:bCs/>
      <w:smallCaps/>
      <w:color w:val="2F5496" w:themeColor="accent1" w:themeShade="BF"/>
      <w:spacing w:val="5"/>
    </w:rPr>
  </w:style>
  <w:style w:type="table" w:customStyle="1" w:styleId="TableGrid">
    <w:name w:val="TableGrid"/>
    <w:rsid w:val="00EC39F4"/>
    <w:pPr>
      <w:spacing w:after="0" w:line="240" w:lineRule="auto"/>
    </w:pPr>
    <w:rPr>
      <w:rFonts w:eastAsiaTheme="minorEastAsia"/>
      <w:sz w:val="24"/>
      <w:szCs w:val="24"/>
    </w:rPr>
    <w:tblPr>
      <w:tblCellMar>
        <w:top w:w="0" w:type="dxa"/>
        <w:left w:w="0" w:type="dxa"/>
        <w:bottom w:w="0" w:type="dxa"/>
        <w:right w:w="0" w:type="dxa"/>
      </w:tblCellMar>
    </w:tblPr>
  </w:style>
  <w:style w:type="character" w:styleId="Hyperlink">
    <w:name w:val="Hyperlink"/>
    <w:basedOn w:val="DefaultParagraphFont"/>
    <w:uiPriority w:val="99"/>
    <w:unhideWhenUsed/>
    <w:rsid w:val="00451F5B"/>
    <w:rPr>
      <w:color w:val="0563C1" w:themeColor="hyperlink"/>
      <w:u w:val="single"/>
    </w:rPr>
  </w:style>
  <w:style w:type="character" w:styleId="UnresolvedMention">
    <w:name w:val="Unresolved Mention"/>
    <w:basedOn w:val="DefaultParagraphFont"/>
    <w:uiPriority w:val="99"/>
    <w:semiHidden/>
    <w:unhideWhenUsed/>
    <w:rsid w:val="00EE6781"/>
    <w:rPr>
      <w:color w:val="605E5C"/>
      <w:shd w:val="clear" w:color="auto" w:fill="E1DFDD"/>
    </w:rPr>
  </w:style>
  <w:style w:type="paragraph" w:styleId="Header">
    <w:name w:val="header"/>
    <w:basedOn w:val="Normal"/>
    <w:link w:val="HeaderChar"/>
    <w:uiPriority w:val="99"/>
    <w:unhideWhenUsed/>
    <w:rsid w:val="006E39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979"/>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6E39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979"/>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374667">
      <w:bodyDiv w:val="1"/>
      <w:marLeft w:val="0"/>
      <w:marRight w:val="0"/>
      <w:marTop w:val="0"/>
      <w:marBottom w:val="0"/>
      <w:divBdr>
        <w:top w:val="none" w:sz="0" w:space="0" w:color="auto"/>
        <w:left w:val="none" w:sz="0" w:space="0" w:color="auto"/>
        <w:bottom w:val="none" w:sz="0" w:space="0" w:color="auto"/>
        <w:right w:val="none" w:sz="0" w:space="0" w:color="auto"/>
      </w:divBdr>
      <w:divsChild>
        <w:div w:id="1634172461">
          <w:marLeft w:val="0"/>
          <w:marRight w:val="0"/>
          <w:marTop w:val="0"/>
          <w:marBottom w:val="0"/>
          <w:divBdr>
            <w:top w:val="none" w:sz="0" w:space="0" w:color="auto"/>
            <w:left w:val="none" w:sz="0" w:space="0" w:color="auto"/>
            <w:bottom w:val="none" w:sz="0" w:space="0" w:color="auto"/>
            <w:right w:val="none" w:sz="0" w:space="0" w:color="auto"/>
          </w:divBdr>
          <w:divsChild>
            <w:div w:id="1616474993">
              <w:marLeft w:val="0"/>
              <w:marRight w:val="0"/>
              <w:marTop w:val="0"/>
              <w:marBottom w:val="0"/>
              <w:divBdr>
                <w:top w:val="none" w:sz="0" w:space="0" w:color="auto"/>
                <w:left w:val="none" w:sz="0" w:space="0" w:color="auto"/>
                <w:bottom w:val="none" w:sz="0" w:space="0" w:color="auto"/>
                <w:right w:val="none" w:sz="0" w:space="0" w:color="auto"/>
              </w:divBdr>
              <w:divsChild>
                <w:div w:id="526677153">
                  <w:marLeft w:val="0"/>
                  <w:marRight w:val="0"/>
                  <w:marTop w:val="0"/>
                  <w:marBottom w:val="0"/>
                  <w:divBdr>
                    <w:top w:val="none" w:sz="0" w:space="0" w:color="auto"/>
                    <w:left w:val="none" w:sz="0" w:space="0" w:color="auto"/>
                    <w:bottom w:val="none" w:sz="0" w:space="0" w:color="auto"/>
                    <w:right w:val="none" w:sz="0" w:space="0" w:color="auto"/>
                  </w:divBdr>
                  <w:divsChild>
                    <w:div w:id="100401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pag.2015.03.007"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x.doi.org/10.4236/ojn.2016.64032"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9734/jpri/2021/v33i60A34486" TargetMode="External"/><Relationship Id="rId4" Type="http://schemas.openxmlformats.org/officeDocument/2006/relationships/webSettings" Target="webSettings.xml"/><Relationship Id="rId9" Type="http://schemas.openxmlformats.org/officeDocument/2006/relationships/hyperlink" Target="https://doi.org/10.1080/17439760.2016.126261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28</Pages>
  <Words>7363</Words>
  <Characters>43570</Characters>
  <Application>Microsoft Office Word</Application>
  <DocSecurity>0</DocSecurity>
  <Lines>363</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en-Happuch Asimeng</dc:creator>
  <cp:keywords/>
  <dc:description/>
  <cp:lastModifiedBy>SDI PC New 16</cp:lastModifiedBy>
  <cp:revision>157</cp:revision>
  <dcterms:created xsi:type="dcterms:W3CDTF">2025-09-21T19:49:00Z</dcterms:created>
  <dcterms:modified xsi:type="dcterms:W3CDTF">2025-12-29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a04473-7333-49e1-ad3c-f34bfcf8c5b9</vt:lpwstr>
  </property>
</Properties>
</file>